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5EB1845" w14:textId="1997134D" w:rsidR="00C923D5" w:rsidRDefault="00C923D5" w:rsidP="00C923D5">
      <w:bookmarkStart w:id="0" w:name="_GoBack"/>
      <w:bookmarkEnd w:id="0"/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329585D" wp14:editId="52F3817B">
                <wp:simplePos x="0" y="0"/>
                <wp:positionH relativeFrom="column">
                  <wp:posOffset>7505700</wp:posOffset>
                </wp:positionH>
                <wp:positionV relativeFrom="paragraph">
                  <wp:posOffset>-180975</wp:posOffset>
                </wp:positionV>
                <wp:extent cx="2295525" cy="276225"/>
                <wp:effectExtent l="0" t="0" r="28575" b="28575"/>
                <wp:wrapNone/>
                <wp:docPr id="2" name="Polje z besedilom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95525" cy="2762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FC8945A" w14:textId="53CC24D2" w:rsidR="00C923D5" w:rsidRDefault="00C923D5">
                            <w:r>
                              <w:t>OBNRAZEC ZA VNOS PRIPOMB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329585D" id="_x0000_t202" coordsize="21600,21600" o:spt="202" path="m,l,21600r21600,l21600,xe">
                <v:stroke joinstyle="miter"/>
                <v:path gradientshapeok="t" o:connecttype="rect"/>
              </v:shapetype>
              <v:shape id="Polje z besedilom 2" o:spid="_x0000_s1026" type="#_x0000_t202" style="position:absolute;margin-left:591pt;margin-top:-14.25pt;width:180.75pt;height:21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" fillcolor="white [3201]" strokeweight=".5pt">
                <v:textbox>
                  <w:txbxContent>
                    <w:p w14:paraId="5FC8945A" w14:textId="53CC24D2" w:rsidR="00C923D5" w:rsidRDefault="00C923D5">
                      <w:r>
                        <w:t>OBNRAZEC ZA VNOS PRIPOMB</w:t>
                      </w:r>
                    </w:p>
                  </w:txbxContent>
                </v:textbox>
              </v:shape>
            </w:pict>
          </mc:Fallback>
        </mc:AlternateContent>
      </w:r>
    </w:p>
    <w:p w14:paraId="57B1BA4B" w14:textId="570F0EAB" w:rsidR="00696DCA" w:rsidRDefault="00696DCA"/>
    <w:p w14:paraId="5844A2CA" w14:textId="67430EDA" w:rsidR="00696DCA" w:rsidRPr="00C923D5" w:rsidRDefault="00C923D5" w:rsidP="00C923D5">
      <w:pPr>
        <w:jc w:val="center"/>
        <w:rPr>
          <w:rFonts w:ascii="Arial" w:hAnsi="Arial" w:cs="Arial"/>
          <w:b/>
          <w:sz w:val="28"/>
          <w:szCs w:val="28"/>
        </w:rPr>
      </w:pPr>
      <w:r w:rsidRPr="00C923D5">
        <w:rPr>
          <w:rFonts w:ascii="Arial" w:hAnsi="Arial" w:cs="Arial"/>
          <w:b/>
          <w:sz w:val="28"/>
          <w:szCs w:val="28"/>
        </w:rPr>
        <w:t>STRATEŠKI NAČRT SKUPNE KMETIJSKE POLITIKE 2023-2027</w:t>
      </w:r>
    </w:p>
    <w:p w14:paraId="309DEBA4" w14:textId="77777777" w:rsidR="00B9570D" w:rsidRPr="00C923D5" w:rsidRDefault="00B9570D">
      <w:pPr>
        <w:rPr>
          <w:rFonts w:ascii="Arial" w:hAnsi="Arial" w:cs="Arial"/>
          <w:sz w:val="28"/>
          <w:szCs w:val="28"/>
        </w:rPr>
      </w:pPr>
    </w:p>
    <w:p w14:paraId="396C938D" w14:textId="018D303F" w:rsidR="00C923D5" w:rsidRPr="00C923D5" w:rsidRDefault="00C923D5">
      <w:pPr>
        <w:rPr>
          <w:rFonts w:ascii="Arial" w:hAnsi="Arial" w:cs="Arial"/>
          <w:sz w:val="28"/>
          <w:szCs w:val="28"/>
        </w:rPr>
      </w:pPr>
      <w:r w:rsidRPr="00C923D5">
        <w:rPr>
          <w:rFonts w:ascii="Arial" w:hAnsi="Arial" w:cs="Arial"/>
          <w:sz w:val="28"/>
          <w:szCs w:val="28"/>
        </w:rPr>
        <w:t>Rok za vnos pripomb 9.8.2021</w:t>
      </w:r>
    </w:p>
    <w:p w14:paraId="6A4DA2BD" w14:textId="77777777" w:rsidR="00C923D5" w:rsidRDefault="00C923D5"/>
    <w:tbl>
      <w:tblPr>
        <w:tblW w:w="16319" w:type="dxa"/>
        <w:tblInd w:w="-436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564"/>
        <w:gridCol w:w="3130"/>
        <w:gridCol w:w="1277"/>
        <w:gridCol w:w="4253"/>
        <w:gridCol w:w="2835"/>
        <w:gridCol w:w="708"/>
        <w:gridCol w:w="2552"/>
      </w:tblGrid>
      <w:tr w:rsidR="005E5C3B" w14:paraId="1C14EA1E" w14:textId="38FCBE5F" w:rsidTr="00B9570D">
        <w:trPr>
          <w:trHeight w:val="414"/>
          <w:tblHeader/>
        </w:trPr>
        <w:tc>
          <w:tcPr>
            <w:tcW w:w="15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DFFF7"/>
            <w:vAlign w:val="center"/>
          </w:tcPr>
          <w:p w14:paraId="083B0965" w14:textId="14464083" w:rsidR="005E5C3B" w:rsidRPr="005E5C3B" w:rsidRDefault="005E5C3B" w:rsidP="00696DCA">
            <w:pPr>
              <w:rPr>
                <w:rFonts w:ascii="Arial" w:eastAsia="Arial" w:hAnsi="Arial" w:cs="Arial"/>
                <w:b/>
                <w:bCs/>
                <w:sz w:val="20"/>
                <w:szCs w:val="20"/>
                <w:u w:val="single"/>
              </w:rPr>
            </w:pPr>
            <w:r w:rsidRPr="005E5C3B">
              <w:rPr>
                <w:rFonts w:ascii="Arial" w:eastAsia="Arial" w:hAnsi="Arial" w:cs="Arial"/>
                <w:b/>
                <w:bCs/>
                <w:sz w:val="20"/>
                <w:szCs w:val="20"/>
                <w:u w:val="single"/>
              </w:rPr>
              <w:t>Avtor pripombe</w:t>
            </w:r>
          </w:p>
          <w:p w14:paraId="5BE4152C" w14:textId="77777777" w:rsidR="005E5C3B" w:rsidRDefault="005E5C3B" w:rsidP="00696DCA">
            <w:pPr>
              <w:rPr>
                <w:rFonts w:ascii="Arial" w:eastAsia="Arial" w:hAnsi="Arial" w:cs="Arial"/>
                <w:b/>
                <w:bCs/>
                <w:sz w:val="20"/>
                <w:szCs w:val="20"/>
              </w:rPr>
            </w:pPr>
          </w:p>
          <w:p w14:paraId="35C1C74D" w14:textId="6C482C61" w:rsidR="005E5C3B" w:rsidRPr="005E5C3B" w:rsidRDefault="005E5C3B" w:rsidP="00696DCA">
            <w:pPr>
              <w:pStyle w:val="Odstavekseznama"/>
              <w:numPr>
                <w:ilvl w:val="0"/>
                <w:numId w:val="8"/>
              </w:numPr>
              <w:rPr>
                <w:rFonts w:ascii="Arial" w:eastAsia="Arial" w:hAnsi="Arial" w:cs="Arial"/>
                <w:bCs/>
                <w:sz w:val="20"/>
                <w:szCs w:val="20"/>
              </w:rPr>
            </w:pPr>
            <w:r w:rsidRPr="005E5C3B">
              <w:rPr>
                <w:rFonts w:ascii="Arial" w:eastAsia="Arial" w:hAnsi="Arial" w:cs="Arial"/>
                <w:bCs/>
                <w:sz w:val="20"/>
                <w:szCs w:val="20"/>
              </w:rPr>
              <w:t>KGZ ZAVOD</w:t>
            </w:r>
          </w:p>
          <w:p w14:paraId="52DBC6FF" w14:textId="6B9D4715" w:rsidR="005E5C3B" w:rsidRPr="005E5C3B" w:rsidRDefault="005E5C3B" w:rsidP="00696DCA">
            <w:pPr>
              <w:pStyle w:val="Odstavekseznama"/>
              <w:numPr>
                <w:ilvl w:val="0"/>
                <w:numId w:val="8"/>
              </w:numPr>
              <w:rPr>
                <w:rFonts w:ascii="Arial" w:eastAsia="Arial" w:hAnsi="Arial" w:cs="Arial"/>
                <w:bCs/>
                <w:sz w:val="20"/>
                <w:szCs w:val="20"/>
              </w:rPr>
            </w:pPr>
            <w:r w:rsidRPr="005E5C3B">
              <w:rPr>
                <w:rFonts w:ascii="Arial" w:eastAsia="Arial" w:hAnsi="Arial" w:cs="Arial"/>
                <w:bCs/>
                <w:sz w:val="20"/>
                <w:szCs w:val="20"/>
              </w:rPr>
              <w:t>zaposleni na SKG</w:t>
            </w:r>
          </w:p>
          <w:p w14:paraId="1E0A82BD" w14:textId="77777777" w:rsidR="005E5C3B" w:rsidRPr="005E5C3B" w:rsidRDefault="005E5C3B" w:rsidP="00696DCA">
            <w:pPr>
              <w:pStyle w:val="Odstavekseznama"/>
              <w:numPr>
                <w:ilvl w:val="0"/>
                <w:numId w:val="8"/>
              </w:numPr>
              <w:rPr>
                <w:rFonts w:ascii="Arial" w:eastAsia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Arial" w:hAnsi="Arial" w:cs="Arial"/>
                <w:bCs/>
                <w:sz w:val="20"/>
                <w:szCs w:val="20"/>
              </w:rPr>
              <w:t>Zbornični urad</w:t>
            </w:r>
          </w:p>
          <w:p w14:paraId="1C052031" w14:textId="7080F51D" w:rsidR="005E5C3B" w:rsidRPr="005E5C3B" w:rsidRDefault="005E5C3B" w:rsidP="00696DCA">
            <w:pPr>
              <w:pStyle w:val="Odstavekseznama"/>
              <w:numPr>
                <w:ilvl w:val="0"/>
                <w:numId w:val="8"/>
              </w:numPr>
              <w:rPr>
                <w:rFonts w:ascii="Arial" w:eastAsia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Arial" w:hAnsi="Arial" w:cs="Arial"/>
                <w:bCs/>
                <w:sz w:val="20"/>
                <w:szCs w:val="20"/>
              </w:rPr>
              <w:t>Čl</w:t>
            </w:r>
            <w:r w:rsidRPr="005E5C3B">
              <w:rPr>
                <w:rFonts w:ascii="Arial" w:eastAsia="Arial" w:hAnsi="Arial" w:cs="Arial"/>
                <w:bCs/>
                <w:sz w:val="20"/>
                <w:szCs w:val="20"/>
              </w:rPr>
              <w:t>an organov KGZS</w:t>
            </w:r>
          </w:p>
        </w:tc>
        <w:tc>
          <w:tcPr>
            <w:tcW w:w="3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DFFF7"/>
            <w:vAlign w:val="center"/>
          </w:tcPr>
          <w:p w14:paraId="129DA18E" w14:textId="77777777" w:rsidR="00C923D5" w:rsidRDefault="00C923D5" w:rsidP="00C923D5">
            <w:pPr>
              <w:jc w:val="center"/>
              <w:rPr>
                <w:rFonts w:ascii="Arial" w:eastAsia="Arial" w:hAnsi="Arial" w:cs="Arial"/>
                <w:b/>
                <w:bCs/>
                <w:sz w:val="20"/>
                <w:szCs w:val="20"/>
              </w:rPr>
            </w:pPr>
          </w:p>
          <w:p w14:paraId="0D9E7D8D" w14:textId="15E5629F" w:rsidR="005E5C3B" w:rsidRPr="004B4240" w:rsidRDefault="005E5C3B" w:rsidP="00C923D5">
            <w:pPr>
              <w:jc w:val="center"/>
              <w:rPr>
                <w:b/>
                <w:bCs/>
                <w:sz w:val="20"/>
                <w:szCs w:val="20"/>
              </w:rPr>
            </w:pPr>
            <w:r w:rsidRPr="004B4240">
              <w:rPr>
                <w:rFonts w:ascii="Arial" w:eastAsia="Arial" w:hAnsi="Arial" w:cs="Arial"/>
                <w:b/>
                <w:bCs/>
                <w:sz w:val="20"/>
                <w:szCs w:val="20"/>
              </w:rPr>
              <w:t>Naziv intervencije</w:t>
            </w:r>
          </w:p>
        </w:tc>
        <w:tc>
          <w:tcPr>
            <w:tcW w:w="12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DFFF7"/>
            <w:vAlign w:val="center"/>
          </w:tcPr>
          <w:p w14:paraId="67F2DDD2" w14:textId="77777777" w:rsidR="005E5C3B" w:rsidRPr="004B4240" w:rsidRDefault="005E5C3B" w:rsidP="00696DCA">
            <w:pPr>
              <w:ind w:left="980"/>
              <w:rPr>
                <w:rFonts w:ascii="Arial" w:eastAsia="Arial" w:hAnsi="Arial" w:cs="Arial"/>
                <w:b/>
                <w:bCs/>
                <w:sz w:val="20"/>
                <w:szCs w:val="20"/>
              </w:rPr>
            </w:pPr>
          </w:p>
          <w:p w14:paraId="1BA74D83" w14:textId="77777777" w:rsidR="005E5C3B" w:rsidRDefault="005E5C3B" w:rsidP="00696DCA">
            <w:pPr>
              <w:rPr>
                <w:rFonts w:ascii="Arial" w:eastAsia="Arial" w:hAnsi="Arial" w:cs="Arial"/>
                <w:b/>
                <w:bCs/>
                <w:sz w:val="20"/>
                <w:szCs w:val="20"/>
              </w:rPr>
            </w:pPr>
          </w:p>
          <w:p w14:paraId="35DDB43F" w14:textId="77777777" w:rsidR="00696DCA" w:rsidRDefault="00696DCA" w:rsidP="00696DCA">
            <w:pPr>
              <w:rPr>
                <w:rFonts w:ascii="Arial" w:eastAsia="Arial" w:hAnsi="Arial" w:cs="Arial"/>
                <w:b/>
                <w:bCs/>
                <w:sz w:val="20"/>
                <w:szCs w:val="20"/>
              </w:rPr>
            </w:pPr>
          </w:p>
          <w:p w14:paraId="1558975A" w14:textId="77777777" w:rsidR="00696DCA" w:rsidRDefault="00696DCA" w:rsidP="00696DCA">
            <w:pPr>
              <w:rPr>
                <w:rFonts w:ascii="Arial" w:eastAsia="Arial" w:hAnsi="Arial" w:cs="Arial"/>
                <w:b/>
                <w:bCs/>
                <w:sz w:val="20"/>
                <w:szCs w:val="20"/>
              </w:rPr>
            </w:pPr>
          </w:p>
          <w:p w14:paraId="02B30F99" w14:textId="77777777" w:rsidR="00696DCA" w:rsidRDefault="00696DCA" w:rsidP="00696DCA">
            <w:pPr>
              <w:rPr>
                <w:rFonts w:ascii="Arial" w:eastAsia="Arial" w:hAnsi="Arial" w:cs="Arial"/>
                <w:b/>
                <w:bCs/>
                <w:sz w:val="20"/>
                <w:szCs w:val="20"/>
              </w:rPr>
            </w:pPr>
          </w:p>
          <w:p w14:paraId="2A6A0107" w14:textId="77777777" w:rsidR="00696DCA" w:rsidRDefault="00696DCA" w:rsidP="00696DCA">
            <w:pPr>
              <w:rPr>
                <w:rFonts w:ascii="Arial" w:eastAsia="Arial" w:hAnsi="Arial" w:cs="Arial"/>
                <w:b/>
                <w:bCs/>
                <w:sz w:val="20"/>
                <w:szCs w:val="20"/>
              </w:rPr>
            </w:pPr>
          </w:p>
          <w:p w14:paraId="4C41666D" w14:textId="77777777" w:rsidR="00696DCA" w:rsidRDefault="00696DCA" w:rsidP="00696DCA">
            <w:pPr>
              <w:rPr>
                <w:rFonts w:ascii="Arial" w:eastAsia="Arial" w:hAnsi="Arial" w:cs="Arial"/>
                <w:b/>
                <w:bCs/>
                <w:sz w:val="20"/>
                <w:szCs w:val="20"/>
              </w:rPr>
            </w:pPr>
          </w:p>
          <w:p w14:paraId="0CBC4918" w14:textId="1D663647" w:rsidR="005E5C3B" w:rsidRPr="004B4240" w:rsidRDefault="005E5C3B" w:rsidP="00696DCA">
            <w:pPr>
              <w:rPr>
                <w:rFonts w:ascii="Arial" w:eastAsia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20"/>
                <w:szCs w:val="20"/>
              </w:rPr>
              <w:t>Stran,odstavek, tabela</w:t>
            </w: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DFFF7"/>
            <w:vAlign w:val="center"/>
          </w:tcPr>
          <w:p w14:paraId="364D255D" w14:textId="77777777" w:rsidR="005E5C3B" w:rsidRPr="004B4240" w:rsidRDefault="005E5C3B" w:rsidP="00696DCA">
            <w:pPr>
              <w:rPr>
                <w:rFonts w:ascii="Arial" w:eastAsia="Arial" w:hAnsi="Arial" w:cs="Arial"/>
                <w:b/>
                <w:bCs/>
                <w:sz w:val="20"/>
                <w:szCs w:val="20"/>
              </w:rPr>
            </w:pPr>
          </w:p>
          <w:p w14:paraId="72415595" w14:textId="77777777" w:rsidR="005E5C3B" w:rsidRDefault="005E5C3B" w:rsidP="00696DCA">
            <w:pPr>
              <w:rPr>
                <w:rFonts w:ascii="Arial" w:eastAsia="Arial" w:hAnsi="Arial" w:cs="Arial"/>
                <w:b/>
                <w:bCs/>
                <w:sz w:val="20"/>
                <w:szCs w:val="20"/>
              </w:rPr>
            </w:pPr>
          </w:p>
          <w:p w14:paraId="04033CB1" w14:textId="77777777" w:rsidR="00696DCA" w:rsidRDefault="00696DCA" w:rsidP="00696DCA">
            <w:pPr>
              <w:rPr>
                <w:rFonts w:ascii="Arial" w:eastAsia="Arial" w:hAnsi="Arial" w:cs="Arial"/>
                <w:b/>
                <w:bCs/>
                <w:sz w:val="20"/>
                <w:szCs w:val="20"/>
              </w:rPr>
            </w:pPr>
          </w:p>
          <w:p w14:paraId="0B3C04A8" w14:textId="77777777" w:rsidR="00696DCA" w:rsidRDefault="00696DCA" w:rsidP="00696DCA">
            <w:pPr>
              <w:rPr>
                <w:rFonts w:ascii="Arial" w:eastAsia="Arial" w:hAnsi="Arial" w:cs="Arial"/>
                <w:b/>
                <w:bCs/>
                <w:sz w:val="20"/>
                <w:szCs w:val="20"/>
              </w:rPr>
            </w:pPr>
          </w:p>
          <w:p w14:paraId="188B56E8" w14:textId="77777777" w:rsidR="00696DCA" w:rsidRDefault="00696DCA" w:rsidP="00696DCA">
            <w:pPr>
              <w:rPr>
                <w:rFonts w:ascii="Arial" w:eastAsia="Arial" w:hAnsi="Arial" w:cs="Arial"/>
                <w:b/>
                <w:bCs/>
                <w:sz w:val="20"/>
                <w:szCs w:val="20"/>
              </w:rPr>
            </w:pPr>
          </w:p>
          <w:p w14:paraId="3491CCC3" w14:textId="77777777" w:rsidR="00696DCA" w:rsidRDefault="00696DCA" w:rsidP="00696DCA">
            <w:pPr>
              <w:rPr>
                <w:rFonts w:ascii="Arial" w:eastAsia="Arial" w:hAnsi="Arial" w:cs="Arial"/>
                <w:b/>
                <w:bCs/>
                <w:sz w:val="20"/>
                <w:szCs w:val="20"/>
              </w:rPr>
            </w:pPr>
          </w:p>
          <w:p w14:paraId="58691D72" w14:textId="77777777" w:rsidR="00696DCA" w:rsidRDefault="00696DCA" w:rsidP="00696DCA">
            <w:pPr>
              <w:rPr>
                <w:rFonts w:ascii="Arial" w:eastAsia="Arial" w:hAnsi="Arial" w:cs="Arial"/>
                <w:b/>
                <w:bCs/>
                <w:sz w:val="20"/>
                <w:szCs w:val="20"/>
              </w:rPr>
            </w:pPr>
          </w:p>
          <w:p w14:paraId="2AF6A05E" w14:textId="77777777" w:rsidR="006B14C6" w:rsidRDefault="005E5C3B" w:rsidP="006B14C6">
            <w:pPr>
              <w:jc w:val="center"/>
              <w:rPr>
                <w:rFonts w:ascii="Arial" w:eastAsia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20"/>
                <w:szCs w:val="20"/>
              </w:rPr>
              <w:t>Pripomba z obrazložitvijo</w:t>
            </w:r>
          </w:p>
          <w:p w14:paraId="5BD1A023" w14:textId="77777777" w:rsidR="006B14C6" w:rsidRDefault="006B14C6" w:rsidP="00696DCA">
            <w:pPr>
              <w:rPr>
                <w:rFonts w:ascii="Arial" w:eastAsia="Arial" w:hAnsi="Arial" w:cs="Arial"/>
                <w:b/>
                <w:bCs/>
                <w:sz w:val="20"/>
                <w:szCs w:val="20"/>
              </w:rPr>
            </w:pPr>
          </w:p>
          <w:p w14:paraId="6826BE6F" w14:textId="21ADE86E" w:rsidR="005E5C3B" w:rsidRDefault="006B14C6" w:rsidP="006B14C6">
            <w:pPr>
              <w:rPr>
                <w:rFonts w:ascii="Arial" w:eastAsia="Arial" w:hAnsi="Arial" w:cs="Arial"/>
                <w:bCs/>
                <w:sz w:val="20"/>
                <w:szCs w:val="20"/>
              </w:rPr>
            </w:pPr>
            <w:r w:rsidRPr="006B14C6">
              <w:rPr>
                <w:rFonts w:ascii="Arial" w:eastAsia="Arial" w:hAnsi="Arial" w:cs="Arial"/>
                <w:bCs/>
                <w:color w:val="FF0000"/>
                <w:sz w:val="20"/>
                <w:szCs w:val="20"/>
              </w:rPr>
              <w:t xml:space="preserve">V </w:t>
            </w:r>
            <w:r w:rsidR="005E5C3B" w:rsidRPr="006B14C6">
              <w:rPr>
                <w:rFonts w:ascii="Arial" w:eastAsia="Arial" w:hAnsi="Arial" w:cs="Arial"/>
                <w:bCs/>
                <w:color w:val="FF0000"/>
                <w:sz w:val="20"/>
                <w:szCs w:val="20"/>
              </w:rPr>
              <w:t>obrazložitev napiši</w:t>
            </w:r>
            <w:r w:rsidRPr="006B14C6">
              <w:rPr>
                <w:rFonts w:ascii="Arial" w:eastAsia="Arial" w:hAnsi="Arial" w:cs="Arial"/>
                <w:bCs/>
                <w:color w:val="FF0000"/>
                <w:sz w:val="20"/>
                <w:szCs w:val="20"/>
              </w:rPr>
              <w:t xml:space="preserve"> zakaj se z določeno zadevo ne strinjate. Če</w:t>
            </w:r>
            <w:r w:rsidR="00C923D5">
              <w:rPr>
                <w:rFonts w:ascii="Arial" w:eastAsia="Arial" w:hAnsi="Arial" w:cs="Arial"/>
                <w:bCs/>
                <w:color w:val="FF0000"/>
                <w:sz w:val="20"/>
                <w:szCs w:val="20"/>
              </w:rPr>
              <w:t xml:space="preserve"> je</w:t>
            </w:r>
            <w:r w:rsidRPr="006B14C6">
              <w:rPr>
                <w:rFonts w:ascii="Arial" w:eastAsia="Arial" w:hAnsi="Arial" w:cs="Arial"/>
                <w:bCs/>
                <w:color w:val="FF0000"/>
                <w:sz w:val="20"/>
                <w:szCs w:val="20"/>
              </w:rPr>
              <w:t xml:space="preserve"> le mogoče, navedite</w:t>
            </w:r>
            <w:r w:rsidR="005E5C3B" w:rsidRPr="006B14C6">
              <w:rPr>
                <w:rFonts w:ascii="Arial" w:eastAsia="Arial" w:hAnsi="Arial" w:cs="Arial"/>
                <w:bCs/>
                <w:color w:val="FF0000"/>
                <w:sz w:val="20"/>
                <w:szCs w:val="20"/>
              </w:rPr>
              <w:t xml:space="preserve"> tudi predvidevanja</w:t>
            </w:r>
            <w:r w:rsidRPr="006B14C6">
              <w:rPr>
                <w:rFonts w:ascii="Arial" w:eastAsia="Arial" w:hAnsi="Arial" w:cs="Arial"/>
                <w:bCs/>
                <w:color w:val="FF0000"/>
                <w:sz w:val="20"/>
                <w:szCs w:val="20"/>
              </w:rPr>
              <w:t>,</w:t>
            </w:r>
            <w:r w:rsidR="005E5C3B" w:rsidRPr="006B14C6">
              <w:rPr>
                <w:rFonts w:ascii="Arial" w:eastAsia="Arial" w:hAnsi="Arial" w:cs="Arial"/>
                <w:bCs/>
                <w:color w:val="FF0000"/>
                <w:sz w:val="20"/>
                <w:szCs w:val="20"/>
              </w:rPr>
              <w:t xml:space="preserve"> kaj se bo zgodil</w:t>
            </w:r>
            <w:r w:rsidRPr="006B14C6">
              <w:rPr>
                <w:rFonts w:ascii="Arial" w:eastAsia="Arial" w:hAnsi="Arial" w:cs="Arial"/>
                <w:bCs/>
                <w:color w:val="FF0000"/>
                <w:sz w:val="20"/>
                <w:szCs w:val="20"/>
              </w:rPr>
              <w:t>o, če pripomba na bo upoštevana.</w:t>
            </w:r>
          </w:p>
          <w:p w14:paraId="153ACA9F" w14:textId="066EEA7F" w:rsidR="006B14C6" w:rsidRPr="006B14C6" w:rsidRDefault="006B14C6" w:rsidP="006B14C6">
            <w:pPr>
              <w:rPr>
                <w:rFonts w:ascii="Arial" w:eastAsia="Arial" w:hAnsi="Arial" w:cs="Arial"/>
                <w:bCs/>
                <w:sz w:val="20"/>
                <w:szCs w:val="20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DFFF7"/>
            <w:vAlign w:val="center"/>
          </w:tcPr>
          <w:p w14:paraId="1F5C5246" w14:textId="77777777" w:rsidR="005E5C3B" w:rsidRDefault="005E5C3B" w:rsidP="00696DCA">
            <w:pPr>
              <w:rPr>
                <w:rFonts w:ascii="Arial" w:eastAsia="Arial" w:hAnsi="Arial" w:cs="Arial"/>
                <w:b/>
                <w:bCs/>
                <w:sz w:val="20"/>
                <w:szCs w:val="20"/>
              </w:rPr>
            </w:pPr>
          </w:p>
          <w:p w14:paraId="266499B6" w14:textId="77777777" w:rsidR="006B14C6" w:rsidRDefault="00696DCA" w:rsidP="006B14C6">
            <w:pPr>
              <w:rPr>
                <w:rFonts w:ascii="Arial" w:eastAsia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      </w:t>
            </w:r>
          </w:p>
          <w:p w14:paraId="7B6A4E0A" w14:textId="77777777" w:rsidR="006B14C6" w:rsidRDefault="006B14C6" w:rsidP="006B14C6">
            <w:pPr>
              <w:rPr>
                <w:rFonts w:ascii="Arial" w:eastAsia="Arial" w:hAnsi="Arial" w:cs="Arial"/>
                <w:b/>
                <w:bCs/>
                <w:sz w:val="20"/>
                <w:szCs w:val="20"/>
              </w:rPr>
            </w:pPr>
          </w:p>
          <w:p w14:paraId="3840CA72" w14:textId="77777777" w:rsidR="006B14C6" w:rsidRDefault="006B14C6" w:rsidP="006B14C6">
            <w:pPr>
              <w:rPr>
                <w:rFonts w:ascii="Arial" w:eastAsia="Arial" w:hAnsi="Arial" w:cs="Arial"/>
                <w:b/>
                <w:bCs/>
                <w:sz w:val="20"/>
                <w:szCs w:val="20"/>
              </w:rPr>
            </w:pPr>
          </w:p>
          <w:p w14:paraId="16968B46" w14:textId="7C69A19F" w:rsidR="006B14C6" w:rsidRDefault="00696DCA" w:rsidP="006B14C6">
            <w:pPr>
              <w:rPr>
                <w:rFonts w:ascii="Arial" w:eastAsia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 </w:t>
            </w:r>
            <w:r w:rsidR="005E5C3B">
              <w:rPr>
                <w:rFonts w:ascii="Arial" w:eastAsia="Arial" w:hAnsi="Arial" w:cs="Arial"/>
                <w:b/>
                <w:bCs/>
                <w:sz w:val="20"/>
                <w:szCs w:val="20"/>
              </w:rPr>
              <w:t>Predlog rešitve</w:t>
            </w:r>
            <w:r w:rsidR="006B14C6"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 </w:t>
            </w:r>
          </w:p>
          <w:p w14:paraId="78605687" w14:textId="77777777" w:rsidR="006B14C6" w:rsidRDefault="006B14C6" w:rsidP="006B14C6">
            <w:pPr>
              <w:rPr>
                <w:rFonts w:ascii="Arial" w:eastAsia="Arial" w:hAnsi="Arial" w:cs="Arial"/>
                <w:b/>
                <w:bCs/>
                <w:sz w:val="20"/>
                <w:szCs w:val="20"/>
              </w:rPr>
            </w:pPr>
          </w:p>
          <w:p w14:paraId="6F31B2CF" w14:textId="4516E5AF" w:rsidR="005E5C3B" w:rsidRPr="004B4240" w:rsidRDefault="006B14C6" w:rsidP="006B14C6">
            <w:pPr>
              <w:rPr>
                <w:rFonts w:ascii="Arial" w:eastAsia="Arial" w:hAnsi="Arial" w:cs="Arial"/>
                <w:b/>
                <w:bCs/>
                <w:sz w:val="20"/>
                <w:szCs w:val="20"/>
              </w:rPr>
            </w:pPr>
            <w:r w:rsidRPr="006B14C6">
              <w:rPr>
                <w:rFonts w:ascii="Arial" w:eastAsia="Arial" w:hAnsi="Arial" w:cs="Arial"/>
                <w:bCs/>
                <w:color w:val="FF0000"/>
                <w:sz w:val="20"/>
                <w:szCs w:val="20"/>
              </w:rPr>
              <w:t>Konkretno napišite besedilo novega  teksta, oz. konkretno v tekstu navedite kaj naj se briše</w:t>
            </w:r>
            <w:r>
              <w:rPr>
                <w:rFonts w:ascii="Arial" w:eastAsia="Arial" w:hAnsi="Arial" w:cs="Arial"/>
                <w:bCs/>
                <w:sz w:val="20"/>
                <w:szCs w:val="20"/>
              </w:rPr>
              <w:t>.</w:t>
            </w:r>
            <w:r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DFFF7"/>
            <w:vAlign w:val="center"/>
          </w:tcPr>
          <w:p w14:paraId="17C753B7" w14:textId="77777777" w:rsidR="00696DCA" w:rsidRDefault="00696DCA" w:rsidP="00696DCA">
            <w:pPr>
              <w:rPr>
                <w:rFonts w:ascii="Arial" w:eastAsia="Arial" w:hAnsi="Arial" w:cs="Arial"/>
                <w:b/>
                <w:bCs/>
                <w:sz w:val="20"/>
                <w:szCs w:val="20"/>
              </w:rPr>
            </w:pPr>
          </w:p>
          <w:p w14:paraId="54E3575D" w14:textId="77777777" w:rsidR="00696DCA" w:rsidRDefault="00696DCA" w:rsidP="00696DCA">
            <w:pPr>
              <w:rPr>
                <w:rFonts w:ascii="Arial" w:eastAsia="Arial" w:hAnsi="Arial" w:cs="Arial"/>
                <w:b/>
                <w:bCs/>
                <w:sz w:val="20"/>
                <w:szCs w:val="20"/>
              </w:rPr>
            </w:pPr>
          </w:p>
          <w:p w14:paraId="309B7A5B" w14:textId="77777777" w:rsidR="00696DCA" w:rsidRDefault="00696DCA" w:rsidP="00696DCA">
            <w:pPr>
              <w:rPr>
                <w:rFonts w:ascii="Arial" w:eastAsia="Arial" w:hAnsi="Arial" w:cs="Arial"/>
                <w:b/>
                <w:bCs/>
                <w:sz w:val="20"/>
                <w:szCs w:val="20"/>
              </w:rPr>
            </w:pPr>
          </w:p>
          <w:p w14:paraId="29E3625D" w14:textId="43967051" w:rsidR="005E5C3B" w:rsidRDefault="005E5C3B" w:rsidP="00696DCA">
            <w:pPr>
              <w:rPr>
                <w:rFonts w:ascii="Arial" w:eastAsia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20"/>
                <w:szCs w:val="20"/>
              </w:rPr>
              <w:t>Zelo pomembno pripombo označi z X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DFFF7"/>
            <w:vAlign w:val="center"/>
          </w:tcPr>
          <w:p w14:paraId="3AE1CE55" w14:textId="77777777" w:rsidR="00696DCA" w:rsidRDefault="00696DCA" w:rsidP="00696DCA">
            <w:pPr>
              <w:rPr>
                <w:rFonts w:ascii="Arial" w:eastAsia="Arial" w:hAnsi="Arial" w:cs="Arial"/>
                <w:b/>
                <w:bCs/>
                <w:sz w:val="20"/>
                <w:szCs w:val="20"/>
              </w:rPr>
            </w:pPr>
          </w:p>
          <w:p w14:paraId="03B56800" w14:textId="77777777" w:rsidR="00696DCA" w:rsidRDefault="00696DCA" w:rsidP="00696DCA">
            <w:pPr>
              <w:rPr>
                <w:rFonts w:ascii="Arial" w:eastAsia="Arial" w:hAnsi="Arial" w:cs="Arial"/>
                <w:b/>
                <w:bCs/>
                <w:sz w:val="20"/>
                <w:szCs w:val="20"/>
              </w:rPr>
            </w:pPr>
          </w:p>
          <w:p w14:paraId="616388A9" w14:textId="77777777" w:rsidR="00696DCA" w:rsidRDefault="00696DCA" w:rsidP="00696DCA">
            <w:pPr>
              <w:rPr>
                <w:rFonts w:ascii="Arial" w:eastAsia="Arial" w:hAnsi="Arial" w:cs="Arial"/>
                <w:b/>
                <w:bCs/>
                <w:sz w:val="20"/>
                <w:szCs w:val="20"/>
              </w:rPr>
            </w:pPr>
          </w:p>
          <w:p w14:paraId="427EB23B" w14:textId="77777777" w:rsidR="00696DCA" w:rsidRDefault="00696DCA" w:rsidP="00696DCA">
            <w:pPr>
              <w:rPr>
                <w:rFonts w:ascii="Arial" w:eastAsia="Arial" w:hAnsi="Arial" w:cs="Arial"/>
                <w:b/>
                <w:bCs/>
                <w:sz w:val="20"/>
                <w:szCs w:val="20"/>
              </w:rPr>
            </w:pPr>
          </w:p>
          <w:p w14:paraId="11885E6C" w14:textId="77777777" w:rsidR="00696DCA" w:rsidRDefault="00696DCA" w:rsidP="00696DCA">
            <w:pPr>
              <w:rPr>
                <w:rFonts w:ascii="Arial" w:eastAsia="Arial" w:hAnsi="Arial" w:cs="Arial"/>
                <w:b/>
                <w:bCs/>
                <w:sz w:val="20"/>
                <w:szCs w:val="20"/>
              </w:rPr>
            </w:pPr>
          </w:p>
          <w:p w14:paraId="379B18AC" w14:textId="77777777" w:rsidR="00696DCA" w:rsidRDefault="00696DCA" w:rsidP="00696DCA">
            <w:pPr>
              <w:rPr>
                <w:rFonts w:ascii="Arial" w:eastAsia="Arial" w:hAnsi="Arial" w:cs="Arial"/>
                <w:b/>
                <w:bCs/>
                <w:sz w:val="20"/>
                <w:szCs w:val="20"/>
              </w:rPr>
            </w:pPr>
          </w:p>
          <w:p w14:paraId="540E443E" w14:textId="77777777" w:rsidR="00696DCA" w:rsidRDefault="00696DCA" w:rsidP="00696DCA">
            <w:pPr>
              <w:rPr>
                <w:rFonts w:ascii="Arial" w:eastAsia="Arial" w:hAnsi="Arial" w:cs="Arial"/>
                <w:b/>
                <w:bCs/>
                <w:sz w:val="20"/>
                <w:szCs w:val="20"/>
              </w:rPr>
            </w:pPr>
          </w:p>
          <w:p w14:paraId="7F835257" w14:textId="77777777" w:rsidR="00696DCA" w:rsidRDefault="00696DCA" w:rsidP="00696DCA">
            <w:pPr>
              <w:rPr>
                <w:rFonts w:ascii="Arial" w:eastAsia="Arial" w:hAnsi="Arial" w:cs="Arial"/>
                <w:b/>
                <w:bCs/>
                <w:sz w:val="20"/>
                <w:szCs w:val="20"/>
              </w:rPr>
            </w:pPr>
          </w:p>
          <w:p w14:paraId="532026D7" w14:textId="6BFAD6E1" w:rsidR="005E5C3B" w:rsidRDefault="00696DCA" w:rsidP="00696DCA">
            <w:pPr>
              <w:rPr>
                <w:rFonts w:ascii="Arial" w:eastAsia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 </w:t>
            </w:r>
            <w:r w:rsidR="005E5C3B">
              <w:rPr>
                <w:rFonts w:ascii="Arial" w:eastAsia="Arial" w:hAnsi="Arial" w:cs="Arial"/>
                <w:b/>
                <w:bCs/>
                <w:sz w:val="20"/>
                <w:szCs w:val="20"/>
              </w:rPr>
              <w:t>Odgovor MKGP</w:t>
            </w:r>
          </w:p>
        </w:tc>
      </w:tr>
      <w:tr w:rsidR="006B14C6" w14:paraId="6DFB230A" w14:textId="137EE844" w:rsidTr="00B9570D">
        <w:trPr>
          <w:trHeight w:val="194"/>
        </w:trPr>
        <w:tc>
          <w:tcPr>
            <w:tcW w:w="16319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6A12A3C" w14:textId="77777777" w:rsidR="006B14C6" w:rsidRDefault="006B14C6" w:rsidP="00D22596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</w:tr>
      <w:tr w:rsidR="005E5C3B" w14:paraId="45972412" w14:textId="6FDDF5BE" w:rsidTr="00B9570D">
        <w:trPr>
          <w:trHeight w:val="194"/>
        </w:trPr>
        <w:tc>
          <w:tcPr>
            <w:tcW w:w="16319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vAlign w:val="bottom"/>
          </w:tcPr>
          <w:p w14:paraId="223290F8" w14:textId="77777777" w:rsidR="006B14C6" w:rsidRDefault="006B14C6" w:rsidP="005E5C3B">
            <w:pPr>
              <w:spacing w:line="194" w:lineRule="exact"/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</w:p>
          <w:p w14:paraId="27D8BC59" w14:textId="77777777" w:rsidR="005E5C3B" w:rsidRPr="006B14C6" w:rsidRDefault="005E5C3B" w:rsidP="005E5C3B">
            <w:pPr>
              <w:spacing w:line="194" w:lineRule="exact"/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6B14C6">
              <w:rPr>
                <w:rFonts w:ascii="Arial" w:eastAsia="Arial" w:hAnsi="Arial" w:cs="Arial"/>
                <w:b/>
                <w:sz w:val="18"/>
                <w:szCs w:val="18"/>
              </w:rPr>
              <w:t>Specifični cilj 1 - Podpora vzdržnim dohodkom kmetij in odpornosti po vsej Uniji za povečanje prehranske varnosti</w:t>
            </w:r>
          </w:p>
          <w:p w14:paraId="312971D6" w14:textId="40BE6698" w:rsidR="005E5C3B" w:rsidRPr="005B05FE" w:rsidRDefault="005E5C3B" w:rsidP="005E5C3B">
            <w:pPr>
              <w:spacing w:line="194" w:lineRule="exact"/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6B14C6">
              <w:rPr>
                <w:rFonts w:ascii="Arial" w:eastAsia="Arial" w:hAnsi="Arial" w:cs="Arial"/>
                <w:b/>
                <w:sz w:val="18"/>
                <w:szCs w:val="18"/>
              </w:rPr>
              <w:t>Nosilec SKG:</w:t>
            </w:r>
          </w:p>
        </w:tc>
      </w:tr>
      <w:tr w:rsidR="005E5C3B" w14:paraId="1B775D6B" w14:textId="1E00E34E" w:rsidTr="00B9570D">
        <w:trPr>
          <w:trHeight w:val="194"/>
        </w:trPr>
        <w:tc>
          <w:tcPr>
            <w:tcW w:w="15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vAlign w:val="bottom"/>
          </w:tcPr>
          <w:p w14:paraId="6F4234C8" w14:textId="57EA76D9" w:rsidR="005E5C3B" w:rsidRDefault="005E5C3B" w:rsidP="00D22596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3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vAlign w:val="bottom"/>
          </w:tcPr>
          <w:p w14:paraId="728CAF0D" w14:textId="77777777" w:rsidR="00B9570D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 xml:space="preserve"> 1.1 </w:t>
            </w:r>
            <w:r w:rsidRPr="00974098">
              <w:rPr>
                <w:rFonts w:ascii="Arial" w:eastAsia="Arial" w:hAnsi="Arial" w:cs="Arial"/>
                <w:sz w:val="18"/>
                <w:szCs w:val="18"/>
              </w:rPr>
              <w:t>Osnovna dohodkovna podpora za</w:t>
            </w:r>
            <w:r>
              <w:rPr>
                <w:rFonts w:ascii="Arial" w:eastAsia="Arial" w:hAnsi="Arial" w:cs="Arial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sz w:val="18"/>
                <w:szCs w:val="18"/>
              </w:rPr>
              <w:t>trajnostnost</w:t>
            </w:r>
            <w:proofErr w:type="spellEnd"/>
            <w:r w:rsidR="00B9570D">
              <w:rPr>
                <w:rFonts w:ascii="Arial" w:eastAsia="Arial" w:hAnsi="Arial" w:cs="Arial"/>
                <w:sz w:val="18"/>
                <w:szCs w:val="18"/>
              </w:rPr>
              <w:t xml:space="preserve"> </w:t>
            </w:r>
          </w:p>
          <w:p w14:paraId="59EFDA29" w14:textId="1A2484CE" w:rsidR="005E5C3B" w:rsidRPr="00974098" w:rsidRDefault="00B9570D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(nosilec SKG: )</w:t>
            </w:r>
          </w:p>
        </w:tc>
        <w:tc>
          <w:tcPr>
            <w:tcW w:w="12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</w:tcPr>
          <w:p w14:paraId="61913A53" w14:textId="77777777" w:rsidR="005E5C3B" w:rsidRDefault="005E5C3B" w:rsidP="00D22596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</w:tcPr>
          <w:p w14:paraId="63EDC87B" w14:textId="77777777" w:rsidR="005E5C3B" w:rsidRDefault="005E5C3B" w:rsidP="00D22596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</w:tcPr>
          <w:p w14:paraId="662103E7" w14:textId="77777777" w:rsidR="005E5C3B" w:rsidRDefault="005E5C3B" w:rsidP="00D22596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</w:tcPr>
          <w:p w14:paraId="486C9608" w14:textId="77777777" w:rsidR="005E5C3B" w:rsidRDefault="005E5C3B" w:rsidP="00D22596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</w:tcPr>
          <w:p w14:paraId="231CE288" w14:textId="77777777" w:rsidR="005E5C3B" w:rsidRDefault="005E5C3B" w:rsidP="00D22596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</w:tr>
      <w:tr w:rsidR="005E5C3B" w14:paraId="56A59E60" w14:textId="262B41EA" w:rsidTr="00B9570D">
        <w:trPr>
          <w:trHeight w:val="194"/>
        </w:trPr>
        <w:tc>
          <w:tcPr>
            <w:tcW w:w="15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vAlign w:val="bottom"/>
          </w:tcPr>
          <w:p w14:paraId="4D32293A" w14:textId="77777777" w:rsidR="005E5C3B" w:rsidRDefault="005E5C3B" w:rsidP="00D22596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3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vAlign w:val="bottom"/>
          </w:tcPr>
          <w:p w14:paraId="18646B6B" w14:textId="150855CD" w:rsidR="005E5C3B" w:rsidRDefault="005E5C3B" w:rsidP="00D22596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2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</w:tcPr>
          <w:p w14:paraId="5F799713" w14:textId="77777777" w:rsidR="005E5C3B" w:rsidRDefault="005E5C3B" w:rsidP="00D22596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</w:tcPr>
          <w:p w14:paraId="58004E64" w14:textId="77777777" w:rsidR="005E5C3B" w:rsidRDefault="005E5C3B" w:rsidP="00D22596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</w:tcPr>
          <w:p w14:paraId="5661F58C" w14:textId="77777777" w:rsidR="005E5C3B" w:rsidRDefault="005E5C3B" w:rsidP="00D22596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</w:tcPr>
          <w:p w14:paraId="78984135" w14:textId="77777777" w:rsidR="005E5C3B" w:rsidRDefault="005E5C3B" w:rsidP="00D22596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</w:tcPr>
          <w:p w14:paraId="648C84EC" w14:textId="77777777" w:rsidR="005E5C3B" w:rsidRDefault="005E5C3B" w:rsidP="00D22596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</w:tr>
      <w:tr w:rsidR="005E5C3B" w14:paraId="3C19A3ED" w14:textId="7DD4468B" w:rsidTr="00B9570D">
        <w:trPr>
          <w:trHeight w:val="194"/>
        </w:trPr>
        <w:tc>
          <w:tcPr>
            <w:tcW w:w="15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vAlign w:val="bottom"/>
          </w:tcPr>
          <w:p w14:paraId="5F20CECF" w14:textId="51E19BBE" w:rsidR="005E5C3B" w:rsidRDefault="005E5C3B" w:rsidP="00D57432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3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vAlign w:val="bottom"/>
          </w:tcPr>
          <w:p w14:paraId="4DA53CAD" w14:textId="77777777" w:rsidR="005E5C3B" w:rsidRDefault="00B9570D" w:rsidP="00B9570D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 xml:space="preserve">1.2 </w:t>
            </w:r>
            <w:r w:rsidR="005E5C3B">
              <w:rPr>
                <w:rFonts w:ascii="Arial" w:eastAsia="Arial" w:hAnsi="Arial" w:cs="Arial"/>
                <w:sz w:val="18"/>
                <w:szCs w:val="18"/>
              </w:rPr>
              <w:t xml:space="preserve"> </w:t>
            </w:r>
            <w:r w:rsidR="005E5C3B" w:rsidRPr="00974098">
              <w:rPr>
                <w:rFonts w:ascii="Arial" w:eastAsia="Arial" w:hAnsi="Arial" w:cs="Arial"/>
                <w:sz w:val="18"/>
                <w:szCs w:val="18"/>
              </w:rPr>
              <w:t xml:space="preserve">Dopolnilna </w:t>
            </w:r>
            <w:proofErr w:type="spellStart"/>
            <w:r w:rsidR="005E5C3B" w:rsidRPr="00974098">
              <w:rPr>
                <w:rFonts w:ascii="Arial" w:eastAsia="Arial" w:hAnsi="Arial" w:cs="Arial"/>
                <w:sz w:val="18"/>
                <w:szCs w:val="18"/>
              </w:rPr>
              <w:t>prerazporeditvena</w:t>
            </w:r>
            <w:proofErr w:type="spellEnd"/>
            <w:r w:rsidR="005E5C3B">
              <w:rPr>
                <w:rFonts w:ascii="Arial" w:eastAsia="Arial" w:hAnsi="Arial" w:cs="Arial"/>
                <w:sz w:val="18"/>
                <w:szCs w:val="18"/>
              </w:rPr>
              <w:t xml:space="preserve"> dohodkovna podpora za trajnost</w:t>
            </w:r>
          </w:p>
          <w:p w14:paraId="08AAD051" w14:textId="088BC883" w:rsidR="00B9570D" w:rsidRPr="00974098" w:rsidRDefault="00B9570D" w:rsidP="00B9570D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(nosilec SKG: )</w:t>
            </w:r>
          </w:p>
        </w:tc>
        <w:tc>
          <w:tcPr>
            <w:tcW w:w="12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</w:tcPr>
          <w:p w14:paraId="1C06633C" w14:textId="77777777" w:rsidR="005E5C3B" w:rsidRDefault="005E5C3B" w:rsidP="00D22596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</w:tcPr>
          <w:p w14:paraId="03CFCB27" w14:textId="77777777" w:rsidR="005E5C3B" w:rsidRDefault="005E5C3B" w:rsidP="00D22596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</w:tcPr>
          <w:p w14:paraId="6F153EC5" w14:textId="77777777" w:rsidR="005E5C3B" w:rsidRDefault="005E5C3B" w:rsidP="00D22596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</w:tcPr>
          <w:p w14:paraId="24F96564" w14:textId="77777777" w:rsidR="005E5C3B" w:rsidRDefault="005E5C3B" w:rsidP="00D22596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</w:tcPr>
          <w:p w14:paraId="53A34984" w14:textId="77777777" w:rsidR="005E5C3B" w:rsidRDefault="005E5C3B" w:rsidP="00D22596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</w:tr>
      <w:tr w:rsidR="005E5C3B" w14:paraId="6FD19730" w14:textId="3A483315" w:rsidTr="00B9570D">
        <w:trPr>
          <w:trHeight w:val="194"/>
        </w:trPr>
        <w:tc>
          <w:tcPr>
            <w:tcW w:w="15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vAlign w:val="bottom"/>
          </w:tcPr>
          <w:p w14:paraId="0A6B679D" w14:textId="77777777" w:rsidR="005E5C3B" w:rsidRDefault="005E5C3B" w:rsidP="00D22596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3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vAlign w:val="bottom"/>
          </w:tcPr>
          <w:p w14:paraId="5572982C" w14:textId="3CD8136F" w:rsidR="005E5C3B" w:rsidRDefault="005E5C3B" w:rsidP="00D22596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2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</w:tcPr>
          <w:p w14:paraId="2844BB49" w14:textId="77777777" w:rsidR="005E5C3B" w:rsidRDefault="005E5C3B" w:rsidP="00D22596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</w:tcPr>
          <w:p w14:paraId="11632503" w14:textId="77777777" w:rsidR="005E5C3B" w:rsidRDefault="005E5C3B" w:rsidP="00D22596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</w:tcPr>
          <w:p w14:paraId="6FD18D47" w14:textId="77777777" w:rsidR="005E5C3B" w:rsidRDefault="005E5C3B" w:rsidP="00D22596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</w:tcPr>
          <w:p w14:paraId="136D26D0" w14:textId="77777777" w:rsidR="005E5C3B" w:rsidRDefault="005E5C3B" w:rsidP="00D22596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</w:tcPr>
          <w:p w14:paraId="7EDC7634" w14:textId="77777777" w:rsidR="005E5C3B" w:rsidRDefault="005E5C3B" w:rsidP="00D22596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</w:tr>
      <w:tr w:rsidR="005E5C3B" w14:paraId="4F9D923F" w14:textId="6AAFB754" w:rsidTr="00B9570D">
        <w:trPr>
          <w:trHeight w:val="194"/>
        </w:trPr>
        <w:tc>
          <w:tcPr>
            <w:tcW w:w="15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vAlign w:val="bottom"/>
          </w:tcPr>
          <w:p w14:paraId="218F641E" w14:textId="32FDA2ED" w:rsidR="005E5C3B" w:rsidRDefault="005E5C3B" w:rsidP="00D22596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3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vAlign w:val="bottom"/>
          </w:tcPr>
          <w:p w14:paraId="7598103F" w14:textId="77777777" w:rsidR="005E5C3B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 xml:space="preserve"> 1.3 </w:t>
            </w:r>
            <w:r w:rsidRPr="00974098">
              <w:rPr>
                <w:rFonts w:ascii="Arial" w:eastAsia="Arial" w:hAnsi="Arial" w:cs="Arial"/>
                <w:sz w:val="18"/>
                <w:szCs w:val="18"/>
              </w:rPr>
              <w:t>Plačilo za naravne ali druge omejitve</w:t>
            </w:r>
          </w:p>
          <w:p w14:paraId="15009DAE" w14:textId="65B425BD" w:rsidR="00B9570D" w:rsidRPr="00974098" w:rsidRDefault="00B9570D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(nosilec SKG: )</w:t>
            </w:r>
          </w:p>
        </w:tc>
        <w:tc>
          <w:tcPr>
            <w:tcW w:w="12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</w:tcPr>
          <w:p w14:paraId="53ADDA53" w14:textId="77777777" w:rsidR="005E5C3B" w:rsidRDefault="005E5C3B" w:rsidP="00D22596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</w:tcPr>
          <w:p w14:paraId="55FB8FC1" w14:textId="77777777" w:rsidR="005E5C3B" w:rsidRDefault="005E5C3B" w:rsidP="00D22596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</w:tcPr>
          <w:p w14:paraId="24F5BE7E" w14:textId="77777777" w:rsidR="005E5C3B" w:rsidRDefault="005E5C3B" w:rsidP="00D22596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</w:tcPr>
          <w:p w14:paraId="2C748ED5" w14:textId="77777777" w:rsidR="005E5C3B" w:rsidRDefault="005E5C3B" w:rsidP="00D22596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</w:tcPr>
          <w:p w14:paraId="7218F6E4" w14:textId="77777777" w:rsidR="005E5C3B" w:rsidRDefault="005E5C3B" w:rsidP="00D22596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</w:tr>
      <w:tr w:rsidR="005E5C3B" w14:paraId="5B78F7B6" w14:textId="42C47FD0" w:rsidTr="00B9570D">
        <w:trPr>
          <w:trHeight w:val="194"/>
        </w:trPr>
        <w:tc>
          <w:tcPr>
            <w:tcW w:w="1022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75D259E" w14:textId="77777777" w:rsidR="005E5C3B" w:rsidRPr="00154129" w:rsidRDefault="005E5C3B" w:rsidP="00D57432">
            <w:pPr>
              <w:ind w:left="80"/>
              <w:rPr>
                <w:rFonts w:ascii="Arial" w:eastAsia="Arial" w:hAnsi="Arial" w:cs="Arial"/>
                <w:b/>
                <w:sz w:val="18"/>
                <w:szCs w:val="18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69C676" w14:textId="77777777" w:rsidR="005E5C3B" w:rsidRPr="00154129" w:rsidRDefault="005E5C3B" w:rsidP="00D57432">
            <w:pPr>
              <w:ind w:left="80"/>
              <w:rPr>
                <w:rFonts w:ascii="Arial" w:eastAsia="Arial" w:hAnsi="Arial" w:cs="Arial"/>
                <w:b/>
                <w:sz w:val="18"/>
                <w:szCs w:val="18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7D75B4" w14:textId="77777777" w:rsidR="005E5C3B" w:rsidRPr="00154129" w:rsidRDefault="005E5C3B" w:rsidP="00D57432">
            <w:pPr>
              <w:ind w:left="80"/>
              <w:rPr>
                <w:rFonts w:ascii="Arial" w:eastAsia="Arial" w:hAnsi="Arial" w:cs="Arial"/>
                <w:b/>
                <w:sz w:val="18"/>
                <w:szCs w:val="18"/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68397D" w14:textId="77777777" w:rsidR="005E5C3B" w:rsidRPr="00154129" w:rsidRDefault="005E5C3B" w:rsidP="00D57432">
            <w:pPr>
              <w:ind w:left="80"/>
              <w:rPr>
                <w:rFonts w:ascii="Arial" w:eastAsia="Arial" w:hAnsi="Arial" w:cs="Arial"/>
                <w:b/>
                <w:sz w:val="18"/>
                <w:szCs w:val="18"/>
              </w:rPr>
            </w:pPr>
          </w:p>
        </w:tc>
      </w:tr>
      <w:tr w:rsidR="005E5C3B" w14:paraId="1405D2FF" w14:textId="44722B9B" w:rsidTr="00B9570D">
        <w:trPr>
          <w:trHeight w:val="194"/>
        </w:trPr>
        <w:tc>
          <w:tcPr>
            <w:tcW w:w="16319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</w:tcPr>
          <w:p w14:paraId="08F04E18" w14:textId="77777777" w:rsidR="006B14C6" w:rsidRDefault="006B14C6" w:rsidP="005E5C3B">
            <w:pPr>
              <w:ind w:left="80"/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</w:p>
          <w:p w14:paraId="4FC1F4AF" w14:textId="223F672A" w:rsidR="005E5C3B" w:rsidRPr="005B05FE" w:rsidRDefault="005E5C3B" w:rsidP="005E5C3B">
            <w:pPr>
              <w:ind w:left="80"/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5B05FE">
              <w:rPr>
                <w:rFonts w:ascii="Arial" w:eastAsia="Arial" w:hAnsi="Arial" w:cs="Arial"/>
                <w:b/>
                <w:sz w:val="18"/>
                <w:szCs w:val="18"/>
              </w:rPr>
              <w:t>Specifični cilj 2 - Krepitev tržne usmerjenosti in povečanje konkurenčnosti, tudi z večjim poudarkom na raziskavah, tehnologiji in digitalizaciji</w:t>
            </w:r>
          </w:p>
          <w:p w14:paraId="6AFF9FD0" w14:textId="5ED4BC0F" w:rsidR="005E5C3B" w:rsidRPr="005B05FE" w:rsidRDefault="005E5C3B" w:rsidP="005E5C3B">
            <w:pPr>
              <w:ind w:left="80"/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5B05FE">
              <w:rPr>
                <w:rFonts w:ascii="Arial" w:eastAsia="Arial" w:hAnsi="Arial" w:cs="Arial"/>
                <w:b/>
                <w:sz w:val="18"/>
                <w:szCs w:val="18"/>
              </w:rPr>
              <w:t>Nosilec SKG:</w:t>
            </w:r>
          </w:p>
        </w:tc>
      </w:tr>
      <w:tr w:rsidR="005E5C3B" w14:paraId="6285A089" w14:textId="6BA2EBD7" w:rsidTr="00B9570D">
        <w:trPr>
          <w:trHeight w:val="194"/>
        </w:trPr>
        <w:tc>
          <w:tcPr>
            <w:tcW w:w="15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FB31928" w14:textId="77777777" w:rsidR="005E5C3B" w:rsidRDefault="005E5C3B" w:rsidP="00D22596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3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</w:tcPr>
          <w:p w14:paraId="4B18B061" w14:textId="77777777" w:rsidR="005E5C3B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 xml:space="preserve">2.1 </w:t>
            </w:r>
            <w:r w:rsidRPr="00974098">
              <w:rPr>
                <w:rFonts w:ascii="Arial" w:eastAsia="Arial" w:hAnsi="Arial" w:cs="Arial"/>
                <w:sz w:val="18"/>
                <w:szCs w:val="18"/>
              </w:rPr>
              <w:t>Kolektivne naložbe v kmetijstvu za skupno pripravo kmetijskih proizvodov za trg in razvoj močnih in odpornih verig vrednosti preskrbe s hrano</w:t>
            </w:r>
          </w:p>
          <w:p w14:paraId="58D5AB39" w14:textId="0D336896" w:rsidR="00B9570D" w:rsidRPr="00974098" w:rsidRDefault="00B9570D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(nosilec SKG: )</w:t>
            </w:r>
          </w:p>
        </w:tc>
        <w:tc>
          <w:tcPr>
            <w:tcW w:w="12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EFFFACA" w14:textId="77777777" w:rsidR="005E5C3B" w:rsidRDefault="005E5C3B" w:rsidP="00D22596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030C553" w14:textId="77777777" w:rsidR="005E5C3B" w:rsidRDefault="005E5C3B" w:rsidP="00D22596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571F40F" w14:textId="77777777" w:rsidR="005E5C3B" w:rsidRDefault="005E5C3B" w:rsidP="00D22596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7FEDD0EA" w14:textId="77777777" w:rsidR="005E5C3B" w:rsidRDefault="005E5C3B" w:rsidP="00D22596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43E8BEB" w14:textId="77777777" w:rsidR="005E5C3B" w:rsidRDefault="005E5C3B" w:rsidP="00D22596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</w:tr>
      <w:tr w:rsidR="005E5C3B" w14:paraId="455623F7" w14:textId="4E8A971A" w:rsidTr="00B9570D">
        <w:trPr>
          <w:trHeight w:val="168"/>
        </w:trPr>
        <w:tc>
          <w:tcPr>
            <w:tcW w:w="15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7A140035" w14:textId="77777777" w:rsidR="005E5C3B" w:rsidRDefault="005E5C3B" w:rsidP="00D22596">
            <w:pPr>
              <w:rPr>
                <w:sz w:val="14"/>
                <w:szCs w:val="14"/>
              </w:rPr>
            </w:pPr>
          </w:p>
        </w:tc>
        <w:tc>
          <w:tcPr>
            <w:tcW w:w="3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</w:tcPr>
          <w:p w14:paraId="38776DCC" w14:textId="3EF28CE5" w:rsidR="005E5C3B" w:rsidRPr="00974098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2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E5E2126" w14:textId="77777777" w:rsidR="005E5C3B" w:rsidRDefault="005E5C3B" w:rsidP="00D22596">
            <w:pPr>
              <w:rPr>
                <w:sz w:val="14"/>
                <w:szCs w:val="14"/>
              </w:rPr>
            </w:pP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770DC6BA" w14:textId="77777777" w:rsidR="005E5C3B" w:rsidRDefault="005E5C3B" w:rsidP="00D22596">
            <w:pPr>
              <w:rPr>
                <w:sz w:val="14"/>
                <w:szCs w:val="14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5F99208E" w14:textId="77777777" w:rsidR="005E5C3B" w:rsidRDefault="005E5C3B" w:rsidP="00D22596">
            <w:pPr>
              <w:rPr>
                <w:sz w:val="14"/>
                <w:szCs w:val="14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51AFCDEB" w14:textId="77777777" w:rsidR="005E5C3B" w:rsidRDefault="005E5C3B" w:rsidP="00D22596">
            <w:pPr>
              <w:rPr>
                <w:sz w:val="14"/>
                <w:szCs w:val="14"/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5D3AD64" w14:textId="77777777" w:rsidR="005E5C3B" w:rsidRDefault="005E5C3B" w:rsidP="00D22596">
            <w:pPr>
              <w:rPr>
                <w:sz w:val="14"/>
                <w:szCs w:val="14"/>
              </w:rPr>
            </w:pPr>
          </w:p>
        </w:tc>
      </w:tr>
      <w:tr w:rsidR="005E5C3B" w14:paraId="79383812" w14:textId="14AFB337" w:rsidTr="00B9570D">
        <w:trPr>
          <w:trHeight w:val="205"/>
        </w:trPr>
        <w:tc>
          <w:tcPr>
            <w:tcW w:w="15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CAF562E" w14:textId="77777777" w:rsidR="005E5C3B" w:rsidRDefault="005E5C3B" w:rsidP="00D22596">
            <w:pPr>
              <w:spacing w:line="197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3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</w:tcPr>
          <w:p w14:paraId="083FF2D3" w14:textId="77777777" w:rsidR="005E5C3B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2. 2</w:t>
            </w:r>
            <w:r w:rsidRPr="00974098">
              <w:rPr>
                <w:rFonts w:ascii="Arial" w:eastAsia="Arial" w:hAnsi="Arial" w:cs="Arial"/>
                <w:sz w:val="18"/>
                <w:szCs w:val="18"/>
              </w:rPr>
              <w:t xml:space="preserve">Naložbe v dvig produktivnosti in tehnološki razvoj, vključno z </w:t>
            </w:r>
            <w:r w:rsidRPr="00974098">
              <w:rPr>
                <w:rFonts w:ascii="Arial" w:eastAsia="Arial" w:hAnsi="Arial" w:cs="Arial"/>
                <w:sz w:val="18"/>
                <w:szCs w:val="18"/>
              </w:rPr>
              <w:lastRenderedPageBreak/>
              <w:t>digitalizacijo kmetijskih gospodarstev in živilskopredelovalne industrije</w:t>
            </w:r>
          </w:p>
          <w:p w14:paraId="47054352" w14:textId="18534233" w:rsidR="00B9570D" w:rsidRPr="00974098" w:rsidRDefault="00B9570D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(nosilec SKG: )</w:t>
            </w:r>
          </w:p>
        </w:tc>
        <w:tc>
          <w:tcPr>
            <w:tcW w:w="12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5977F4B4" w14:textId="77777777" w:rsidR="005E5C3B" w:rsidRDefault="005E5C3B" w:rsidP="00D22596">
            <w:pPr>
              <w:spacing w:line="197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567615A" w14:textId="77777777" w:rsidR="005E5C3B" w:rsidRDefault="005E5C3B" w:rsidP="00D22596">
            <w:pPr>
              <w:spacing w:line="197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5D86687" w14:textId="77777777" w:rsidR="005E5C3B" w:rsidRDefault="005E5C3B" w:rsidP="00D22596">
            <w:pPr>
              <w:spacing w:line="197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05215B2" w14:textId="77777777" w:rsidR="005E5C3B" w:rsidRDefault="005E5C3B" w:rsidP="00D22596">
            <w:pPr>
              <w:spacing w:line="197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37B0F4F" w14:textId="77777777" w:rsidR="005E5C3B" w:rsidRDefault="005E5C3B" w:rsidP="00D22596">
            <w:pPr>
              <w:spacing w:line="197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</w:tr>
      <w:tr w:rsidR="005E5C3B" w14:paraId="465B8195" w14:textId="13072ABC" w:rsidTr="00B9570D">
        <w:trPr>
          <w:trHeight w:val="206"/>
        </w:trPr>
        <w:tc>
          <w:tcPr>
            <w:tcW w:w="15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19EFF6A" w14:textId="77777777" w:rsidR="005E5C3B" w:rsidRDefault="005E5C3B" w:rsidP="00D22596">
            <w:pPr>
              <w:spacing w:line="197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3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</w:tcPr>
          <w:p w14:paraId="49EB141D" w14:textId="5A366071" w:rsidR="005E5C3B" w:rsidRPr="00974098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2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E00AF49" w14:textId="77777777" w:rsidR="005E5C3B" w:rsidRDefault="005E5C3B" w:rsidP="00D22596">
            <w:pPr>
              <w:spacing w:line="197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FCDF772" w14:textId="77777777" w:rsidR="005E5C3B" w:rsidRDefault="005E5C3B" w:rsidP="00D22596">
            <w:pPr>
              <w:spacing w:line="197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F3F395D" w14:textId="77777777" w:rsidR="005E5C3B" w:rsidRDefault="005E5C3B" w:rsidP="00D22596">
            <w:pPr>
              <w:spacing w:line="197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55DB7084" w14:textId="77777777" w:rsidR="005E5C3B" w:rsidRDefault="005E5C3B" w:rsidP="00D22596">
            <w:pPr>
              <w:spacing w:line="197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4FF2A64" w14:textId="77777777" w:rsidR="005E5C3B" w:rsidRDefault="005E5C3B" w:rsidP="00D22596">
            <w:pPr>
              <w:spacing w:line="197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</w:tr>
      <w:tr w:rsidR="005E5C3B" w14:paraId="472D8E6B" w14:textId="1C0A0BBB" w:rsidTr="00B9570D">
        <w:trPr>
          <w:trHeight w:val="194"/>
        </w:trPr>
        <w:tc>
          <w:tcPr>
            <w:tcW w:w="15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86ACC06" w14:textId="77777777" w:rsidR="005E5C3B" w:rsidRDefault="005E5C3B" w:rsidP="00D22596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3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</w:tcPr>
          <w:p w14:paraId="4D1F652F" w14:textId="77777777" w:rsidR="005E5C3B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 xml:space="preserve">2.3 </w:t>
            </w:r>
            <w:r w:rsidRPr="00974098">
              <w:rPr>
                <w:rFonts w:ascii="Arial" w:eastAsia="Arial" w:hAnsi="Arial" w:cs="Arial"/>
                <w:sz w:val="18"/>
                <w:szCs w:val="18"/>
              </w:rPr>
              <w:t>Izvedba agromelioracij in komasacij kmetijskih zemljišč</w:t>
            </w:r>
          </w:p>
          <w:p w14:paraId="1162CC8C" w14:textId="4879A0ED" w:rsidR="00B9570D" w:rsidRPr="00974098" w:rsidRDefault="00B9570D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(nosilec SKG: )</w:t>
            </w:r>
          </w:p>
        </w:tc>
        <w:tc>
          <w:tcPr>
            <w:tcW w:w="12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4CF2D07" w14:textId="77777777" w:rsidR="005E5C3B" w:rsidRDefault="005E5C3B" w:rsidP="00D22596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4A7C925" w14:textId="77777777" w:rsidR="005E5C3B" w:rsidRDefault="005E5C3B" w:rsidP="00D22596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5D6B2F65" w14:textId="77777777" w:rsidR="005E5C3B" w:rsidRDefault="005E5C3B" w:rsidP="00D22596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CCC1D8B" w14:textId="77777777" w:rsidR="005E5C3B" w:rsidRDefault="005E5C3B" w:rsidP="00D22596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870D0C3" w14:textId="77777777" w:rsidR="005E5C3B" w:rsidRDefault="005E5C3B" w:rsidP="00D22596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</w:tr>
      <w:tr w:rsidR="005E5C3B" w14:paraId="26D17C13" w14:textId="2B059BC9" w:rsidTr="00B9570D">
        <w:trPr>
          <w:trHeight w:val="286"/>
        </w:trPr>
        <w:tc>
          <w:tcPr>
            <w:tcW w:w="15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B79D783" w14:textId="77777777" w:rsidR="005E5C3B" w:rsidRDefault="005E5C3B" w:rsidP="00D22596">
            <w:pPr>
              <w:rPr>
                <w:sz w:val="24"/>
                <w:szCs w:val="24"/>
              </w:rPr>
            </w:pPr>
          </w:p>
        </w:tc>
        <w:tc>
          <w:tcPr>
            <w:tcW w:w="3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</w:tcPr>
          <w:p w14:paraId="6170D74A" w14:textId="4168C5D2" w:rsidR="005E5C3B" w:rsidRPr="00974098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2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46B46D7" w14:textId="77777777" w:rsidR="005E5C3B" w:rsidRDefault="005E5C3B" w:rsidP="00D22596">
            <w:pPr>
              <w:rPr>
                <w:sz w:val="24"/>
                <w:szCs w:val="24"/>
              </w:rPr>
            </w:pP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3DCB92F" w14:textId="77777777" w:rsidR="005E5C3B" w:rsidRDefault="005E5C3B" w:rsidP="00D22596">
            <w:pPr>
              <w:rPr>
                <w:sz w:val="24"/>
                <w:szCs w:val="24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9F00AAA" w14:textId="77777777" w:rsidR="005E5C3B" w:rsidRDefault="005E5C3B" w:rsidP="00D22596">
            <w:pPr>
              <w:rPr>
                <w:sz w:val="24"/>
                <w:szCs w:val="24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52F22EE" w14:textId="77777777" w:rsidR="005E5C3B" w:rsidRDefault="005E5C3B" w:rsidP="00D22596">
            <w:pPr>
              <w:rPr>
                <w:sz w:val="24"/>
                <w:szCs w:val="24"/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1364AC9" w14:textId="77777777" w:rsidR="005E5C3B" w:rsidRDefault="005E5C3B" w:rsidP="00D22596">
            <w:pPr>
              <w:rPr>
                <w:sz w:val="24"/>
                <w:szCs w:val="24"/>
              </w:rPr>
            </w:pPr>
          </w:p>
        </w:tc>
      </w:tr>
      <w:tr w:rsidR="005E5C3B" w14:paraId="1B96C5D8" w14:textId="6ADFAF8C" w:rsidTr="00B9570D">
        <w:trPr>
          <w:trHeight w:val="194"/>
        </w:trPr>
        <w:tc>
          <w:tcPr>
            <w:tcW w:w="15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B3421CF" w14:textId="77777777" w:rsidR="005E5C3B" w:rsidRDefault="005E5C3B" w:rsidP="00D22596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3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</w:tcPr>
          <w:p w14:paraId="7D1F90AA" w14:textId="77777777" w:rsidR="005E5C3B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 xml:space="preserve">2.4 </w:t>
            </w:r>
            <w:r w:rsidRPr="00974098">
              <w:rPr>
                <w:rFonts w:ascii="Arial" w:eastAsia="Arial" w:hAnsi="Arial" w:cs="Arial"/>
                <w:sz w:val="18"/>
                <w:szCs w:val="18"/>
              </w:rPr>
              <w:t>Razdružitev solastnine na kmetijskih zemljiščih</w:t>
            </w:r>
          </w:p>
          <w:p w14:paraId="6D45D9A2" w14:textId="3EFDD187" w:rsidR="00B9570D" w:rsidRPr="00974098" w:rsidRDefault="00B9570D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(nosilec SKG: )</w:t>
            </w:r>
          </w:p>
        </w:tc>
        <w:tc>
          <w:tcPr>
            <w:tcW w:w="12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AF392A8" w14:textId="77777777" w:rsidR="005E5C3B" w:rsidRDefault="005E5C3B" w:rsidP="00D22596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767D9633" w14:textId="77777777" w:rsidR="005E5C3B" w:rsidRDefault="005E5C3B" w:rsidP="00D22596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EBDF3FC" w14:textId="77777777" w:rsidR="005E5C3B" w:rsidRDefault="005E5C3B" w:rsidP="00D22596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74677278" w14:textId="77777777" w:rsidR="005E5C3B" w:rsidRDefault="005E5C3B" w:rsidP="00D22596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25E8659" w14:textId="77777777" w:rsidR="005E5C3B" w:rsidRDefault="005E5C3B" w:rsidP="00D22596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</w:tr>
      <w:tr w:rsidR="005E5C3B" w14:paraId="75519BD7" w14:textId="1F54BACF" w:rsidTr="00B9570D">
        <w:trPr>
          <w:trHeight w:val="139"/>
        </w:trPr>
        <w:tc>
          <w:tcPr>
            <w:tcW w:w="15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07A85E7" w14:textId="77777777" w:rsidR="005E5C3B" w:rsidRDefault="005E5C3B" w:rsidP="00D22596">
            <w:pPr>
              <w:rPr>
                <w:sz w:val="12"/>
                <w:szCs w:val="12"/>
              </w:rPr>
            </w:pPr>
          </w:p>
        </w:tc>
        <w:tc>
          <w:tcPr>
            <w:tcW w:w="3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</w:tcPr>
          <w:p w14:paraId="34806D94" w14:textId="4ECF4442" w:rsidR="005E5C3B" w:rsidRPr="00974098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2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5DBDC70D" w14:textId="77777777" w:rsidR="005E5C3B" w:rsidRDefault="005E5C3B" w:rsidP="00D22596">
            <w:pPr>
              <w:rPr>
                <w:sz w:val="12"/>
                <w:szCs w:val="12"/>
              </w:rPr>
            </w:pP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FCD869C" w14:textId="77777777" w:rsidR="005E5C3B" w:rsidRDefault="005E5C3B" w:rsidP="00D22596">
            <w:pPr>
              <w:rPr>
                <w:sz w:val="12"/>
                <w:szCs w:val="12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C1DFE39" w14:textId="77777777" w:rsidR="005E5C3B" w:rsidRDefault="005E5C3B" w:rsidP="00D22596">
            <w:pPr>
              <w:rPr>
                <w:sz w:val="12"/>
                <w:szCs w:val="12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1CBEC60" w14:textId="77777777" w:rsidR="005E5C3B" w:rsidRDefault="005E5C3B" w:rsidP="00D22596">
            <w:pPr>
              <w:rPr>
                <w:sz w:val="12"/>
                <w:szCs w:val="12"/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08F4CB4" w14:textId="77777777" w:rsidR="005E5C3B" w:rsidRDefault="005E5C3B" w:rsidP="00D22596">
            <w:pPr>
              <w:rPr>
                <w:sz w:val="12"/>
                <w:szCs w:val="12"/>
              </w:rPr>
            </w:pPr>
          </w:p>
        </w:tc>
      </w:tr>
      <w:tr w:rsidR="005E5C3B" w14:paraId="530DFBD6" w14:textId="647E3D07" w:rsidTr="00B9570D">
        <w:trPr>
          <w:trHeight w:val="194"/>
        </w:trPr>
        <w:tc>
          <w:tcPr>
            <w:tcW w:w="15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DA511AC" w14:textId="77777777" w:rsidR="005E5C3B" w:rsidRDefault="005E5C3B" w:rsidP="00D22596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3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</w:tcPr>
          <w:p w14:paraId="2A5C06FB" w14:textId="77777777" w:rsidR="005E5C3B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 xml:space="preserve">2.5 </w:t>
            </w:r>
            <w:r w:rsidRPr="00974098">
              <w:rPr>
                <w:rFonts w:ascii="Arial" w:eastAsia="Arial" w:hAnsi="Arial" w:cs="Arial"/>
                <w:sz w:val="18"/>
                <w:szCs w:val="18"/>
              </w:rPr>
              <w:t>Naložbe v nakup nove mehanizacije in opreme za delo v gozdu</w:t>
            </w:r>
          </w:p>
          <w:p w14:paraId="2E4D36EF" w14:textId="278483FB" w:rsidR="00B9570D" w:rsidRPr="00974098" w:rsidRDefault="00B9570D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(nosilec SKG: )</w:t>
            </w:r>
          </w:p>
        </w:tc>
        <w:tc>
          <w:tcPr>
            <w:tcW w:w="12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52350FC9" w14:textId="77777777" w:rsidR="005E5C3B" w:rsidRDefault="005E5C3B" w:rsidP="00D22596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44BF11F" w14:textId="77777777" w:rsidR="005E5C3B" w:rsidRDefault="005E5C3B" w:rsidP="00D22596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99AC57B" w14:textId="77777777" w:rsidR="005E5C3B" w:rsidRDefault="005E5C3B" w:rsidP="00D22596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955F5C3" w14:textId="77777777" w:rsidR="005E5C3B" w:rsidRDefault="005E5C3B" w:rsidP="00D22596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59F812C1" w14:textId="77777777" w:rsidR="005E5C3B" w:rsidRDefault="005E5C3B" w:rsidP="00D22596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</w:tr>
      <w:tr w:rsidR="005E5C3B" w14:paraId="5B4012E4" w14:textId="1CF44E75" w:rsidTr="00B9570D">
        <w:trPr>
          <w:trHeight w:val="149"/>
        </w:trPr>
        <w:tc>
          <w:tcPr>
            <w:tcW w:w="15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AC4AE8E" w14:textId="77777777" w:rsidR="005E5C3B" w:rsidRDefault="005E5C3B" w:rsidP="00D22596">
            <w:pPr>
              <w:rPr>
                <w:sz w:val="12"/>
                <w:szCs w:val="12"/>
              </w:rPr>
            </w:pPr>
          </w:p>
        </w:tc>
        <w:tc>
          <w:tcPr>
            <w:tcW w:w="3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</w:tcPr>
          <w:p w14:paraId="50496A74" w14:textId="370AF779" w:rsidR="005E5C3B" w:rsidRPr="00974098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2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B8247E0" w14:textId="77777777" w:rsidR="005E5C3B" w:rsidRDefault="005E5C3B" w:rsidP="00D22596">
            <w:pPr>
              <w:rPr>
                <w:sz w:val="12"/>
                <w:szCs w:val="12"/>
              </w:rPr>
            </w:pP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3E52BE4" w14:textId="77777777" w:rsidR="005E5C3B" w:rsidRDefault="005E5C3B" w:rsidP="00D22596">
            <w:pPr>
              <w:rPr>
                <w:sz w:val="12"/>
                <w:szCs w:val="12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015DE87" w14:textId="77777777" w:rsidR="005E5C3B" w:rsidRDefault="005E5C3B" w:rsidP="00D22596">
            <w:pPr>
              <w:rPr>
                <w:sz w:val="12"/>
                <w:szCs w:val="12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14DFFC9" w14:textId="77777777" w:rsidR="005E5C3B" w:rsidRDefault="005E5C3B" w:rsidP="00D22596">
            <w:pPr>
              <w:rPr>
                <w:sz w:val="12"/>
                <w:szCs w:val="12"/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37297E6" w14:textId="77777777" w:rsidR="005E5C3B" w:rsidRDefault="005E5C3B" w:rsidP="00D22596">
            <w:pPr>
              <w:rPr>
                <w:sz w:val="12"/>
                <w:szCs w:val="12"/>
              </w:rPr>
            </w:pPr>
          </w:p>
        </w:tc>
      </w:tr>
      <w:tr w:rsidR="005E5C3B" w14:paraId="46ACF08A" w14:textId="3E3A31A4" w:rsidTr="00B9570D">
        <w:trPr>
          <w:trHeight w:val="194"/>
        </w:trPr>
        <w:tc>
          <w:tcPr>
            <w:tcW w:w="15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12F2F13" w14:textId="77777777" w:rsidR="005E5C3B" w:rsidRDefault="005E5C3B" w:rsidP="00D22596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3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</w:tcPr>
          <w:p w14:paraId="21C801E3" w14:textId="77777777" w:rsidR="005E5C3B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 xml:space="preserve">2.6 </w:t>
            </w:r>
            <w:r w:rsidRPr="00974098">
              <w:rPr>
                <w:rFonts w:ascii="Arial" w:eastAsia="Arial" w:hAnsi="Arial" w:cs="Arial"/>
                <w:sz w:val="18"/>
                <w:szCs w:val="18"/>
              </w:rPr>
              <w:t>Naložbe v primarno predelavo lesa in digitalizacijo</w:t>
            </w:r>
          </w:p>
          <w:p w14:paraId="33BDD71B" w14:textId="10FD22CE" w:rsidR="00B9570D" w:rsidRPr="00974098" w:rsidRDefault="00B9570D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(nosilec SKG: )</w:t>
            </w:r>
          </w:p>
        </w:tc>
        <w:tc>
          <w:tcPr>
            <w:tcW w:w="12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DAE62FE" w14:textId="77777777" w:rsidR="005E5C3B" w:rsidRDefault="005E5C3B" w:rsidP="00D22596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B5B1EF8" w14:textId="77777777" w:rsidR="005E5C3B" w:rsidRDefault="005E5C3B" w:rsidP="00D22596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86CF411" w14:textId="77777777" w:rsidR="005E5C3B" w:rsidRDefault="005E5C3B" w:rsidP="00D22596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3686324" w14:textId="77777777" w:rsidR="005E5C3B" w:rsidRDefault="005E5C3B" w:rsidP="00D22596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598F274F" w14:textId="77777777" w:rsidR="005E5C3B" w:rsidRDefault="005E5C3B" w:rsidP="00D22596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</w:tr>
      <w:tr w:rsidR="005E5C3B" w14:paraId="657D95AD" w14:textId="63E3ED85" w:rsidTr="00B9570D">
        <w:trPr>
          <w:trHeight w:val="196"/>
        </w:trPr>
        <w:tc>
          <w:tcPr>
            <w:tcW w:w="15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771D771E" w14:textId="77777777" w:rsidR="005E5C3B" w:rsidRDefault="005E5C3B" w:rsidP="006372B5">
            <w:pPr>
              <w:spacing w:line="196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3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</w:tcPr>
          <w:p w14:paraId="406FA113" w14:textId="77777777" w:rsidR="005E5C3B" w:rsidRPr="00974098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2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5833464" w14:textId="77777777" w:rsidR="005E5C3B" w:rsidRDefault="005E5C3B" w:rsidP="006372B5">
            <w:pPr>
              <w:spacing w:line="196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73BBD559" w14:textId="77777777" w:rsidR="005E5C3B" w:rsidRDefault="005E5C3B" w:rsidP="006372B5">
            <w:pPr>
              <w:spacing w:line="196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02EA781" w14:textId="77777777" w:rsidR="005E5C3B" w:rsidRDefault="005E5C3B" w:rsidP="006372B5">
            <w:pPr>
              <w:spacing w:line="196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2F71430" w14:textId="77777777" w:rsidR="005E5C3B" w:rsidRDefault="005E5C3B" w:rsidP="006372B5">
            <w:pPr>
              <w:spacing w:line="196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A1BEFC4" w14:textId="77777777" w:rsidR="005E5C3B" w:rsidRDefault="005E5C3B" w:rsidP="006372B5">
            <w:pPr>
              <w:spacing w:line="196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</w:tr>
      <w:tr w:rsidR="005E5C3B" w14:paraId="02830B18" w14:textId="5CCA13FC" w:rsidTr="00B9570D">
        <w:trPr>
          <w:trHeight w:val="196"/>
        </w:trPr>
        <w:tc>
          <w:tcPr>
            <w:tcW w:w="15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2A2F10C" w14:textId="77777777" w:rsidR="005E5C3B" w:rsidRDefault="005E5C3B" w:rsidP="00D22596">
            <w:pPr>
              <w:spacing w:line="196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3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</w:tcPr>
          <w:p w14:paraId="5A2CFB4C" w14:textId="77777777" w:rsidR="005E5C3B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 xml:space="preserve">2.7 </w:t>
            </w:r>
            <w:r w:rsidRPr="00974098">
              <w:rPr>
                <w:rFonts w:ascii="Arial" w:eastAsia="Arial" w:hAnsi="Arial" w:cs="Arial"/>
                <w:sz w:val="18"/>
                <w:szCs w:val="18"/>
              </w:rPr>
              <w:t>Naložbe v razvoj in dvig konkurenčnosti ter tržne naravnanosti ekoloških kmetij</w:t>
            </w:r>
          </w:p>
          <w:p w14:paraId="40E7A997" w14:textId="0AB170DF" w:rsidR="00B9570D" w:rsidRPr="00974098" w:rsidRDefault="00B9570D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(nosilec SKG: )</w:t>
            </w:r>
          </w:p>
        </w:tc>
        <w:tc>
          <w:tcPr>
            <w:tcW w:w="12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56F36A5C" w14:textId="77777777" w:rsidR="005E5C3B" w:rsidRDefault="005E5C3B" w:rsidP="00D22596">
            <w:pPr>
              <w:spacing w:line="196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5037EB47" w14:textId="77777777" w:rsidR="005E5C3B" w:rsidRDefault="005E5C3B" w:rsidP="00D22596">
            <w:pPr>
              <w:spacing w:line="196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50C8A450" w14:textId="77777777" w:rsidR="005E5C3B" w:rsidRDefault="005E5C3B" w:rsidP="00D22596">
            <w:pPr>
              <w:spacing w:line="196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3CFD375" w14:textId="77777777" w:rsidR="005E5C3B" w:rsidRDefault="005E5C3B" w:rsidP="00D22596">
            <w:pPr>
              <w:spacing w:line="196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F6D85F5" w14:textId="77777777" w:rsidR="005E5C3B" w:rsidRDefault="005E5C3B" w:rsidP="00D22596">
            <w:pPr>
              <w:spacing w:line="196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</w:tr>
      <w:tr w:rsidR="005E5C3B" w14:paraId="021CB20A" w14:textId="37B8F8EC" w:rsidTr="00B9570D">
        <w:trPr>
          <w:trHeight w:val="197"/>
        </w:trPr>
        <w:tc>
          <w:tcPr>
            <w:tcW w:w="15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E3EAAEE" w14:textId="77777777" w:rsidR="005E5C3B" w:rsidRDefault="005E5C3B" w:rsidP="006372B5">
            <w:pPr>
              <w:spacing w:line="197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3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</w:tcPr>
          <w:p w14:paraId="153026FC" w14:textId="77777777" w:rsidR="005E5C3B" w:rsidRPr="00974098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2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73543FB3" w14:textId="77777777" w:rsidR="005E5C3B" w:rsidRDefault="005E5C3B" w:rsidP="006372B5">
            <w:pPr>
              <w:spacing w:line="197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9121F7C" w14:textId="77777777" w:rsidR="005E5C3B" w:rsidRDefault="005E5C3B" w:rsidP="006372B5">
            <w:pPr>
              <w:spacing w:line="197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FA6D9CC" w14:textId="77777777" w:rsidR="005E5C3B" w:rsidRDefault="005E5C3B" w:rsidP="006372B5">
            <w:pPr>
              <w:spacing w:line="197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2557EA0" w14:textId="77777777" w:rsidR="005E5C3B" w:rsidRDefault="005E5C3B" w:rsidP="006372B5">
            <w:pPr>
              <w:spacing w:line="197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E32454F" w14:textId="77777777" w:rsidR="005E5C3B" w:rsidRDefault="005E5C3B" w:rsidP="006372B5">
            <w:pPr>
              <w:spacing w:line="197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</w:tr>
      <w:tr w:rsidR="005E5C3B" w14:paraId="73F3AF4D" w14:textId="7999BDCA" w:rsidTr="00B9570D">
        <w:trPr>
          <w:trHeight w:val="197"/>
        </w:trPr>
        <w:tc>
          <w:tcPr>
            <w:tcW w:w="15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7E4BECBC" w14:textId="77777777" w:rsidR="005E5C3B" w:rsidRDefault="005E5C3B" w:rsidP="00D22596">
            <w:pPr>
              <w:spacing w:line="197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3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</w:tcPr>
          <w:p w14:paraId="5443E1D1" w14:textId="77777777" w:rsidR="005E5C3B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 xml:space="preserve">2.8 </w:t>
            </w:r>
            <w:r w:rsidRPr="00974098">
              <w:rPr>
                <w:rFonts w:ascii="Arial" w:eastAsia="Arial" w:hAnsi="Arial" w:cs="Arial"/>
                <w:sz w:val="18"/>
                <w:szCs w:val="18"/>
              </w:rPr>
              <w:t>Naložbe v ureditev gozdne infrastrukture</w:t>
            </w:r>
          </w:p>
          <w:p w14:paraId="3DE4C082" w14:textId="4B3B01B7" w:rsidR="00B9570D" w:rsidRPr="00974098" w:rsidRDefault="00B9570D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(nosilec SKG: )</w:t>
            </w:r>
          </w:p>
        </w:tc>
        <w:tc>
          <w:tcPr>
            <w:tcW w:w="12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437AB3D" w14:textId="77777777" w:rsidR="005E5C3B" w:rsidRDefault="005E5C3B" w:rsidP="00D22596">
            <w:pPr>
              <w:spacing w:line="197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A2352AC" w14:textId="77777777" w:rsidR="005E5C3B" w:rsidRDefault="005E5C3B" w:rsidP="00D22596">
            <w:pPr>
              <w:spacing w:line="197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6966F6C" w14:textId="77777777" w:rsidR="005E5C3B" w:rsidRDefault="005E5C3B" w:rsidP="00D22596">
            <w:pPr>
              <w:spacing w:line="197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02D96E4" w14:textId="77777777" w:rsidR="005E5C3B" w:rsidRDefault="005E5C3B" w:rsidP="00D22596">
            <w:pPr>
              <w:spacing w:line="197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A12E346" w14:textId="77777777" w:rsidR="005E5C3B" w:rsidRDefault="005E5C3B" w:rsidP="00D22596">
            <w:pPr>
              <w:spacing w:line="197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</w:tr>
      <w:tr w:rsidR="005E5C3B" w14:paraId="5F52233C" w14:textId="61A5B5B1" w:rsidTr="00B9570D">
        <w:trPr>
          <w:trHeight w:val="312"/>
        </w:trPr>
        <w:tc>
          <w:tcPr>
            <w:tcW w:w="15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1E537B1" w14:textId="77777777" w:rsidR="005E5C3B" w:rsidRDefault="005E5C3B" w:rsidP="00D22596">
            <w:pPr>
              <w:rPr>
                <w:sz w:val="24"/>
                <w:szCs w:val="24"/>
              </w:rPr>
            </w:pPr>
          </w:p>
        </w:tc>
        <w:tc>
          <w:tcPr>
            <w:tcW w:w="3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</w:tcPr>
          <w:p w14:paraId="598679E6" w14:textId="41C5F217" w:rsidR="005E5C3B" w:rsidRPr="00974098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2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3DD78BC" w14:textId="77777777" w:rsidR="005E5C3B" w:rsidRDefault="005E5C3B" w:rsidP="00D22596">
            <w:pPr>
              <w:rPr>
                <w:sz w:val="24"/>
                <w:szCs w:val="24"/>
              </w:rPr>
            </w:pP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B746056" w14:textId="77777777" w:rsidR="005E5C3B" w:rsidRDefault="005E5C3B" w:rsidP="00D22596">
            <w:pPr>
              <w:rPr>
                <w:sz w:val="24"/>
                <w:szCs w:val="24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F86A7A6" w14:textId="77777777" w:rsidR="005E5C3B" w:rsidRDefault="005E5C3B" w:rsidP="00D22596">
            <w:pPr>
              <w:rPr>
                <w:sz w:val="24"/>
                <w:szCs w:val="24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E77E7F9" w14:textId="77777777" w:rsidR="005E5C3B" w:rsidRDefault="005E5C3B" w:rsidP="00D22596">
            <w:pPr>
              <w:rPr>
                <w:sz w:val="24"/>
                <w:szCs w:val="24"/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D382929" w14:textId="77777777" w:rsidR="005E5C3B" w:rsidRDefault="005E5C3B" w:rsidP="00D22596">
            <w:pPr>
              <w:rPr>
                <w:sz w:val="24"/>
                <w:szCs w:val="24"/>
              </w:rPr>
            </w:pPr>
          </w:p>
        </w:tc>
      </w:tr>
      <w:tr w:rsidR="005E5C3B" w14:paraId="70E24878" w14:textId="5E8FC5E9" w:rsidTr="00B9570D">
        <w:trPr>
          <w:trHeight w:val="194"/>
        </w:trPr>
        <w:tc>
          <w:tcPr>
            <w:tcW w:w="15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729D49F1" w14:textId="77777777" w:rsidR="005E5C3B" w:rsidRDefault="005E5C3B" w:rsidP="00D22596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3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</w:tcPr>
          <w:p w14:paraId="31BDADD0" w14:textId="77777777" w:rsidR="005E5C3B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 xml:space="preserve">2.9 </w:t>
            </w:r>
            <w:r w:rsidRPr="00974098">
              <w:rPr>
                <w:rFonts w:ascii="Arial" w:eastAsia="Arial" w:hAnsi="Arial" w:cs="Arial"/>
                <w:sz w:val="18"/>
                <w:szCs w:val="18"/>
              </w:rPr>
              <w:t>Naložbe v ustanovitev in razvoj gozdnega drevesničarstva</w:t>
            </w:r>
          </w:p>
          <w:p w14:paraId="16D92C73" w14:textId="54C1C05B" w:rsidR="00B9570D" w:rsidRPr="00974098" w:rsidRDefault="00B9570D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(nosilec SKG: )</w:t>
            </w:r>
          </w:p>
        </w:tc>
        <w:tc>
          <w:tcPr>
            <w:tcW w:w="12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EC37FA5" w14:textId="77777777" w:rsidR="005E5C3B" w:rsidRDefault="005E5C3B" w:rsidP="00D22596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597B7C91" w14:textId="77777777" w:rsidR="005E5C3B" w:rsidRDefault="005E5C3B" w:rsidP="00D22596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F9E8535" w14:textId="77777777" w:rsidR="005E5C3B" w:rsidRDefault="005E5C3B" w:rsidP="00D22596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4D3291C" w14:textId="77777777" w:rsidR="005E5C3B" w:rsidRDefault="005E5C3B" w:rsidP="00D22596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CA86871" w14:textId="77777777" w:rsidR="005E5C3B" w:rsidRDefault="005E5C3B" w:rsidP="00D22596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</w:tr>
      <w:tr w:rsidR="005E5C3B" w14:paraId="5908FFE9" w14:textId="73BB86FF" w:rsidTr="00B9570D">
        <w:trPr>
          <w:trHeight w:val="195"/>
        </w:trPr>
        <w:tc>
          <w:tcPr>
            <w:tcW w:w="15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401BE34" w14:textId="77777777" w:rsidR="005E5C3B" w:rsidRDefault="005E5C3B" w:rsidP="006372B5">
            <w:pPr>
              <w:spacing w:line="195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3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</w:tcPr>
          <w:p w14:paraId="31EABD17" w14:textId="77777777" w:rsidR="005E5C3B" w:rsidRPr="00974098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2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564D9EC" w14:textId="77777777" w:rsidR="005E5C3B" w:rsidRDefault="005E5C3B" w:rsidP="006372B5">
            <w:pPr>
              <w:spacing w:line="195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96DB686" w14:textId="77777777" w:rsidR="005E5C3B" w:rsidRDefault="005E5C3B" w:rsidP="006372B5">
            <w:pPr>
              <w:spacing w:line="195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CF7A6F2" w14:textId="77777777" w:rsidR="005E5C3B" w:rsidRDefault="005E5C3B" w:rsidP="006372B5">
            <w:pPr>
              <w:spacing w:line="195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5984E665" w14:textId="77777777" w:rsidR="005E5C3B" w:rsidRDefault="005E5C3B" w:rsidP="006372B5">
            <w:pPr>
              <w:spacing w:line="195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7C36DD91" w14:textId="77777777" w:rsidR="005E5C3B" w:rsidRDefault="005E5C3B" w:rsidP="006372B5">
            <w:pPr>
              <w:spacing w:line="195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</w:tr>
      <w:tr w:rsidR="005E5C3B" w14:paraId="15D85D76" w14:textId="5FDF0A78" w:rsidTr="00B9570D">
        <w:trPr>
          <w:trHeight w:val="195"/>
        </w:trPr>
        <w:tc>
          <w:tcPr>
            <w:tcW w:w="15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4D6F638" w14:textId="77777777" w:rsidR="005E5C3B" w:rsidRDefault="005E5C3B" w:rsidP="00D22596">
            <w:pPr>
              <w:spacing w:line="195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3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</w:tcPr>
          <w:p w14:paraId="38CB5897" w14:textId="77777777" w:rsidR="005E5C3B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 xml:space="preserve">2.10 </w:t>
            </w:r>
            <w:r w:rsidRPr="00974098">
              <w:rPr>
                <w:rFonts w:ascii="Arial" w:eastAsia="Arial" w:hAnsi="Arial" w:cs="Arial"/>
                <w:sz w:val="18"/>
                <w:szCs w:val="18"/>
              </w:rPr>
              <w:t xml:space="preserve">Vrste intervencij v </w:t>
            </w:r>
            <w:r w:rsidR="00B9570D">
              <w:rPr>
                <w:rFonts w:ascii="Arial" w:eastAsia="Arial" w:hAnsi="Arial" w:cs="Arial"/>
                <w:sz w:val="18"/>
                <w:szCs w:val="18"/>
              </w:rPr>
              <w:t xml:space="preserve"> </w:t>
            </w:r>
            <w:r w:rsidRPr="00974098">
              <w:rPr>
                <w:rFonts w:ascii="Arial" w:eastAsia="Arial" w:hAnsi="Arial" w:cs="Arial"/>
                <w:sz w:val="18"/>
                <w:szCs w:val="18"/>
              </w:rPr>
              <w:t>čebelarskem sektorju in finančna pomoč Unije</w:t>
            </w:r>
          </w:p>
          <w:p w14:paraId="766C5A2A" w14:textId="6C126A4D" w:rsidR="00B9570D" w:rsidRPr="00974098" w:rsidRDefault="00B9570D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(nosilec SKG: )</w:t>
            </w:r>
          </w:p>
        </w:tc>
        <w:tc>
          <w:tcPr>
            <w:tcW w:w="12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455B041" w14:textId="77777777" w:rsidR="005E5C3B" w:rsidRDefault="005E5C3B" w:rsidP="00D22596">
            <w:pPr>
              <w:spacing w:line="195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68EC2CA" w14:textId="77777777" w:rsidR="005E5C3B" w:rsidRDefault="005E5C3B" w:rsidP="00D22596">
            <w:pPr>
              <w:spacing w:line="195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52CD6E1D" w14:textId="77777777" w:rsidR="005E5C3B" w:rsidRDefault="005E5C3B" w:rsidP="00D22596">
            <w:pPr>
              <w:spacing w:line="195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0EDC623" w14:textId="77777777" w:rsidR="005E5C3B" w:rsidRDefault="005E5C3B" w:rsidP="00D22596">
            <w:pPr>
              <w:spacing w:line="195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AA1951C" w14:textId="77777777" w:rsidR="005E5C3B" w:rsidRDefault="005E5C3B" w:rsidP="00D22596">
            <w:pPr>
              <w:spacing w:line="195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</w:tr>
      <w:tr w:rsidR="005E5C3B" w14:paraId="41745DA4" w14:textId="73E1FBC8" w:rsidTr="00B9570D">
        <w:trPr>
          <w:trHeight w:val="96"/>
        </w:trPr>
        <w:tc>
          <w:tcPr>
            <w:tcW w:w="15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503BEBE6" w14:textId="77777777" w:rsidR="005E5C3B" w:rsidRDefault="005E5C3B" w:rsidP="00D22596">
            <w:pPr>
              <w:rPr>
                <w:sz w:val="8"/>
                <w:szCs w:val="8"/>
              </w:rPr>
            </w:pPr>
          </w:p>
        </w:tc>
        <w:tc>
          <w:tcPr>
            <w:tcW w:w="3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</w:tcPr>
          <w:p w14:paraId="027E1EAB" w14:textId="7F7BECE4" w:rsidR="005E5C3B" w:rsidRPr="00974098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2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566881C" w14:textId="77777777" w:rsidR="005E5C3B" w:rsidRDefault="005E5C3B" w:rsidP="00D22596">
            <w:pPr>
              <w:rPr>
                <w:sz w:val="8"/>
                <w:szCs w:val="8"/>
              </w:rPr>
            </w:pP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526655F" w14:textId="77777777" w:rsidR="005E5C3B" w:rsidRDefault="005E5C3B" w:rsidP="00D22596">
            <w:pPr>
              <w:rPr>
                <w:sz w:val="8"/>
                <w:szCs w:val="8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F7B2333" w14:textId="77777777" w:rsidR="005E5C3B" w:rsidRDefault="005E5C3B" w:rsidP="00D22596">
            <w:pPr>
              <w:rPr>
                <w:sz w:val="8"/>
                <w:szCs w:val="8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A5AE9DC" w14:textId="77777777" w:rsidR="005E5C3B" w:rsidRDefault="005E5C3B" w:rsidP="00D22596">
            <w:pPr>
              <w:rPr>
                <w:sz w:val="8"/>
                <w:szCs w:val="8"/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F8512BB" w14:textId="77777777" w:rsidR="005E5C3B" w:rsidRDefault="005E5C3B" w:rsidP="00D22596">
            <w:pPr>
              <w:rPr>
                <w:sz w:val="8"/>
                <w:szCs w:val="8"/>
              </w:rPr>
            </w:pPr>
          </w:p>
        </w:tc>
      </w:tr>
      <w:tr w:rsidR="005E5C3B" w14:paraId="7FA6B318" w14:textId="6F2C5923" w:rsidTr="00B9570D">
        <w:trPr>
          <w:trHeight w:val="196"/>
        </w:trPr>
        <w:tc>
          <w:tcPr>
            <w:tcW w:w="15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546BD0D" w14:textId="77777777" w:rsidR="005E5C3B" w:rsidRDefault="005E5C3B" w:rsidP="00D22596">
            <w:pPr>
              <w:spacing w:line="196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3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</w:tcPr>
          <w:p w14:paraId="1984F6D3" w14:textId="77777777" w:rsidR="005E5C3B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 xml:space="preserve">2.11 </w:t>
            </w:r>
            <w:r w:rsidRPr="00974098">
              <w:rPr>
                <w:rFonts w:ascii="Arial" w:eastAsia="Arial" w:hAnsi="Arial" w:cs="Arial"/>
                <w:sz w:val="18"/>
                <w:szCs w:val="18"/>
              </w:rPr>
              <w:t>Promocija vina v tretjih državah</w:t>
            </w:r>
          </w:p>
          <w:p w14:paraId="1DA29D28" w14:textId="1CFDB108" w:rsidR="00B9570D" w:rsidRPr="00974098" w:rsidRDefault="00B9570D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(nosilec SKG: )</w:t>
            </w:r>
          </w:p>
        </w:tc>
        <w:tc>
          <w:tcPr>
            <w:tcW w:w="12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06DE312" w14:textId="77777777" w:rsidR="005E5C3B" w:rsidRDefault="005E5C3B" w:rsidP="00D22596">
            <w:pPr>
              <w:spacing w:line="196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5328D033" w14:textId="77777777" w:rsidR="005E5C3B" w:rsidRDefault="005E5C3B" w:rsidP="00D22596">
            <w:pPr>
              <w:spacing w:line="196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59646D37" w14:textId="77777777" w:rsidR="005E5C3B" w:rsidRDefault="005E5C3B" w:rsidP="00D22596">
            <w:pPr>
              <w:spacing w:line="196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003F3F4" w14:textId="77777777" w:rsidR="005E5C3B" w:rsidRDefault="005E5C3B" w:rsidP="00D22596">
            <w:pPr>
              <w:spacing w:line="196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3647F51" w14:textId="77777777" w:rsidR="005E5C3B" w:rsidRDefault="005E5C3B" w:rsidP="00D22596">
            <w:pPr>
              <w:spacing w:line="196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</w:tr>
      <w:tr w:rsidR="005E5C3B" w14:paraId="0909E1E3" w14:textId="1174F39C" w:rsidTr="00B9570D">
        <w:trPr>
          <w:trHeight w:val="209"/>
        </w:trPr>
        <w:tc>
          <w:tcPr>
            <w:tcW w:w="15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F06D338" w14:textId="77777777" w:rsidR="005E5C3B" w:rsidRDefault="005E5C3B" w:rsidP="00D22596">
            <w:pPr>
              <w:rPr>
                <w:sz w:val="18"/>
                <w:szCs w:val="18"/>
              </w:rPr>
            </w:pPr>
          </w:p>
        </w:tc>
        <w:tc>
          <w:tcPr>
            <w:tcW w:w="3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</w:tcPr>
          <w:p w14:paraId="4657A8C9" w14:textId="55CF5BEF" w:rsidR="005E5C3B" w:rsidRPr="00974098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2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53E8A094" w14:textId="77777777" w:rsidR="005E5C3B" w:rsidRDefault="005E5C3B" w:rsidP="00D22596">
            <w:pPr>
              <w:rPr>
                <w:sz w:val="18"/>
                <w:szCs w:val="18"/>
              </w:rPr>
            </w:pP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BEF9A63" w14:textId="77777777" w:rsidR="005E5C3B" w:rsidRDefault="005E5C3B" w:rsidP="00D22596">
            <w:pPr>
              <w:rPr>
                <w:sz w:val="18"/>
                <w:szCs w:val="18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E410F8B" w14:textId="77777777" w:rsidR="005E5C3B" w:rsidRDefault="005E5C3B" w:rsidP="00D22596">
            <w:pPr>
              <w:rPr>
                <w:sz w:val="18"/>
                <w:szCs w:val="18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608B5A7" w14:textId="77777777" w:rsidR="005E5C3B" w:rsidRDefault="005E5C3B" w:rsidP="00D22596">
            <w:pPr>
              <w:rPr>
                <w:sz w:val="18"/>
                <w:szCs w:val="18"/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EB26F74" w14:textId="77777777" w:rsidR="005E5C3B" w:rsidRDefault="005E5C3B" w:rsidP="00D22596">
            <w:pPr>
              <w:rPr>
                <w:sz w:val="18"/>
                <w:szCs w:val="18"/>
              </w:rPr>
            </w:pPr>
          </w:p>
        </w:tc>
      </w:tr>
      <w:tr w:rsidR="005E5C3B" w14:paraId="3BBB8771" w14:textId="2E6A8F6E" w:rsidTr="00B9570D">
        <w:trPr>
          <w:trHeight w:val="194"/>
        </w:trPr>
        <w:tc>
          <w:tcPr>
            <w:tcW w:w="15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54CFE211" w14:textId="77777777" w:rsidR="005E5C3B" w:rsidRDefault="005E5C3B" w:rsidP="00D22596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3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</w:tcPr>
          <w:p w14:paraId="4B7D321C" w14:textId="77777777" w:rsidR="005E5C3B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 xml:space="preserve">2.12 </w:t>
            </w:r>
            <w:r w:rsidRPr="00974098">
              <w:rPr>
                <w:rFonts w:ascii="Arial" w:eastAsia="Arial" w:hAnsi="Arial" w:cs="Arial"/>
                <w:sz w:val="18"/>
                <w:szCs w:val="18"/>
              </w:rPr>
              <w:t>Prestrukturiranje in preusmeritev vinogradov</w:t>
            </w:r>
          </w:p>
          <w:p w14:paraId="7D304FC7" w14:textId="1CF82A79" w:rsidR="00B9570D" w:rsidRPr="00974098" w:rsidRDefault="00B9570D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(nosilec SKG: )</w:t>
            </w:r>
          </w:p>
        </w:tc>
        <w:tc>
          <w:tcPr>
            <w:tcW w:w="12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D170FAB" w14:textId="77777777" w:rsidR="005E5C3B" w:rsidRDefault="005E5C3B" w:rsidP="00D22596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776CAFE" w14:textId="77777777" w:rsidR="005E5C3B" w:rsidRDefault="005E5C3B" w:rsidP="00D22596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EED41F4" w14:textId="77777777" w:rsidR="005E5C3B" w:rsidRDefault="005E5C3B" w:rsidP="00D22596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5710C0A8" w14:textId="77777777" w:rsidR="005E5C3B" w:rsidRDefault="005E5C3B" w:rsidP="00D22596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90D4414" w14:textId="77777777" w:rsidR="005E5C3B" w:rsidRDefault="005E5C3B" w:rsidP="00D22596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</w:tr>
      <w:tr w:rsidR="005E5C3B" w14:paraId="64280FBC" w14:textId="1CF99A4B" w:rsidTr="00B9570D">
        <w:trPr>
          <w:trHeight w:val="200"/>
        </w:trPr>
        <w:tc>
          <w:tcPr>
            <w:tcW w:w="15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7AE06EFA" w14:textId="77777777" w:rsidR="005E5C3B" w:rsidRDefault="005E5C3B" w:rsidP="006372B5">
            <w:pPr>
              <w:spacing w:line="200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3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</w:tcPr>
          <w:p w14:paraId="0F0E58DF" w14:textId="77777777" w:rsidR="005E5C3B" w:rsidRPr="00974098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2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47413CB" w14:textId="77777777" w:rsidR="005E5C3B" w:rsidRDefault="005E5C3B" w:rsidP="006372B5">
            <w:pPr>
              <w:spacing w:line="200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58F720D" w14:textId="77777777" w:rsidR="005E5C3B" w:rsidRDefault="005E5C3B" w:rsidP="006372B5">
            <w:pPr>
              <w:spacing w:line="200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E1A3923" w14:textId="77777777" w:rsidR="005E5C3B" w:rsidRDefault="005E5C3B" w:rsidP="006372B5">
            <w:pPr>
              <w:spacing w:line="200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ADF7B9D" w14:textId="77777777" w:rsidR="005E5C3B" w:rsidRDefault="005E5C3B" w:rsidP="006372B5">
            <w:pPr>
              <w:spacing w:line="200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EA0FFB8" w14:textId="77777777" w:rsidR="005E5C3B" w:rsidRDefault="005E5C3B" w:rsidP="006372B5">
            <w:pPr>
              <w:spacing w:line="200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</w:tr>
      <w:tr w:rsidR="005E5C3B" w14:paraId="04D17FA7" w14:textId="717F12D4" w:rsidTr="00B9570D">
        <w:trPr>
          <w:trHeight w:val="200"/>
        </w:trPr>
        <w:tc>
          <w:tcPr>
            <w:tcW w:w="15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7A4B3E84" w14:textId="77777777" w:rsidR="005E5C3B" w:rsidRDefault="005E5C3B" w:rsidP="00D22596">
            <w:pPr>
              <w:spacing w:line="200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3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</w:tcPr>
          <w:p w14:paraId="778236AD" w14:textId="77777777" w:rsidR="005E5C3B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 xml:space="preserve">2.13 </w:t>
            </w:r>
            <w:r w:rsidRPr="00974098">
              <w:rPr>
                <w:rFonts w:ascii="Arial" w:eastAsia="Arial" w:hAnsi="Arial" w:cs="Arial"/>
                <w:sz w:val="18"/>
                <w:szCs w:val="18"/>
              </w:rPr>
              <w:t>Ukrepi informiranja o vinih Unije v državah članicah</w:t>
            </w:r>
          </w:p>
          <w:p w14:paraId="1AE34600" w14:textId="59787911" w:rsidR="00B9570D" w:rsidRPr="00974098" w:rsidRDefault="00B9570D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(nosilec SKG: )</w:t>
            </w:r>
          </w:p>
        </w:tc>
        <w:tc>
          <w:tcPr>
            <w:tcW w:w="12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9E0E710" w14:textId="77777777" w:rsidR="005E5C3B" w:rsidRDefault="005E5C3B" w:rsidP="00D22596">
            <w:pPr>
              <w:spacing w:line="200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F2002D6" w14:textId="77777777" w:rsidR="005E5C3B" w:rsidRDefault="005E5C3B" w:rsidP="00D22596">
            <w:pPr>
              <w:spacing w:line="200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6079139" w14:textId="77777777" w:rsidR="005E5C3B" w:rsidRDefault="005E5C3B" w:rsidP="00D22596">
            <w:pPr>
              <w:spacing w:line="200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3855FC3" w14:textId="77777777" w:rsidR="005E5C3B" w:rsidRDefault="005E5C3B" w:rsidP="00D22596">
            <w:pPr>
              <w:spacing w:line="200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30238D1" w14:textId="77777777" w:rsidR="005E5C3B" w:rsidRDefault="005E5C3B" w:rsidP="00D22596">
            <w:pPr>
              <w:spacing w:line="200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</w:tr>
      <w:tr w:rsidR="005E5C3B" w14:paraId="3FEFABB2" w14:textId="774A6FAE" w:rsidTr="00B9570D">
        <w:trPr>
          <w:trHeight w:val="240"/>
        </w:trPr>
        <w:tc>
          <w:tcPr>
            <w:tcW w:w="15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5307E8F5" w14:textId="77777777" w:rsidR="005E5C3B" w:rsidRDefault="005E5C3B" w:rsidP="00D22596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3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</w:tcPr>
          <w:p w14:paraId="7180F217" w14:textId="77777777" w:rsidR="005E5C3B" w:rsidRPr="00974098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2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7AD45C8E" w14:textId="77777777" w:rsidR="005E5C3B" w:rsidRDefault="005E5C3B" w:rsidP="00D22596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61189F2" w14:textId="77777777" w:rsidR="005E5C3B" w:rsidRDefault="005E5C3B" w:rsidP="00D22596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507AB0FF" w14:textId="77777777" w:rsidR="005E5C3B" w:rsidRDefault="005E5C3B" w:rsidP="00D22596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537F767" w14:textId="77777777" w:rsidR="005E5C3B" w:rsidRDefault="005E5C3B" w:rsidP="00D22596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7DAB6A88" w14:textId="77777777" w:rsidR="005E5C3B" w:rsidRDefault="005E5C3B" w:rsidP="00D22596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</w:tr>
      <w:tr w:rsidR="005E5C3B" w14:paraId="771C488E" w14:textId="3422DB38" w:rsidTr="00B9570D">
        <w:trPr>
          <w:trHeight w:val="470"/>
        </w:trPr>
        <w:tc>
          <w:tcPr>
            <w:tcW w:w="15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C75C1CA" w14:textId="77777777" w:rsidR="005E5C3B" w:rsidRPr="006372B5" w:rsidRDefault="005E5C3B" w:rsidP="00D22596">
            <w:pPr>
              <w:spacing w:line="194" w:lineRule="exact"/>
              <w:rPr>
                <w:rFonts w:ascii="Arial" w:eastAsia="Arial" w:hAnsi="Arial" w:cs="Arial"/>
                <w:i/>
                <w:iCs/>
                <w:sz w:val="18"/>
                <w:szCs w:val="18"/>
              </w:rPr>
            </w:pPr>
          </w:p>
        </w:tc>
        <w:tc>
          <w:tcPr>
            <w:tcW w:w="3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</w:tcPr>
          <w:p w14:paraId="7DC96281" w14:textId="77777777" w:rsidR="005E5C3B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 xml:space="preserve">2.14 </w:t>
            </w:r>
            <w:r w:rsidRPr="00974098">
              <w:rPr>
                <w:rFonts w:ascii="Arial" w:eastAsia="Arial" w:hAnsi="Arial" w:cs="Arial"/>
                <w:sz w:val="18"/>
                <w:szCs w:val="18"/>
              </w:rPr>
              <w:t>Proizvodno vezano plačilo za mleko v gorskih območjih</w:t>
            </w:r>
          </w:p>
          <w:p w14:paraId="5E6CD1D0" w14:textId="31D4ED32" w:rsidR="00B9570D" w:rsidRPr="00974098" w:rsidRDefault="00B9570D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(nosilec SKG: )</w:t>
            </w:r>
          </w:p>
        </w:tc>
        <w:tc>
          <w:tcPr>
            <w:tcW w:w="12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D2FD267" w14:textId="77777777" w:rsidR="005E5C3B" w:rsidRDefault="005E5C3B" w:rsidP="00D22596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FEE9DAE" w14:textId="77777777" w:rsidR="005E5C3B" w:rsidRDefault="005E5C3B" w:rsidP="00D22596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4BAA0B8" w14:textId="77777777" w:rsidR="005E5C3B" w:rsidRDefault="005E5C3B" w:rsidP="00D22596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54802EB5" w14:textId="77777777" w:rsidR="005E5C3B" w:rsidRDefault="005E5C3B" w:rsidP="00D22596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840B7E7" w14:textId="77777777" w:rsidR="005E5C3B" w:rsidRDefault="005E5C3B" w:rsidP="00D22596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</w:tr>
      <w:tr w:rsidR="005E5C3B" w14:paraId="68114984" w14:textId="25DBFA7A" w:rsidTr="00B9570D">
        <w:trPr>
          <w:trHeight w:val="194"/>
        </w:trPr>
        <w:tc>
          <w:tcPr>
            <w:tcW w:w="15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58E8AC2" w14:textId="77777777" w:rsidR="005E5C3B" w:rsidRDefault="005E5C3B" w:rsidP="00D22596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3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</w:tcPr>
          <w:p w14:paraId="686E0B8B" w14:textId="77777777" w:rsidR="005E5C3B" w:rsidRPr="00974098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2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0BDAFE2" w14:textId="77777777" w:rsidR="005E5C3B" w:rsidRDefault="005E5C3B" w:rsidP="00D22596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B8CA5F6" w14:textId="77777777" w:rsidR="005E5C3B" w:rsidRDefault="005E5C3B" w:rsidP="00D22596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75134370" w14:textId="77777777" w:rsidR="005E5C3B" w:rsidRDefault="005E5C3B" w:rsidP="00D22596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63E949D" w14:textId="77777777" w:rsidR="005E5C3B" w:rsidRDefault="005E5C3B" w:rsidP="00D22596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324E0D5" w14:textId="77777777" w:rsidR="005E5C3B" w:rsidRDefault="005E5C3B" w:rsidP="00D22596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</w:tr>
      <w:tr w:rsidR="005E5C3B" w14:paraId="2DB66165" w14:textId="38D1FBEF" w:rsidTr="00B9570D">
        <w:trPr>
          <w:trHeight w:val="194"/>
        </w:trPr>
        <w:tc>
          <w:tcPr>
            <w:tcW w:w="15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5B223D0F" w14:textId="77777777" w:rsidR="005E5C3B" w:rsidRDefault="005E5C3B" w:rsidP="00D22596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3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</w:tcPr>
          <w:p w14:paraId="509C543B" w14:textId="77777777" w:rsidR="005E5C3B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 xml:space="preserve">2.15 </w:t>
            </w:r>
            <w:r w:rsidRPr="00974098">
              <w:rPr>
                <w:rFonts w:ascii="Arial" w:eastAsia="Arial" w:hAnsi="Arial" w:cs="Arial"/>
                <w:sz w:val="18"/>
                <w:szCs w:val="18"/>
              </w:rPr>
              <w:t>Proizvodno vezano plačilo za krave dojilje v gorskih območjih</w:t>
            </w:r>
          </w:p>
          <w:p w14:paraId="4B8D3C85" w14:textId="185836B3" w:rsidR="00B9570D" w:rsidRPr="00974098" w:rsidRDefault="00B9570D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(nosilec SKG: )</w:t>
            </w:r>
          </w:p>
        </w:tc>
        <w:tc>
          <w:tcPr>
            <w:tcW w:w="12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4578C84" w14:textId="77777777" w:rsidR="005E5C3B" w:rsidRDefault="005E5C3B" w:rsidP="00D22596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7CDAE9F6" w14:textId="77777777" w:rsidR="005E5C3B" w:rsidRDefault="005E5C3B" w:rsidP="00D22596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7EDD66E3" w14:textId="77777777" w:rsidR="005E5C3B" w:rsidRDefault="005E5C3B" w:rsidP="00D22596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20BCE12" w14:textId="77777777" w:rsidR="005E5C3B" w:rsidRDefault="005E5C3B" w:rsidP="00D22596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ABACE46" w14:textId="77777777" w:rsidR="005E5C3B" w:rsidRDefault="005E5C3B" w:rsidP="00D22596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</w:tr>
      <w:tr w:rsidR="005E5C3B" w14:paraId="0F447067" w14:textId="1B884B18" w:rsidTr="00B9570D">
        <w:trPr>
          <w:trHeight w:val="194"/>
        </w:trPr>
        <w:tc>
          <w:tcPr>
            <w:tcW w:w="15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4326BB4" w14:textId="77777777" w:rsidR="005E5C3B" w:rsidRDefault="005E5C3B" w:rsidP="00D22596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3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</w:tcPr>
          <w:p w14:paraId="1D5A8BB8" w14:textId="77777777" w:rsidR="005E5C3B" w:rsidRPr="00974098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2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5AED594" w14:textId="77777777" w:rsidR="005E5C3B" w:rsidRDefault="005E5C3B" w:rsidP="00D22596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5EA0BC0B" w14:textId="77777777" w:rsidR="005E5C3B" w:rsidRDefault="005E5C3B" w:rsidP="00D22596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EF90740" w14:textId="77777777" w:rsidR="005E5C3B" w:rsidRDefault="005E5C3B" w:rsidP="00D22596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DC52FE2" w14:textId="77777777" w:rsidR="005E5C3B" w:rsidRDefault="005E5C3B" w:rsidP="00D22596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56B58E44" w14:textId="77777777" w:rsidR="005E5C3B" w:rsidRDefault="005E5C3B" w:rsidP="00D22596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</w:tr>
      <w:tr w:rsidR="005E5C3B" w14:paraId="1A67CEC6" w14:textId="0E1FA989" w:rsidTr="00B9570D">
        <w:trPr>
          <w:trHeight w:val="194"/>
        </w:trPr>
        <w:tc>
          <w:tcPr>
            <w:tcW w:w="15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3052234" w14:textId="77777777" w:rsidR="005E5C3B" w:rsidRDefault="005E5C3B" w:rsidP="00D22596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3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</w:tcPr>
          <w:p w14:paraId="0B372DA6" w14:textId="77777777" w:rsidR="005E5C3B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 xml:space="preserve">2.16 </w:t>
            </w:r>
            <w:r w:rsidRPr="00974098">
              <w:rPr>
                <w:rFonts w:ascii="Arial" w:eastAsia="Arial" w:hAnsi="Arial" w:cs="Arial"/>
                <w:sz w:val="18"/>
                <w:szCs w:val="18"/>
              </w:rPr>
              <w:t>Proizvodno vezano plačilo za rejo govedi</w:t>
            </w:r>
          </w:p>
          <w:p w14:paraId="66FDF3B7" w14:textId="5EDEEAC1" w:rsidR="00B9570D" w:rsidRPr="00974098" w:rsidRDefault="00B9570D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(nosilec SKG: )</w:t>
            </w:r>
          </w:p>
        </w:tc>
        <w:tc>
          <w:tcPr>
            <w:tcW w:w="12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77B909E" w14:textId="77777777" w:rsidR="005E5C3B" w:rsidRDefault="005E5C3B" w:rsidP="00D22596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562A2A49" w14:textId="77777777" w:rsidR="005E5C3B" w:rsidRDefault="005E5C3B" w:rsidP="00D22596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98408FD" w14:textId="77777777" w:rsidR="005E5C3B" w:rsidRDefault="005E5C3B" w:rsidP="00D22596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EB01309" w14:textId="77777777" w:rsidR="005E5C3B" w:rsidRDefault="005E5C3B" w:rsidP="00D22596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FB7B6A5" w14:textId="77777777" w:rsidR="005E5C3B" w:rsidRDefault="005E5C3B" w:rsidP="00D22596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</w:tr>
      <w:tr w:rsidR="005E5C3B" w14:paraId="64E17C0C" w14:textId="75E6DBE3" w:rsidTr="00B9570D">
        <w:trPr>
          <w:trHeight w:val="194"/>
        </w:trPr>
        <w:tc>
          <w:tcPr>
            <w:tcW w:w="15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55B2D71F" w14:textId="77777777" w:rsidR="005E5C3B" w:rsidRDefault="005E5C3B" w:rsidP="00D22596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3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</w:tcPr>
          <w:p w14:paraId="48F3B0E1" w14:textId="77777777" w:rsidR="005E5C3B" w:rsidRPr="00974098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2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7D581CD" w14:textId="77777777" w:rsidR="005E5C3B" w:rsidRDefault="005E5C3B" w:rsidP="00D22596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AF45EC8" w14:textId="77777777" w:rsidR="005E5C3B" w:rsidRDefault="005E5C3B" w:rsidP="00D22596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E83A8EB" w14:textId="77777777" w:rsidR="005E5C3B" w:rsidRDefault="005E5C3B" w:rsidP="00D22596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B261778" w14:textId="77777777" w:rsidR="005E5C3B" w:rsidRDefault="005E5C3B" w:rsidP="00D22596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48E8EB9" w14:textId="77777777" w:rsidR="005E5C3B" w:rsidRDefault="005E5C3B" w:rsidP="00D22596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</w:tr>
      <w:tr w:rsidR="005E5C3B" w14:paraId="5C173029" w14:textId="5C062167" w:rsidTr="00B9570D">
        <w:trPr>
          <w:trHeight w:val="194"/>
        </w:trPr>
        <w:tc>
          <w:tcPr>
            <w:tcW w:w="15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51755419" w14:textId="77777777" w:rsidR="005E5C3B" w:rsidRDefault="005E5C3B" w:rsidP="00D22596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3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</w:tcPr>
          <w:p w14:paraId="28E0E9D2" w14:textId="77777777" w:rsidR="005E5C3B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 xml:space="preserve">2.17  </w:t>
            </w:r>
            <w:r w:rsidRPr="00974098">
              <w:rPr>
                <w:rFonts w:ascii="Arial" w:eastAsia="Arial" w:hAnsi="Arial" w:cs="Arial"/>
                <w:sz w:val="18"/>
                <w:szCs w:val="18"/>
              </w:rPr>
              <w:t>Proizvodno vezano plačilo za rejo drobnice</w:t>
            </w:r>
          </w:p>
          <w:p w14:paraId="1D282AA3" w14:textId="5776F2DB" w:rsidR="00B9570D" w:rsidRPr="00974098" w:rsidRDefault="00B9570D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(nosilec SKG: )</w:t>
            </w:r>
          </w:p>
        </w:tc>
        <w:tc>
          <w:tcPr>
            <w:tcW w:w="12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8F863BE" w14:textId="77777777" w:rsidR="005E5C3B" w:rsidRDefault="005E5C3B" w:rsidP="00D22596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8ED3F85" w14:textId="77777777" w:rsidR="005E5C3B" w:rsidRDefault="005E5C3B" w:rsidP="00D22596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ABAC95C" w14:textId="77777777" w:rsidR="005E5C3B" w:rsidRDefault="005E5C3B" w:rsidP="00D22596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5159296D" w14:textId="77777777" w:rsidR="005E5C3B" w:rsidRDefault="005E5C3B" w:rsidP="00D22596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723C5038" w14:textId="77777777" w:rsidR="005E5C3B" w:rsidRDefault="005E5C3B" w:rsidP="00D22596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</w:tr>
      <w:tr w:rsidR="005E5C3B" w14:paraId="4EAE5923" w14:textId="0EDE7274" w:rsidTr="00B9570D">
        <w:trPr>
          <w:trHeight w:val="194"/>
        </w:trPr>
        <w:tc>
          <w:tcPr>
            <w:tcW w:w="15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77DFFBA5" w14:textId="77777777" w:rsidR="005E5C3B" w:rsidRDefault="005E5C3B" w:rsidP="00D22596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3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</w:tcPr>
          <w:p w14:paraId="66C5CE18" w14:textId="7073D6C0" w:rsidR="005E5C3B" w:rsidRPr="00974098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2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D8050F3" w14:textId="77777777" w:rsidR="005E5C3B" w:rsidRDefault="005E5C3B" w:rsidP="00D22596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51CD9292" w14:textId="77777777" w:rsidR="005E5C3B" w:rsidRDefault="005E5C3B" w:rsidP="00D22596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AE47602" w14:textId="77777777" w:rsidR="005E5C3B" w:rsidRDefault="005E5C3B" w:rsidP="00D22596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5D7BD41" w14:textId="77777777" w:rsidR="005E5C3B" w:rsidRDefault="005E5C3B" w:rsidP="00D22596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6D9743B" w14:textId="77777777" w:rsidR="005E5C3B" w:rsidRDefault="005E5C3B" w:rsidP="00D22596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</w:tr>
      <w:tr w:rsidR="005E5C3B" w14:paraId="77AD5F82" w14:textId="5F4CB5BA" w:rsidTr="00B9570D">
        <w:trPr>
          <w:trHeight w:val="194"/>
        </w:trPr>
        <w:tc>
          <w:tcPr>
            <w:tcW w:w="15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59E751B" w14:textId="77777777" w:rsidR="005E5C3B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3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</w:tcPr>
          <w:p w14:paraId="094FA609" w14:textId="77777777" w:rsidR="005E5C3B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 xml:space="preserve">2.18 </w:t>
            </w:r>
            <w:r w:rsidRPr="00974098">
              <w:rPr>
                <w:rFonts w:ascii="Arial" w:eastAsia="Arial" w:hAnsi="Arial" w:cs="Arial"/>
                <w:sz w:val="18"/>
                <w:szCs w:val="18"/>
              </w:rPr>
              <w:t>Proizvodno vezano plačilo za strna žita</w:t>
            </w:r>
          </w:p>
          <w:p w14:paraId="2AFF4DC6" w14:textId="4FA15F04" w:rsidR="00B9570D" w:rsidRPr="00974098" w:rsidRDefault="00B9570D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(nosilec SKG: )</w:t>
            </w:r>
          </w:p>
        </w:tc>
        <w:tc>
          <w:tcPr>
            <w:tcW w:w="12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</w:tcPr>
          <w:p w14:paraId="1F576AEA" w14:textId="1FFCF17C" w:rsidR="005E5C3B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CB090DE" w14:textId="77777777" w:rsidR="005E5C3B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FD63C5B" w14:textId="77777777" w:rsidR="005E5C3B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9B855B2" w14:textId="77777777" w:rsidR="005E5C3B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CE4868D" w14:textId="77777777" w:rsidR="005E5C3B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</w:tr>
      <w:tr w:rsidR="005E5C3B" w14:paraId="423C908E" w14:textId="060A8ADF" w:rsidTr="00B9570D">
        <w:trPr>
          <w:trHeight w:val="194"/>
        </w:trPr>
        <w:tc>
          <w:tcPr>
            <w:tcW w:w="15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C4C97B8" w14:textId="77777777" w:rsidR="005E5C3B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3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</w:tcPr>
          <w:p w14:paraId="41651FBF" w14:textId="7C396902" w:rsidR="005E5C3B" w:rsidRPr="00974098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2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5F7FBB2D" w14:textId="77777777" w:rsidR="005E5C3B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1CA3FAB" w14:textId="77777777" w:rsidR="005E5C3B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EC03C59" w14:textId="77777777" w:rsidR="005E5C3B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A9F08BE" w14:textId="77777777" w:rsidR="005E5C3B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5D7E309A" w14:textId="77777777" w:rsidR="005E5C3B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</w:tr>
      <w:tr w:rsidR="005E5C3B" w14:paraId="0F3B07C0" w14:textId="4D1B6880" w:rsidTr="00B9570D">
        <w:trPr>
          <w:trHeight w:val="194"/>
        </w:trPr>
        <w:tc>
          <w:tcPr>
            <w:tcW w:w="15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C5AD5E5" w14:textId="77777777" w:rsidR="005E5C3B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3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</w:tcPr>
          <w:p w14:paraId="7CC6FBAF" w14:textId="77777777" w:rsidR="005E5C3B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 xml:space="preserve">2.19 </w:t>
            </w:r>
            <w:r w:rsidRPr="00974098">
              <w:rPr>
                <w:rFonts w:ascii="Arial" w:eastAsia="Arial" w:hAnsi="Arial" w:cs="Arial"/>
                <w:sz w:val="18"/>
                <w:szCs w:val="18"/>
              </w:rPr>
              <w:t>Proizvodno vezano plačilo za beljakovinske rastline</w:t>
            </w:r>
          </w:p>
          <w:p w14:paraId="33CC88E2" w14:textId="78B2639A" w:rsidR="00B9570D" w:rsidRPr="00974098" w:rsidRDefault="00B9570D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(nosilec SKG: )</w:t>
            </w:r>
          </w:p>
        </w:tc>
        <w:tc>
          <w:tcPr>
            <w:tcW w:w="12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8AC2602" w14:textId="77777777" w:rsidR="005E5C3B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7023AF19" w14:textId="77777777" w:rsidR="005E5C3B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7D3F66BA" w14:textId="77777777" w:rsidR="005E5C3B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715616A5" w14:textId="77777777" w:rsidR="005E5C3B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F84C733" w14:textId="77777777" w:rsidR="005E5C3B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</w:tr>
      <w:tr w:rsidR="00C923D5" w14:paraId="7DAE5D05" w14:textId="13DABB0F" w:rsidTr="00D34659">
        <w:trPr>
          <w:trHeight w:val="194"/>
        </w:trPr>
        <w:tc>
          <w:tcPr>
            <w:tcW w:w="16319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46E585" w14:textId="77777777" w:rsidR="00C923D5" w:rsidRDefault="00C923D5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</w:tr>
      <w:tr w:rsidR="006B14C6" w14:paraId="451EF62E" w14:textId="3FE00C90" w:rsidTr="00B9570D">
        <w:trPr>
          <w:trHeight w:val="194"/>
        </w:trPr>
        <w:tc>
          <w:tcPr>
            <w:tcW w:w="16319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</w:tcPr>
          <w:p w14:paraId="25E58128" w14:textId="77777777" w:rsidR="006B14C6" w:rsidRDefault="006B14C6" w:rsidP="006B14C6">
            <w:pPr>
              <w:spacing w:line="194" w:lineRule="exact"/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</w:p>
          <w:p w14:paraId="4DCC8A4E" w14:textId="77777777" w:rsidR="006B14C6" w:rsidRPr="005B05FE" w:rsidRDefault="006B14C6" w:rsidP="006B14C6">
            <w:pPr>
              <w:spacing w:line="194" w:lineRule="exact"/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5B05FE">
              <w:rPr>
                <w:rFonts w:ascii="Arial" w:eastAsia="Arial" w:hAnsi="Arial" w:cs="Arial"/>
                <w:b/>
                <w:sz w:val="18"/>
                <w:szCs w:val="18"/>
              </w:rPr>
              <w:t>Specifični cilj 3 - Izboljšanje položaja kmetov v vrednostni verigi</w:t>
            </w:r>
          </w:p>
          <w:p w14:paraId="114EC3B6" w14:textId="3AE2B278" w:rsidR="006B14C6" w:rsidRPr="005B05FE" w:rsidRDefault="006B14C6" w:rsidP="006B14C6">
            <w:pPr>
              <w:spacing w:line="194" w:lineRule="exact"/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5B05FE">
              <w:rPr>
                <w:rFonts w:ascii="Arial" w:eastAsia="Arial" w:hAnsi="Arial" w:cs="Arial"/>
                <w:b/>
                <w:sz w:val="18"/>
                <w:szCs w:val="18"/>
              </w:rPr>
              <w:t>Nosilec SKG:</w:t>
            </w:r>
          </w:p>
        </w:tc>
      </w:tr>
      <w:tr w:rsidR="005E5C3B" w14:paraId="345BC34B" w14:textId="15B6D6F7" w:rsidTr="00B9570D">
        <w:trPr>
          <w:trHeight w:val="194"/>
        </w:trPr>
        <w:tc>
          <w:tcPr>
            <w:tcW w:w="15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</w:tcPr>
          <w:p w14:paraId="654683BB" w14:textId="77777777" w:rsidR="005E5C3B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3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vAlign w:val="bottom"/>
          </w:tcPr>
          <w:p w14:paraId="6EA41509" w14:textId="77777777" w:rsidR="005E5C3B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 xml:space="preserve">3.1 </w:t>
            </w:r>
            <w:r w:rsidRPr="00974098">
              <w:rPr>
                <w:rFonts w:ascii="Arial" w:eastAsia="Arial" w:hAnsi="Arial" w:cs="Arial"/>
                <w:sz w:val="18"/>
                <w:szCs w:val="18"/>
              </w:rPr>
              <w:t>Novo sodelovanje v shemah kakovosti</w:t>
            </w:r>
          </w:p>
          <w:p w14:paraId="5D387E57" w14:textId="27C7F17B" w:rsidR="00B9570D" w:rsidRPr="00974098" w:rsidRDefault="00B9570D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(nosilec SKG: )</w:t>
            </w:r>
          </w:p>
        </w:tc>
        <w:tc>
          <w:tcPr>
            <w:tcW w:w="12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</w:tcPr>
          <w:p w14:paraId="5B53AE8A" w14:textId="77777777" w:rsidR="005E5C3B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</w:tcPr>
          <w:p w14:paraId="01E87EF2" w14:textId="77777777" w:rsidR="005E5C3B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</w:tcPr>
          <w:p w14:paraId="0AEA3AFE" w14:textId="77777777" w:rsidR="005E5C3B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</w:tcPr>
          <w:p w14:paraId="0A01D815" w14:textId="77777777" w:rsidR="005E5C3B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</w:tcPr>
          <w:p w14:paraId="22617DE6" w14:textId="77777777" w:rsidR="005E5C3B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</w:tr>
      <w:tr w:rsidR="005E5C3B" w14:paraId="22683EE2" w14:textId="1127B4ED" w:rsidTr="00B9570D">
        <w:trPr>
          <w:trHeight w:val="194"/>
        </w:trPr>
        <w:tc>
          <w:tcPr>
            <w:tcW w:w="15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</w:tcPr>
          <w:p w14:paraId="5C6BE89D" w14:textId="77777777" w:rsidR="005E5C3B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3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vAlign w:val="bottom"/>
          </w:tcPr>
          <w:p w14:paraId="32C7B7DC" w14:textId="77777777" w:rsidR="005E5C3B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2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</w:tcPr>
          <w:p w14:paraId="32E5512F" w14:textId="77777777" w:rsidR="005E5C3B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</w:tcPr>
          <w:p w14:paraId="6496D43A" w14:textId="77777777" w:rsidR="005E5C3B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</w:tcPr>
          <w:p w14:paraId="4951A36A" w14:textId="77777777" w:rsidR="005E5C3B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</w:tcPr>
          <w:p w14:paraId="2B495B18" w14:textId="77777777" w:rsidR="005E5C3B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</w:tcPr>
          <w:p w14:paraId="3B54AFCE" w14:textId="77777777" w:rsidR="005E5C3B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</w:tr>
      <w:tr w:rsidR="005E5C3B" w14:paraId="013D22A4" w14:textId="3AE94528" w:rsidTr="00B9570D">
        <w:trPr>
          <w:trHeight w:val="194"/>
        </w:trPr>
        <w:tc>
          <w:tcPr>
            <w:tcW w:w="15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</w:tcPr>
          <w:p w14:paraId="5CFCB5DF" w14:textId="77777777" w:rsidR="005E5C3B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3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vAlign w:val="bottom"/>
          </w:tcPr>
          <w:p w14:paraId="3C87D539" w14:textId="77777777" w:rsidR="005E5C3B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 xml:space="preserve">3.2 </w:t>
            </w:r>
            <w:r w:rsidRPr="006372B5">
              <w:rPr>
                <w:rFonts w:ascii="Arial" w:eastAsia="Arial" w:hAnsi="Arial" w:cs="Arial"/>
                <w:sz w:val="18"/>
                <w:szCs w:val="18"/>
              </w:rPr>
              <w:t>Krepitev kratkih dobavnih verig in</w:t>
            </w:r>
            <w:r w:rsidR="006B14C6">
              <w:rPr>
                <w:rFonts w:ascii="Arial" w:eastAsia="Arial" w:hAnsi="Arial" w:cs="Arial"/>
                <w:sz w:val="18"/>
                <w:szCs w:val="18"/>
              </w:rPr>
              <w:t xml:space="preserve"> promocija lokalne hrane</w:t>
            </w:r>
          </w:p>
          <w:p w14:paraId="65DA1117" w14:textId="420BC7DE" w:rsidR="00B9570D" w:rsidRPr="006372B5" w:rsidRDefault="00B9570D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(nosilec SKG: )</w:t>
            </w:r>
          </w:p>
        </w:tc>
        <w:tc>
          <w:tcPr>
            <w:tcW w:w="12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</w:tcPr>
          <w:p w14:paraId="79CE7A77" w14:textId="77777777" w:rsidR="005E5C3B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</w:tcPr>
          <w:p w14:paraId="2A68B907" w14:textId="77777777" w:rsidR="005E5C3B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</w:tcPr>
          <w:p w14:paraId="2C91C71E" w14:textId="77777777" w:rsidR="005E5C3B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</w:tcPr>
          <w:p w14:paraId="663D3141" w14:textId="77777777" w:rsidR="005E5C3B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</w:tcPr>
          <w:p w14:paraId="220EE8C6" w14:textId="77777777" w:rsidR="005E5C3B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</w:tr>
      <w:tr w:rsidR="005E5C3B" w14:paraId="47FFF348" w14:textId="59B480D5" w:rsidTr="00B9570D">
        <w:trPr>
          <w:trHeight w:val="194"/>
        </w:trPr>
        <w:tc>
          <w:tcPr>
            <w:tcW w:w="15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</w:tcPr>
          <w:p w14:paraId="357334EC" w14:textId="77777777" w:rsidR="005E5C3B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3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vAlign w:val="bottom"/>
          </w:tcPr>
          <w:p w14:paraId="1FC2247E" w14:textId="77777777" w:rsidR="005E5C3B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2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</w:tcPr>
          <w:p w14:paraId="75FEB8AE" w14:textId="77777777" w:rsidR="005E5C3B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</w:tcPr>
          <w:p w14:paraId="219F2644" w14:textId="77777777" w:rsidR="005E5C3B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</w:tcPr>
          <w:p w14:paraId="1B8F6B91" w14:textId="77777777" w:rsidR="005E5C3B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</w:tcPr>
          <w:p w14:paraId="2C6E8B79" w14:textId="77777777" w:rsidR="005E5C3B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</w:tcPr>
          <w:p w14:paraId="7CBF534D" w14:textId="77777777" w:rsidR="005E5C3B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</w:tr>
      <w:tr w:rsidR="005E5C3B" w14:paraId="14282F51" w14:textId="52EBAEB4" w:rsidTr="00B9570D">
        <w:trPr>
          <w:trHeight w:val="194"/>
        </w:trPr>
        <w:tc>
          <w:tcPr>
            <w:tcW w:w="15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</w:tcPr>
          <w:p w14:paraId="3F89139F" w14:textId="77777777" w:rsidR="005E5C3B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3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vAlign w:val="bottom"/>
          </w:tcPr>
          <w:p w14:paraId="58FF7985" w14:textId="77777777" w:rsidR="005E5C3B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 xml:space="preserve">3.3 </w:t>
            </w:r>
            <w:r w:rsidRPr="006372B5">
              <w:rPr>
                <w:rFonts w:ascii="Arial" w:eastAsia="Arial" w:hAnsi="Arial" w:cs="Arial"/>
                <w:sz w:val="18"/>
                <w:szCs w:val="18"/>
              </w:rPr>
              <w:t xml:space="preserve">Vzpostavitev in razvoj </w:t>
            </w:r>
            <w:proofErr w:type="spellStart"/>
            <w:r w:rsidRPr="006372B5">
              <w:rPr>
                <w:rFonts w:ascii="Arial" w:eastAsia="Arial" w:hAnsi="Arial" w:cs="Arial"/>
                <w:sz w:val="18"/>
                <w:szCs w:val="18"/>
              </w:rPr>
              <w:t>ekoregije</w:t>
            </w:r>
            <w:proofErr w:type="spellEnd"/>
          </w:p>
          <w:p w14:paraId="08C289F7" w14:textId="5BE5D668" w:rsidR="00B9570D" w:rsidRPr="006372B5" w:rsidRDefault="00B9570D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(nosilec SKG: )</w:t>
            </w:r>
          </w:p>
        </w:tc>
        <w:tc>
          <w:tcPr>
            <w:tcW w:w="12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</w:tcPr>
          <w:p w14:paraId="2A337BFC" w14:textId="77777777" w:rsidR="005E5C3B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</w:tcPr>
          <w:p w14:paraId="1BEE0A75" w14:textId="77777777" w:rsidR="005E5C3B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</w:tcPr>
          <w:p w14:paraId="6DD31F37" w14:textId="77777777" w:rsidR="005E5C3B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</w:tcPr>
          <w:p w14:paraId="3F22036F" w14:textId="77777777" w:rsidR="005E5C3B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</w:tcPr>
          <w:p w14:paraId="369A0170" w14:textId="77777777" w:rsidR="005E5C3B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</w:tr>
      <w:tr w:rsidR="005E5C3B" w14:paraId="31087358" w14:textId="4D35FB8E" w:rsidTr="00B9570D">
        <w:trPr>
          <w:trHeight w:val="194"/>
        </w:trPr>
        <w:tc>
          <w:tcPr>
            <w:tcW w:w="15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</w:tcPr>
          <w:p w14:paraId="6E04537C" w14:textId="77777777" w:rsidR="005E5C3B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3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vAlign w:val="bottom"/>
          </w:tcPr>
          <w:p w14:paraId="3703AF96" w14:textId="13A692A1" w:rsidR="005E5C3B" w:rsidRPr="006372B5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2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</w:tcPr>
          <w:p w14:paraId="2373EAEE" w14:textId="77777777" w:rsidR="005E5C3B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</w:tcPr>
          <w:p w14:paraId="14572AED" w14:textId="77777777" w:rsidR="005E5C3B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</w:tcPr>
          <w:p w14:paraId="5288FB1D" w14:textId="77777777" w:rsidR="005E5C3B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</w:tcPr>
          <w:p w14:paraId="3F956A02" w14:textId="77777777" w:rsidR="005E5C3B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</w:tcPr>
          <w:p w14:paraId="2B005692" w14:textId="77777777" w:rsidR="005E5C3B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</w:tr>
      <w:tr w:rsidR="005E5C3B" w14:paraId="4D26B71C" w14:textId="4705ECAA" w:rsidTr="00B9570D">
        <w:trPr>
          <w:trHeight w:val="194"/>
        </w:trPr>
        <w:tc>
          <w:tcPr>
            <w:tcW w:w="15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</w:tcPr>
          <w:p w14:paraId="598931FE" w14:textId="77777777" w:rsidR="005E5C3B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3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vAlign w:val="bottom"/>
          </w:tcPr>
          <w:p w14:paraId="1B5F2D9F" w14:textId="77777777" w:rsidR="005E5C3B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 xml:space="preserve">3.4 </w:t>
            </w:r>
            <w:r w:rsidRPr="006372B5">
              <w:rPr>
                <w:rFonts w:ascii="Arial" w:eastAsia="Arial" w:hAnsi="Arial" w:cs="Arial"/>
                <w:sz w:val="18"/>
                <w:szCs w:val="18"/>
              </w:rPr>
              <w:t>Spodbujanje kolektivnih oblik sodelovanja v kmetijskem in gozdarskem sektorju</w:t>
            </w:r>
          </w:p>
          <w:p w14:paraId="7F4FBFCD" w14:textId="2D65FE6F" w:rsidR="00B9570D" w:rsidRPr="006372B5" w:rsidRDefault="00B9570D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(nosilec SKG: )</w:t>
            </w:r>
          </w:p>
        </w:tc>
        <w:tc>
          <w:tcPr>
            <w:tcW w:w="12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</w:tcPr>
          <w:p w14:paraId="317E1635" w14:textId="77777777" w:rsidR="005E5C3B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</w:tcPr>
          <w:p w14:paraId="4DACFDC7" w14:textId="77777777" w:rsidR="005E5C3B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</w:tcPr>
          <w:p w14:paraId="3309C162" w14:textId="77777777" w:rsidR="005E5C3B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</w:tcPr>
          <w:p w14:paraId="345631E4" w14:textId="77777777" w:rsidR="005E5C3B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</w:tcPr>
          <w:p w14:paraId="4955167D" w14:textId="77777777" w:rsidR="005E5C3B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</w:tr>
      <w:tr w:rsidR="006B14C6" w14:paraId="483FEB81" w14:textId="77777777" w:rsidTr="00B9570D">
        <w:trPr>
          <w:trHeight w:val="194"/>
        </w:trPr>
        <w:tc>
          <w:tcPr>
            <w:tcW w:w="16319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F9BD4CF" w14:textId="77777777" w:rsidR="006B14C6" w:rsidRPr="006B14C6" w:rsidRDefault="006B14C6" w:rsidP="00974098">
            <w:pPr>
              <w:spacing w:line="194" w:lineRule="exact"/>
              <w:rPr>
                <w:rFonts w:ascii="Arial" w:eastAsia="Arial" w:hAnsi="Arial" w:cs="Arial"/>
                <w:b/>
                <w:color w:val="FFFFFF" w:themeColor="background1"/>
                <w:sz w:val="18"/>
                <w:szCs w:val="18"/>
              </w:rPr>
            </w:pPr>
          </w:p>
        </w:tc>
      </w:tr>
      <w:tr w:rsidR="006B14C6" w14:paraId="143FEE31" w14:textId="604CA65B" w:rsidTr="00B9570D">
        <w:trPr>
          <w:trHeight w:val="194"/>
        </w:trPr>
        <w:tc>
          <w:tcPr>
            <w:tcW w:w="16319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3108FDB" w14:textId="77777777" w:rsidR="006B14C6" w:rsidRDefault="006B14C6" w:rsidP="00974098">
            <w:pPr>
              <w:spacing w:line="194" w:lineRule="exact"/>
              <w:rPr>
                <w:rFonts w:ascii="Arial" w:eastAsia="Arial" w:hAnsi="Arial" w:cs="Arial"/>
                <w:b/>
                <w:sz w:val="18"/>
                <w:szCs w:val="18"/>
              </w:rPr>
            </w:pPr>
          </w:p>
          <w:p w14:paraId="57255BC2" w14:textId="77777777" w:rsidR="006B14C6" w:rsidRDefault="006B14C6" w:rsidP="006B14C6">
            <w:pPr>
              <w:spacing w:line="194" w:lineRule="exact"/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</w:p>
          <w:p w14:paraId="0D6BC01E" w14:textId="77777777" w:rsidR="006B14C6" w:rsidRDefault="006B14C6" w:rsidP="006B14C6">
            <w:pPr>
              <w:spacing w:line="194" w:lineRule="exact"/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DB3789">
              <w:rPr>
                <w:rFonts w:ascii="Arial" w:eastAsia="Arial" w:hAnsi="Arial" w:cs="Arial"/>
                <w:b/>
                <w:sz w:val="18"/>
                <w:szCs w:val="18"/>
              </w:rPr>
              <w:t>Specifični cilj 4 -Prispevanje k blažitvi podnebnih sprememb in prilagajanju nanje ter k trajnostni energiji</w:t>
            </w:r>
          </w:p>
          <w:p w14:paraId="7796CEF1" w14:textId="79B60687" w:rsidR="006B14C6" w:rsidRPr="00DB3789" w:rsidRDefault="006B14C6" w:rsidP="006B14C6">
            <w:pPr>
              <w:spacing w:line="194" w:lineRule="exact"/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5B05FE">
              <w:rPr>
                <w:rFonts w:ascii="Arial" w:eastAsia="Arial" w:hAnsi="Arial" w:cs="Arial"/>
                <w:b/>
                <w:sz w:val="18"/>
                <w:szCs w:val="18"/>
              </w:rPr>
              <w:t>Nosilec SKG:</w:t>
            </w:r>
          </w:p>
        </w:tc>
      </w:tr>
      <w:tr w:rsidR="005E5C3B" w14:paraId="0EB06BB8" w14:textId="6F8DE43E" w:rsidTr="00B9570D">
        <w:trPr>
          <w:trHeight w:val="194"/>
        </w:trPr>
        <w:tc>
          <w:tcPr>
            <w:tcW w:w="1564" w:type="dxa"/>
            <w:tcBorders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59107049" w14:textId="77777777" w:rsidR="005E5C3B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3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</w:tcPr>
          <w:p w14:paraId="3CDEC1B7" w14:textId="77777777" w:rsidR="005E5C3B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 xml:space="preserve">4.1 </w:t>
            </w:r>
            <w:r w:rsidRPr="006372B5">
              <w:rPr>
                <w:rFonts w:ascii="Arial" w:eastAsia="Arial" w:hAnsi="Arial" w:cs="Arial"/>
                <w:sz w:val="18"/>
                <w:szCs w:val="18"/>
              </w:rPr>
              <w:t>Naložbe v gradnjo in vzdrževanje</w:t>
            </w:r>
            <w:r>
              <w:rPr>
                <w:rFonts w:ascii="Arial" w:eastAsia="Arial" w:hAnsi="Arial" w:cs="Arial"/>
                <w:sz w:val="18"/>
                <w:szCs w:val="18"/>
              </w:rPr>
              <w:t xml:space="preserve"> protipožarne infrastrukture</w:t>
            </w:r>
          </w:p>
          <w:p w14:paraId="66B07317" w14:textId="48BA57B5" w:rsidR="00B9570D" w:rsidRPr="006372B5" w:rsidRDefault="00B9570D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(nosilec SKG: )</w:t>
            </w:r>
          </w:p>
        </w:tc>
        <w:tc>
          <w:tcPr>
            <w:tcW w:w="12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A3C19A4" w14:textId="77777777" w:rsidR="005E5C3B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DB16FC5" w14:textId="77777777" w:rsidR="005E5C3B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A119663" w14:textId="77777777" w:rsidR="005E5C3B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5B77678" w14:textId="77777777" w:rsidR="005E5C3B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179FF8F" w14:textId="77777777" w:rsidR="005E5C3B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</w:tr>
      <w:tr w:rsidR="005E5C3B" w14:paraId="2B334524" w14:textId="304DCD1E" w:rsidTr="00B9570D">
        <w:trPr>
          <w:trHeight w:val="194"/>
        </w:trPr>
        <w:tc>
          <w:tcPr>
            <w:tcW w:w="1564" w:type="dxa"/>
            <w:tcBorders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CCC583D" w14:textId="77777777" w:rsidR="005E5C3B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3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</w:tcPr>
          <w:p w14:paraId="76620043" w14:textId="77777777" w:rsidR="005E5C3B" w:rsidRPr="006372B5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2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8B10C58" w14:textId="77777777" w:rsidR="005E5C3B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32754D1" w14:textId="77777777" w:rsidR="005E5C3B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EE07C94" w14:textId="77777777" w:rsidR="005E5C3B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CFC95D7" w14:textId="77777777" w:rsidR="005E5C3B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3C2CC45" w14:textId="77777777" w:rsidR="005E5C3B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</w:tr>
      <w:tr w:rsidR="005E5C3B" w14:paraId="759600DC" w14:textId="53233AC6" w:rsidTr="00B9570D">
        <w:trPr>
          <w:trHeight w:val="194"/>
        </w:trPr>
        <w:tc>
          <w:tcPr>
            <w:tcW w:w="1564" w:type="dxa"/>
            <w:tcBorders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79C397D" w14:textId="77777777" w:rsidR="005E5C3B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3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</w:tcPr>
          <w:p w14:paraId="2FC38682" w14:textId="77777777" w:rsidR="005E5C3B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 xml:space="preserve">4.2 </w:t>
            </w:r>
            <w:r w:rsidRPr="006372B5">
              <w:rPr>
                <w:rFonts w:ascii="Arial" w:eastAsia="Arial" w:hAnsi="Arial" w:cs="Arial"/>
                <w:sz w:val="18"/>
                <w:szCs w:val="18"/>
              </w:rPr>
              <w:t>Naložbe v prilagoditev na podnebne</w:t>
            </w:r>
            <w:r>
              <w:rPr>
                <w:rFonts w:ascii="Arial" w:eastAsia="Arial" w:hAnsi="Arial" w:cs="Arial"/>
                <w:sz w:val="18"/>
                <w:szCs w:val="18"/>
              </w:rPr>
              <w:t xml:space="preserve"> spremembe pri</w:t>
            </w:r>
            <w:r w:rsidR="006B14C6">
              <w:rPr>
                <w:rFonts w:ascii="Arial" w:eastAsia="Arial" w:hAnsi="Arial" w:cs="Arial"/>
                <w:sz w:val="18"/>
                <w:szCs w:val="18"/>
              </w:rPr>
              <w:t xml:space="preserve"> trajnih nasadih</w:t>
            </w:r>
          </w:p>
          <w:p w14:paraId="0F5614FA" w14:textId="7B0BF533" w:rsidR="00B9570D" w:rsidRPr="006372B5" w:rsidRDefault="00B9570D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(nosilec SKG: )</w:t>
            </w:r>
          </w:p>
        </w:tc>
        <w:tc>
          <w:tcPr>
            <w:tcW w:w="12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746F86DF" w14:textId="77777777" w:rsidR="005E5C3B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FD17C35" w14:textId="77777777" w:rsidR="005E5C3B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35F64E7" w14:textId="77777777" w:rsidR="005E5C3B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1A1E883" w14:textId="77777777" w:rsidR="005E5C3B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9929141" w14:textId="77777777" w:rsidR="005E5C3B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</w:tr>
      <w:tr w:rsidR="005E5C3B" w14:paraId="45B6716C" w14:textId="410BD8CF" w:rsidTr="00B9570D">
        <w:trPr>
          <w:trHeight w:val="194"/>
        </w:trPr>
        <w:tc>
          <w:tcPr>
            <w:tcW w:w="1564" w:type="dxa"/>
            <w:tcBorders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D7ABCE3" w14:textId="77777777" w:rsidR="005E5C3B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3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</w:tcPr>
          <w:p w14:paraId="08AD1FD1" w14:textId="77777777" w:rsidR="005E5C3B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2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74AA561C" w14:textId="77777777" w:rsidR="005E5C3B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B634A9C" w14:textId="77777777" w:rsidR="005E5C3B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7350D9D" w14:textId="77777777" w:rsidR="005E5C3B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6E9CE80" w14:textId="77777777" w:rsidR="005E5C3B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7E89486C" w14:textId="77777777" w:rsidR="005E5C3B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</w:tr>
      <w:tr w:rsidR="005E5C3B" w14:paraId="22B3484F" w14:textId="73AC6585" w:rsidTr="00B9570D">
        <w:trPr>
          <w:trHeight w:val="194"/>
        </w:trPr>
        <w:tc>
          <w:tcPr>
            <w:tcW w:w="1564" w:type="dxa"/>
            <w:tcBorders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2865298" w14:textId="77777777" w:rsidR="005E5C3B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3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</w:tcPr>
          <w:p w14:paraId="14CAACC7" w14:textId="77777777" w:rsidR="005E5C3B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 xml:space="preserve">4.3 </w:t>
            </w:r>
            <w:r w:rsidRPr="006372B5">
              <w:rPr>
                <w:rFonts w:ascii="Arial" w:eastAsia="Arial" w:hAnsi="Arial" w:cs="Arial"/>
                <w:sz w:val="18"/>
                <w:szCs w:val="18"/>
              </w:rPr>
              <w:t xml:space="preserve">Naložbe v sanacijo in obnovo </w:t>
            </w:r>
            <w:r w:rsidRPr="006372B5">
              <w:rPr>
                <w:rFonts w:ascii="Arial" w:eastAsia="Arial" w:hAnsi="Arial" w:cs="Arial"/>
                <w:sz w:val="18"/>
                <w:szCs w:val="18"/>
              </w:rPr>
              <w:lastRenderedPageBreak/>
              <w:t>gozdov po</w:t>
            </w:r>
            <w:r>
              <w:rPr>
                <w:rFonts w:ascii="Arial" w:eastAsia="Arial" w:hAnsi="Arial" w:cs="Arial"/>
                <w:sz w:val="18"/>
                <w:szCs w:val="18"/>
              </w:rPr>
              <w:t xml:space="preserve"> naravnih nesrečah in neugodnih vremenskih in neugodnih vremenskih razmerah</w:t>
            </w:r>
          </w:p>
          <w:p w14:paraId="761B3A34" w14:textId="3E52FC86" w:rsidR="00B9570D" w:rsidRPr="006372B5" w:rsidRDefault="00B9570D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(nosilec SKG: )</w:t>
            </w:r>
          </w:p>
        </w:tc>
        <w:tc>
          <w:tcPr>
            <w:tcW w:w="12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D94DB71" w14:textId="77777777" w:rsidR="005E5C3B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A7CF648" w14:textId="77777777" w:rsidR="005E5C3B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5D3E1CE" w14:textId="77777777" w:rsidR="005E5C3B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2846D91" w14:textId="77777777" w:rsidR="005E5C3B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7BF9D1F" w14:textId="77777777" w:rsidR="005E5C3B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</w:tr>
      <w:tr w:rsidR="005E5C3B" w14:paraId="720FF8F5" w14:textId="4CFB8733" w:rsidTr="00B9570D">
        <w:trPr>
          <w:trHeight w:val="194"/>
        </w:trPr>
        <w:tc>
          <w:tcPr>
            <w:tcW w:w="1564" w:type="dxa"/>
            <w:tcBorders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4022007" w14:textId="77777777" w:rsidR="005E5C3B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3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</w:tcPr>
          <w:p w14:paraId="509382DC" w14:textId="45192F21" w:rsidR="005E5C3B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2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610155A" w14:textId="77777777" w:rsidR="005E5C3B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772B4D8" w14:textId="77777777" w:rsidR="005E5C3B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4085F98" w14:textId="77777777" w:rsidR="005E5C3B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577C809" w14:textId="77777777" w:rsidR="005E5C3B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87EA0AB" w14:textId="77777777" w:rsidR="005E5C3B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</w:tr>
      <w:tr w:rsidR="005E5C3B" w14:paraId="36AB5DF1" w14:textId="5CE6A499" w:rsidTr="00B9570D">
        <w:trPr>
          <w:trHeight w:val="194"/>
        </w:trPr>
        <w:tc>
          <w:tcPr>
            <w:tcW w:w="1564" w:type="dxa"/>
            <w:tcBorders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2B2DB17" w14:textId="77777777" w:rsidR="005E5C3B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3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</w:tcPr>
          <w:p w14:paraId="10AE7D4B" w14:textId="77777777" w:rsidR="005E5C3B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 xml:space="preserve">4.4 </w:t>
            </w:r>
            <w:r w:rsidRPr="006372B5">
              <w:rPr>
                <w:rFonts w:ascii="Arial" w:eastAsia="Arial" w:hAnsi="Arial" w:cs="Arial"/>
                <w:sz w:val="18"/>
                <w:szCs w:val="18"/>
              </w:rPr>
              <w:t>Naložbe v učinkovito rabo dušikovih gnojil</w:t>
            </w:r>
          </w:p>
          <w:p w14:paraId="128BD7E7" w14:textId="11096D35" w:rsidR="00B9570D" w:rsidRPr="006372B5" w:rsidRDefault="00B9570D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(nosilec SKG: )</w:t>
            </w:r>
          </w:p>
        </w:tc>
        <w:tc>
          <w:tcPr>
            <w:tcW w:w="12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9E66487" w14:textId="77777777" w:rsidR="005E5C3B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E90DC05" w14:textId="77777777" w:rsidR="005E5C3B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87FBD70" w14:textId="77777777" w:rsidR="005E5C3B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E87DB70" w14:textId="77777777" w:rsidR="005E5C3B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74571AD" w14:textId="77777777" w:rsidR="005E5C3B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</w:tr>
      <w:tr w:rsidR="005E5C3B" w14:paraId="3C5BDDF7" w14:textId="5E26C97F" w:rsidTr="00B9570D">
        <w:trPr>
          <w:trHeight w:val="194"/>
        </w:trPr>
        <w:tc>
          <w:tcPr>
            <w:tcW w:w="1564" w:type="dxa"/>
            <w:tcBorders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54E5C49" w14:textId="77777777" w:rsidR="005E5C3B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3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</w:tcPr>
          <w:p w14:paraId="7A371A68" w14:textId="77777777" w:rsidR="005E5C3B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2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EFD0955" w14:textId="77777777" w:rsidR="005E5C3B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771570CF" w14:textId="77777777" w:rsidR="005E5C3B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5413C1C6" w14:textId="77777777" w:rsidR="005E5C3B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2AD17DA" w14:textId="77777777" w:rsidR="005E5C3B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10CEA33" w14:textId="77777777" w:rsidR="005E5C3B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</w:tr>
      <w:tr w:rsidR="005E5C3B" w14:paraId="3ED31549" w14:textId="378170EF" w:rsidTr="00B9570D">
        <w:trPr>
          <w:trHeight w:val="194"/>
        </w:trPr>
        <w:tc>
          <w:tcPr>
            <w:tcW w:w="1564" w:type="dxa"/>
            <w:tcBorders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7DB3510F" w14:textId="77777777" w:rsidR="005E5C3B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3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</w:tcPr>
          <w:p w14:paraId="31AF3E41" w14:textId="77777777" w:rsidR="005E5C3B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 xml:space="preserve">4.5 </w:t>
            </w:r>
            <w:r w:rsidRPr="006372B5">
              <w:rPr>
                <w:rFonts w:ascii="Arial" w:eastAsia="Arial" w:hAnsi="Arial" w:cs="Arial"/>
                <w:sz w:val="18"/>
                <w:szCs w:val="18"/>
              </w:rPr>
              <w:t>Naložbe v učinkovito rabo energije in</w:t>
            </w:r>
            <w:r>
              <w:rPr>
                <w:rFonts w:ascii="Arial" w:eastAsia="Arial" w:hAnsi="Arial" w:cs="Arial"/>
                <w:sz w:val="18"/>
                <w:szCs w:val="18"/>
              </w:rPr>
              <w:t xml:space="preserve"> obnovljive vire energije v kmetijstvu</w:t>
            </w:r>
          </w:p>
          <w:p w14:paraId="6339AC46" w14:textId="2AF41FB4" w:rsidR="00B9570D" w:rsidRPr="006372B5" w:rsidRDefault="00B9570D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(nosilec SKG: )</w:t>
            </w:r>
          </w:p>
        </w:tc>
        <w:tc>
          <w:tcPr>
            <w:tcW w:w="12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692F523" w14:textId="77777777" w:rsidR="005E5C3B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36BE40C" w14:textId="77777777" w:rsidR="005E5C3B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0B9387B" w14:textId="77777777" w:rsidR="005E5C3B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3948BDC" w14:textId="77777777" w:rsidR="005E5C3B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7BD64275" w14:textId="77777777" w:rsidR="005E5C3B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</w:tr>
      <w:tr w:rsidR="005E5C3B" w14:paraId="0728448C" w14:textId="65C08733" w:rsidTr="00B9570D">
        <w:trPr>
          <w:trHeight w:val="194"/>
        </w:trPr>
        <w:tc>
          <w:tcPr>
            <w:tcW w:w="1564" w:type="dxa"/>
            <w:tcBorders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51336B38" w14:textId="77777777" w:rsidR="005E5C3B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3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</w:tcPr>
          <w:p w14:paraId="3CA51CA9" w14:textId="77777777" w:rsidR="005E5C3B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2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54946A7" w14:textId="77777777" w:rsidR="005E5C3B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5626E764" w14:textId="77777777" w:rsidR="005E5C3B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1F8C619" w14:textId="77777777" w:rsidR="005E5C3B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5C565DFC" w14:textId="77777777" w:rsidR="005E5C3B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60FA3BE" w14:textId="77777777" w:rsidR="005E5C3B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</w:tr>
      <w:tr w:rsidR="005E5C3B" w14:paraId="588F58CC" w14:textId="41097F4C" w:rsidTr="00B9570D">
        <w:trPr>
          <w:trHeight w:val="194"/>
        </w:trPr>
        <w:tc>
          <w:tcPr>
            <w:tcW w:w="1564" w:type="dxa"/>
            <w:tcBorders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8D9277D" w14:textId="77777777" w:rsidR="005E5C3B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3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</w:tcPr>
          <w:p w14:paraId="50E0473F" w14:textId="77777777" w:rsidR="005E5C3B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 xml:space="preserve">4.6 </w:t>
            </w:r>
            <w:r w:rsidRPr="006372B5">
              <w:rPr>
                <w:rFonts w:ascii="Arial" w:eastAsia="Arial" w:hAnsi="Arial" w:cs="Arial"/>
                <w:sz w:val="18"/>
                <w:szCs w:val="18"/>
              </w:rPr>
              <w:t>Obnova potenciala kmetijske proizvodnje,</w:t>
            </w:r>
            <w:r>
              <w:rPr>
                <w:rFonts w:ascii="Arial" w:eastAsia="Arial" w:hAnsi="Arial" w:cs="Arial"/>
                <w:sz w:val="18"/>
                <w:szCs w:val="18"/>
              </w:rPr>
              <w:t xml:space="preserve"> prizadetega zaradi naravnih nesreč ali katastrofičnih dogodkih</w:t>
            </w:r>
          </w:p>
          <w:p w14:paraId="0DCCA92D" w14:textId="471A18F3" w:rsidR="00B9570D" w:rsidRPr="006372B5" w:rsidRDefault="00B9570D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(nosilec SKG: )</w:t>
            </w:r>
          </w:p>
        </w:tc>
        <w:tc>
          <w:tcPr>
            <w:tcW w:w="12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7F82D0C0" w14:textId="77777777" w:rsidR="005E5C3B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D4971F0" w14:textId="77777777" w:rsidR="005E5C3B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03BAE9F" w14:textId="77777777" w:rsidR="005E5C3B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960C64E" w14:textId="77777777" w:rsidR="005E5C3B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4656732" w14:textId="77777777" w:rsidR="005E5C3B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</w:tr>
      <w:tr w:rsidR="005E5C3B" w14:paraId="497AECE7" w14:textId="6134A1CF" w:rsidTr="00B9570D">
        <w:trPr>
          <w:trHeight w:val="194"/>
        </w:trPr>
        <w:tc>
          <w:tcPr>
            <w:tcW w:w="1564" w:type="dxa"/>
            <w:tcBorders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5D0B17A" w14:textId="77777777" w:rsidR="005E5C3B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3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</w:tcPr>
          <w:p w14:paraId="72355ED2" w14:textId="77777777" w:rsidR="005E5C3B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2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483A5C3" w14:textId="77777777" w:rsidR="005E5C3B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5B88192D" w14:textId="77777777" w:rsidR="005E5C3B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5C0B7EDF" w14:textId="77777777" w:rsidR="005E5C3B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EC03DBF" w14:textId="77777777" w:rsidR="005E5C3B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B306854" w14:textId="77777777" w:rsidR="005E5C3B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</w:tr>
      <w:tr w:rsidR="005E5C3B" w14:paraId="73027BC1" w14:textId="4B1F2818" w:rsidTr="00B9570D">
        <w:trPr>
          <w:trHeight w:val="194"/>
        </w:trPr>
        <w:tc>
          <w:tcPr>
            <w:tcW w:w="1564" w:type="dxa"/>
            <w:tcBorders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4A13342" w14:textId="77777777" w:rsidR="005E5C3B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3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</w:tcPr>
          <w:p w14:paraId="4F3BECAE" w14:textId="77777777" w:rsidR="005E5C3B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4.7 Izgradnja namakalnih sistemov</w:t>
            </w:r>
          </w:p>
          <w:p w14:paraId="37380CC5" w14:textId="48F3B736" w:rsidR="00B9570D" w:rsidRDefault="00B9570D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(nosilec SKG: )</w:t>
            </w:r>
          </w:p>
        </w:tc>
        <w:tc>
          <w:tcPr>
            <w:tcW w:w="12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7C4EB854" w14:textId="77777777" w:rsidR="005E5C3B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5DC1862E" w14:textId="77777777" w:rsidR="005E5C3B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DBE0C3F" w14:textId="77777777" w:rsidR="005E5C3B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564925E1" w14:textId="77777777" w:rsidR="005E5C3B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55208CC" w14:textId="77777777" w:rsidR="005E5C3B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</w:tr>
      <w:tr w:rsidR="005E5C3B" w14:paraId="7E1A8DCB" w14:textId="3728390D" w:rsidTr="00B9570D">
        <w:trPr>
          <w:trHeight w:val="194"/>
        </w:trPr>
        <w:tc>
          <w:tcPr>
            <w:tcW w:w="1564" w:type="dxa"/>
            <w:tcBorders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570962F" w14:textId="77777777" w:rsidR="005E5C3B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3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</w:tcPr>
          <w:p w14:paraId="6B3E440A" w14:textId="77777777" w:rsidR="005E5C3B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2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EC531F6" w14:textId="77777777" w:rsidR="005E5C3B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577EC217" w14:textId="77777777" w:rsidR="005E5C3B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5B8DDF0E" w14:textId="77777777" w:rsidR="005E5C3B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E728386" w14:textId="77777777" w:rsidR="005E5C3B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D217161" w14:textId="77777777" w:rsidR="005E5C3B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</w:tr>
      <w:tr w:rsidR="005E5C3B" w14:paraId="269CF141" w14:textId="27075EEC" w:rsidTr="00B9570D">
        <w:trPr>
          <w:trHeight w:val="194"/>
        </w:trPr>
        <w:tc>
          <w:tcPr>
            <w:tcW w:w="1564" w:type="dxa"/>
            <w:tcBorders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AFFC3EF" w14:textId="77777777" w:rsidR="005E5C3B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3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</w:tcPr>
          <w:p w14:paraId="48C870F4" w14:textId="77777777" w:rsidR="005E5C3B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 xml:space="preserve">4.8 </w:t>
            </w:r>
            <w:r w:rsidRPr="006372B5">
              <w:rPr>
                <w:rFonts w:ascii="Arial" w:eastAsia="Arial" w:hAnsi="Arial" w:cs="Arial"/>
                <w:sz w:val="18"/>
                <w:szCs w:val="18"/>
              </w:rPr>
              <w:t>Tehnološke posodobitve namakalnih</w:t>
            </w:r>
            <w:r>
              <w:rPr>
                <w:rFonts w:ascii="Arial" w:eastAsia="Arial" w:hAnsi="Arial" w:cs="Arial"/>
                <w:sz w:val="18"/>
                <w:szCs w:val="18"/>
              </w:rPr>
              <w:t xml:space="preserve"> sistemov</w:t>
            </w:r>
          </w:p>
          <w:p w14:paraId="110C5CBA" w14:textId="4CA20E6A" w:rsidR="00B9570D" w:rsidRPr="006372B5" w:rsidRDefault="00B9570D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(nosilec SKG: )</w:t>
            </w:r>
          </w:p>
        </w:tc>
        <w:tc>
          <w:tcPr>
            <w:tcW w:w="12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24E0830" w14:textId="77777777" w:rsidR="005E5C3B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310866D" w14:textId="77777777" w:rsidR="005E5C3B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AF2BB5B" w14:textId="77777777" w:rsidR="005E5C3B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B2778AD" w14:textId="77777777" w:rsidR="005E5C3B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0D13E8D" w14:textId="77777777" w:rsidR="005E5C3B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</w:tr>
      <w:tr w:rsidR="005E5C3B" w14:paraId="542D7D46" w14:textId="5659979D" w:rsidTr="00B9570D">
        <w:trPr>
          <w:trHeight w:val="194"/>
        </w:trPr>
        <w:tc>
          <w:tcPr>
            <w:tcW w:w="1564" w:type="dxa"/>
            <w:tcBorders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2A9450A" w14:textId="77777777" w:rsidR="005E5C3B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3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</w:tcPr>
          <w:p w14:paraId="52CA55A4" w14:textId="77777777" w:rsidR="005E5C3B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2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7445995" w14:textId="77777777" w:rsidR="005E5C3B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2B1775C" w14:textId="77777777" w:rsidR="005E5C3B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F5C5BF5" w14:textId="77777777" w:rsidR="005E5C3B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605A551" w14:textId="77777777" w:rsidR="005E5C3B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61A4D8F" w14:textId="77777777" w:rsidR="005E5C3B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</w:tr>
      <w:tr w:rsidR="005E5C3B" w14:paraId="3696AACC" w14:textId="7A1E3386" w:rsidTr="00B9570D">
        <w:trPr>
          <w:trHeight w:val="194"/>
        </w:trPr>
        <w:tc>
          <w:tcPr>
            <w:tcW w:w="1564" w:type="dxa"/>
            <w:tcBorders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2A996EF" w14:textId="77777777" w:rsidR="005E5C3B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3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</w:tcPr>
          <w:p w14:paraId="000FE72E" w14:textId="77777777" w:rsidR="005E5C3B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 xml:space="preserve">4.9 </w:t>
            </w:r>
            <w:r w:rsidRPr="006372B5">
              <w:rPr>
                <w:rFonts w:ascii="Arial" w:eastAsia="Arial" w:hAnsi="Arial" w:cs="Arial"/>
                <w:sz w:val="18"/>
                <w:szCs w:val="18"/>
              </w:rPr>
              <w:t>Naložbe za zagotovitev ustrezne</w:t>
            </w:r>
            <w:r>
              <w:rPr>
                <w:rFonts w:ascii="Arial" w:eastAsia="Arial" w:hAnsi="Arial" w:cs="Arial"/>
                <w:sz w:val="18"/>
                <w:szCs w:val="18"/>
              </w:rPr>
              <w:t xml:space="preserve"> tehnološke infrastrukture laboratorijev in ustrezne tehnološke opremljenosti za namen monitoringa ter zagotavljanja ustreznega nabora analitičnih metod ter krepitev sistema napovedovanja prognostičnih obvestil</w:t>
            </w:r>
          </w:p>
          <w:p w14:paraId="3F0FF4F7" w14:textId="7D248E0C" w:rsidR="00B9570D" w:rsidRPr="006372B5" w:rsidRDefault="00B9570D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(nosilec SKG: )</w:t>
            </w:r>
          </w:p>
        </w:tc>
        <w:tc>
          <w:tcPr>
            <w:tcW w:w="12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2356CAA" w14:textId="77777777" w:rsidR="005E5C3B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3472097" w14:textId="77777777" w:rsidR="005E5C3B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B01B5FD" w14:textId="77777777" w:rsidR="005E5C3B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B205F8B" w14:textId="77777777" w:rsidR="005E5C3B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73AB8DF1" w14:textId="77777777" w:rsidR="005E5C3B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</w:tr>
      <w:tr w:rsidR="00C923D5" w14:paraId="41BB567E" w14:textId="177156E8" w:rsidTr="001E48B6">
        <w:trPr>
          <w:trHeight w:val="194"/>
        </w:trPr>
        <w:tc>
          <w:tcPr>
            <w:tcW w:w="16319" w:type="dxa"/>
            <w:gridSpan w:val="7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DD63E6" w14:textId="77777777" w:rsidR="00C923D5" w:rsidRDefault="00C923D5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  <w:p w14:paraId="721FBB99" w14:textId="77777777" w:rsidR="009E6AAE" w:rsidRDefault="009E6AAE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</w:tr>
      <w:tr w:rsidR="00B9570D" w14:paraId="0BB058F2" w14:textId="466CDB10" w:rsidTr="00B9570D">
        <w:trPr>
          <w:trHeight w:val="194"/>
        </w:trPr>
        <w:tc>
          <w:tcPr>
            <w:tcW w:w="16319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</w:tcPr>
          <w:p w14:paraId="0C9EB64C" w14:textId="77777777" w:rsidR="00B9570D" w:rsidRDefault="00B9570D" w:rsidP="00B9570D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</w:p>
          <w:p w14:paraId="5EC404F9" w14:textId="77777777" w:rsidR="00B9570D" w:rsidRPr="00B8639B" w:rsidRDefault="00B9570D" w:rsidP="00B9570D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B8639B">
              <w:rPr>
                <w:rFonts w:ascii="Arial" w:eastAsia="Arial" w:hAnsi="Arial" w:cs="Arial"/>
                <w:b/>
                <w:sz w:val="18"/>
                <w:szCs w:val="18"/>
              </w:rPr>
              <w:t>Specifični cilj 5 –spodbujanje</w:t>
            </w:r>
            <w:r w:rsidRPr="00B8639B">
              <w:rPr>
                <w:b/>
                <w:sz w:val="16"/>
                <w:szCs w:val="16"/>
              </w:rPr>
              <w:t xml:space="preserve"> </w:t>
            </w:r>
            <w:r w:rsidRPr="00B8639B">
              <w:rPr>
                <w:rFonts w:ascii="Arial" w:eastAsia="Arial" w:hAnsi="Arial" w:cs="Arial"/>
                <w:b/>
                <w:sz w:val="18"/>
                <w:szCs w:val="18"/>
              </w:rPr>
              <w:t>trajnostnega razvoja in učinkovitega gospodarjenja z naravnimi viri, kot so voda, tla in zrak</w:t>
            </w:r>
          </w:p>
          <w:p w14:paraId="591CBFAA" w14:textId="20FFB3BA" w:rsidR="00B9570D" w:rsidRPr="00B8639B" w:rsidRDefault="00B9570D" w:rsidP="00B9570D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B8639B">
              <w:rPr>
                <w:rFonts w:ascii="Arial" w:eastAsia="Arial" w:hAnsi="Arial" w:cs="Arial"/>
                <w:b/>
                <w:sz w:val="18"/>
                <w:szCs w:val="18"/>
              </w:rPr>
              <w:t>Nosilec SKG:</w:t>
            </w:r>
          </w:p>
        </w:tc>
      </w:tr>
      <w:tr w:rsidR="005E5C3B" w14:paraId="6CFCE540" w14:textId="3EF1C835" w:rsidTr="00B9570D">
        <w:trPr>
          <w:trHeight w:val="194"/>
        </w:trPr>
        <w:tc>
          <w:tcPr>
            <w:tcW w:w="15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</w:tcPr>
          <w:p w14:paraId="6A24AFA7" w14:textId="77777777" w:rsidR="005E5C3B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3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vAlign w:val="bottom"/>
          </w:tcPr>
          <w:p w14:paraId="7E6A675B" w14:textId="77777777" w:rsidR="005E5C3B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 xml:space="preserve">5.1 </w:t>
            </w:r>
            <w:r w:rsidRPr="006372B5">
              <w:rPr>
                <w:rFonts w:ascii="Arial" w:eastAsia="Arial" w:hAnsi="Arial" w:cs="Arial"/>
                <w:sz w:val="18"/>
                <w:szCs w:val="18"/>
              </w:rPr>
              <w:t>Ekološko kmetovanje</w:t>
            </w:r>
          </w:p>
          <w:p w14:paraId="1C7389EA" w14:textId="530C056B" w:rsidR="00B9570D" w:rsidRPr="006372B5" w:rsidRDefault="00B9570D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(nosilec SKG: )</w:t>
            </w:r>
          </w:p>
        </w:tc>
        <w:tc>
          <w:tcPr>
            <w:tcW w:w="12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</w:tcPr>
          <w:p w14:paraId="177E8D3C" w14:textId="77777777" w:rsidR="005E5C3B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</w:tcPr>
          <w:p w14:paraId="2561C7A6" w14:textId="77777777" w:rsidR="005E5C3B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</w:tcPr>
          <w:p w14:paraId="6A3815D0" w14:textId="77777777" w:rsidR="005E5C3B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</w:tcPr>
          <w:p w14:paraId="4B4C3D97" w14:textId="77777777" w:rsidR="005E5C3B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</w:tcPr>
          <w:p w14:paraId="5C9A5EDC" w14:textId="77777777" w:rsidR="005E5C3B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</w:tr>
      <w:tr w:rsidR="005E5C3B" w14:paraId="6B775F46" w14:textId="2936144F" w:rsidTr="00B9570D">
        <w:trPr>
          <w:trHeight w:val="194"/>
        </w:trPr>
        <w:tc>
          <w:tcPr>
            <w:tcW w:w="15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</w:tcPr>
          <w:p w14:paraId="732174E2" w14:textId="77777777" w:rsidR="005E5C3B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3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vAlign w:val="bottom"/>
          </w:tcPr>
          <w:p w14:paraId="658DF7BD" w14:textId="77777777" w:rsidR="005E5C3B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2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</w:tcPr>
          <w:p w14:paraId="1265EE65" w14:textId="77777777" w:rsidR="005E5C3B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</w:tcPr>
          <w:p w14:paraId="11A64A0D" w14:textId="77777777" w:rsidR="005E5C3B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</w:tcPr>
          <w:p w14:paraId="00F90EB1" w14:textId="77777777" w:rsidR="005E5C3B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</w:tcPr>
          <w:p w14:paraId="247C2750" w14:textId="77777777" w:rsidR="005E5C3B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</w:tcPr>
          <w:p w14:paraId="1AB5F43E" w14:textId="77777777" w:rsidR="005E5C3B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</w:tr>
      <w:tr w:rsidR="005E5C3B" w14:paraId="48E8F357" w14:textId="5167A452" w:rsidTr="00B9570D">
        <w:trPr>
          <w:trHeight w:val="194"/>
        </w:trPr>
        <w:tc>
          <w:tcPr>
            <w:tcW w:w="15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</w:tcPr>
          <w:p w14:paraId="00BE343C" w14:textId="77777777" w:rsidR="005E5C3B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3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vAlign w:val="bottom"/>
          </w:tcPr>
          <w:p w14:paraId="0F38C15A" w14:textId="77777777" w:rsidR="005E5C3B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 xml:space="preserve">5.2 </w:t>
            </w:r>
            <w:r w:rsidRPr="006372B5">
              <w:rPr>
                <w:rFonts w:ascii="Arial" w:eastAsia="Arial" w:hAnsi="Arial" w:cs="Arial"/>
                <w:sz w:val="18"/>
                <w:szCs w:val="18"/>
              </w:rPr>
              <w:t>Naložbe v nakup kmetijske mehanizacije</w:t>
            </w:r>
            <w:r>
              <w:rPr>
                <w:rFonts w:ascii="Arial" w:eastAsia="Arial" w:hAnsi="Arial" w:cs="Arial"/>
                <w:sz w:val="18"/>
                <w:szCs w:val="18"/>
              </w:rPr>
              <w:t xml:space="preserve"> za optimalno uporabo hranil in trajnostno rabo FFS</w:t>
            </w:r>
          </w:p>
          <w:p w14:paraId="1BE69A12" w14:textId="0F5E4741" w:rsidR="00B9570D" w:rsidRPr="006372B5" w:rsidRDefault="00B9570D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(nosilec SKG: )</w:t>
            </w:r>
          </w:p>
        </w:tc>
        <w:tc>
          <w:tcPr>
            <w:tcW w:w="12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</w:tcPr>
          <w:p w14:paraId="78B167D3" w14:textId="77777777" w:rsidR="005E5C3B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</w:tcPr>
          <w:p w14:paraId="73569186" w14:textId="77777777" w:rsidR="005E5C3B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</w:tcPr>
          <w:p w14:paraId="5CD6F897" w14:textId="77777777" w:rsidR="005E5C3B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</w:tcPr>
          <w:p w14:paraId="09C8F1E5" w14:textId="77777777" w:rsidR="005E5C3B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</w:tcPr>
          <w:p w14:paraId="1017C7AA" w14:textId="77777777" w:rsidR="005E5C3B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</w:tr>
      <w:tr w:rsidR="005E5C3B" w14:paraId="5947A28B" w14:textId="7B53917B" w:rsidTr="00B9570D">
        <w:trPr>
          <w:trHeight w:val="194"/>
        </w:trPr>
        <w:tc>
          <w:tcPr>
            <w:tcW w:w="15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</w:tcPr>
          <w:p w14:paraId="7299844A" w14:textId="77777777" w:rsidR="005E5C3B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3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vAlign w:val="bottom"/>
          </w:tcPr>
          <w:p w14:paraId="06750073" w14:textId="5375F540" w:rsidR="005E5C3B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2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</w:tcPr>
          <w:p w14:paraId="519EEF1A" w14:textId="77777777" w:rsidR="005E5C3B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</w:tcPr>
          <w:p w14:paraId="0316708C" w14:textId="77777777" w:rsidR="005E5C3B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</w:tcPr>
          <w:p w14:paraId="5E4979DA" w14:textId="77777777" w:rsidR="005E5C3B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</w:tcPr>
          <w:p w14:paraId="4FC6E4CC" w14:textId="77777777" w:rsidR="005E5C3B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</w:tcPr>
          <w:p w14:paraId="50011BE3" w14:textId="77777777" w:rsidR="005E5C3B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</w:tr>
      <w:tr w:rsidR="005E5C3B" w14:paraId="62B8BD16" w14:textId="5597A536" w:rsidTr="00B9570D">
        <w:trPr>
          <w:trHeight w:val="194"/>
        </w:trPr>
        <w:tc>
          <w:tcPr>
            <w:tcW w:w="15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</w:tcPr>
          <w:p w14:paraId="225DE342" w14:textId="77777777" w:rsidR="005E5C3B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3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vAlign w:val="bottom"/>
          </w:tcPr>
          <w:p w14:paraId="2EE04CE0" w14:textId="77777777" w:rsidR="005E5C3B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 xml:space="preserve">5.3 </w:t>
            </w:r>
            <w:r w:rsidRPr="006372B5">
              <w:rPr>
                <w:rFonts w:ascii="Arial" w:eastAsia="Arial" w:hAnsi="Arial" w:cs="Arial"/>
                <w:sz w:val="18"/>
                <w:szCs w:val="18"/>
              </w:rPr>
              <w:t>Kmetijsko-okoljska-podnebna plačila</w:t>
            </w:r>
          </w:p>
          <w:p w14:paraId="06E4223D" w14:textId="6DF1F30E" w:rsidR="00B9570D" w:rsidRPr="006372B5" w:rsidRDefault="00B9570D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(nosilec SKG: )</w:t>
            </w:r>
          </w:p>
        </w:tc>
        <w:tc>
          <w:tcPr>
            <w:tcW w:w="12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</w:tcPr>
          <w:p w14:paraId="790227AB" w14:textId="77777777" w:rsidR="005E5C3B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</w:tcPr>
          <w:p w14:paraId="6F06CADE" w14:textId="77777777" w:rsidR="005E5C3B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</w:tcPr>
          <w:p w14:paraId="491B3FC9" w14:textId="77777777" w:rsidR="005E5C3B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</w:tcPr>
          <w:p w14:paraId="03A08492" w14:textId="77777777" w:rsidR="005E5C3B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</w:tcPr>
          <w:p w14:paraId="35A9E8FA" w14:textId="77777777" w:rsidR="005E5C3B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</w:tr>
      <w:tr w:rsidR="005E5C3B" w14:paraId="7D9B2B95" w14:textId="525B88EC" w:rsidTr="00B9570D">
        <w:trPr>
          <w:trHeight w:val="194"/>
        </w:trPr>
        <w:tc>
          <w:tcPr>
            <w:tcW w:w="15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</w:tcPr>
          <w:p w14:paraId="0687A704" w14:textId="77777777" w:rsidR="005E5C3B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3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vAlign w:val="bottom"/>
          </w:tcPr>
          <w:p w14:paraId="1D1EF5FC" w14:textId="77777777" w:rsidR="005E5C3B" w:rsidRPr="00D260F5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2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</w:tcPr>
          <w:p w14:paraId="47CF7A7F" w14:textId="77777777" w:rsidR="005E5C3B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</w:tcPr>
          <w:p w14:paraId="3B910D4A" w14:textId="77777777" w:rsidR="005E5C3B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</w:tcPr>
          <w:p w14:paraId="6186C150" w14:textId="77777777" w:rsidR="005E5C3B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</w:tcPr>
          <w:p w14:paraId="6F913CB5" w14:textId="77777777" w:rsidR="005E5C3B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</w:tcPr>
          <w:p w14:paraId="1CA0B83A" w14:textId="77777777" w:rsidR="005E5C3B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</w:tr>
      <w:tr w:rsidR="005E5C3B" w14:paraId="1B09AE13" w14:textId="5CC85186" w:rsidTr="00B9570D">
        <w:trPr>
          <w:trHeight w:val="194"/>
        </w:trPr>
        <w:tc>
          <w:tcPr>
            <w:tcW w:w="15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</w:tcPr>
          <w:p w14:paraId="62C8CAF5" w14:textId="77777777" w:rsidR="005E5C3B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3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vAlign w:val="bottom"/>
          </w:tcPr>
          <w:p w14:paraId="76065D70" w14:textId="77777777" w:rsidR="005E5C3B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 xml:space="preserve">5.4 </w:t>
            </w:r>
            <w:r w:rsidRPr="00D260F5">
              <w:rPr>
                <w:rFonts w:ascii="Arial" w:eastAsia="Arial" w:hAnsi="Arial" w:cs="Arial"/>
                <w:sz w:val="18"/>
                <w:szCs w:val="18"/>
              </w:rPr>
              <w:t>Urejanje hudourniških območij</w:t>
            </w:r>
          </w:p>
          <w:p w14:paraId="4C1F07AC" w14:textId="6D3B8D8B" w:rsidR="00B9570D" w:rsidRPr="00D260F5" w:rsidRDefault="00B9570D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(nosilec SKG: )</w:t>
            </w:r>
          </w:p>
        </w:tc>
        <w:tc>
          <w:tcPr>
            <w:tcW w:w="12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</w:tcPr>
          <w:p w14:paraId="5D763630" w14:textId="77777777" w:rsidR="005E5C3B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</w:tcPr>
          <w:p w14:paraId="0DEE7BC8" w14:textId="77777777" w:rsidR="005E5C3B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</w:tcPr>
          <w:p w14:paraId="3503CB65" w14:textId="77777777" w:rsidR="005E5C3B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</w:tcPr>
          <w:p w14:paraId="0328EDF6" w14:textId="77777777" w:rsidR="005E5C3B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</w:tcPr>
          <w:p w14:paraId="0BEC7453" w14:textId="77777777" w:rsidR="005E5C3B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</w:tr>
      <w:tr w:rsidR="00C923D5" w14:paraId="5E3A967F" w14:textId="0937442F" w:rsidTr="001A18B5">
        <w:trPr>
          <w:trHeight w:val="194"/>
        </w:trPr>
        <w:tc>
          <w:tcPr>
            <w:tcW w:w="16319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3F831C" w14:textId="77777777" w:rsidR="00C923D5" w:rsidRDefault="00C923D5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</w:tr>
      <w:tr w:rsidR="00B9570D" w14:paraId="54B07F56" w14:textId="2795A051" w:rsidTr="00B9570D">
        <w:trPr>
          <w:trHeight w:val="194"/>
        </w:trPr>
        <w:tc>
          <w:tcPr>
            <w:tcW w:w="16319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411E9D7" w14:textId="77777777" w:rsidR="00B9570D" w:rsidRDefault="00B9570D" w:rsidP="00B9570D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B8639B">
              <w:rPr>
                <w:rFonts w:ascii="Arial" w:eastAsia="Arial" w:hAnsi="Arial" w:cs="Arial"/>
                <w:b/>
                <w:sz w:val="18"/>
                <w:szCs w:val="18"/>
              </w:rPr>
              <w:t>Specifični cilj 6 -Prispevanje k</w:t>
            </w:r>
            <w:r>
              <w:rPr>
                <w:rFonts w:ascii="Arial" w:eastAsia="Arial" w:hAnsi="Arial" w:cs="Arial"/>
                <w:b/>
                <w:sz w:val="18"/>
                <w:szCs w:val="18"/>
              </w:rPr>
              <w:t xml:space="preserve"> </w:t>
            </w:r>
            <w:r w:rsidRPr="00B8639B">
              <w:rPr>
                <w:rFonts w:ascii="Arial" w:eastAsia="Arial" w:hAnsi="Arial" w:cs="Arial"/>
                <w:b/>
                <w:sz w:val="18"/>
                <w:szCs w:val="18"/>
              </w:rPr>
              <w:t>raznovrstnosti,</w:t>
            </w:r>
            <w:r>
              <w:rPr>
                <w:rFonts w:ascii="Arial" w:eastAsia="Arial" w:hAnsi="Arial" w:cs="Arial"/>
                <w:b/>
                <w:sz w:val="18"/>
                <w:szCs w:val="18"/>
              </w:rPr>
              <w:t xml:space="preserve"> </w:t>
            </w:r>
            <w:r w:rsidRPr="00B8639B">
              <w:rPr>
                <w:rFonts w:ascii="Arial" w:eastAsia="Arial" w:hAnsi="Arial" w:cs="Arial"/>
                <w:b/>
                <w:sz w:val="18"/>
                <w:szCs w:val="18"/>
              </w:rPr>
              <w:t>krepitev</w:t>
            </w:r>
            <w:r>
              <w:rPr>
                <w:rFonts w:ascii="Arial" w:eastAsia="Arial" w:hAnsi="Arial" w:cs="Arial"/>
                <w:b/>
                <w:sz w:val="18"/>
                <w:szCs w:val="18"/>
              </w:rPr>
              <w:t xml:space="preserve"> </w:t>
            </w:r>
            <w:r w:rsidRPr="00B8639B">
              <w:rPr>
                <w:rFonts w:ascii="Arial" w:eastAsia="Arial" w:hAnsi="Arial" w:cs="Arial"/>
                <w:b/>
                <w:sz w:val="18"/>
                <w:szCs w:val="18"/>
              </w:rPr>
              <w:t>ekosistemskih</w:t>
            </w:r>
            <w:r>
              <w:rPr>
                <w:rFonts w:ascii="Arial" w:eastAsia="Arial" w:hAnsi="Arial" w:cs="Arial"/>
                <w:b/>
                <w:sz w:val="18"/>
                <w:szCs w:val="18"/>
              </w:rPr>
              <w:t xml:space="preserve"> </w:t>
            </w:r>
            <w:r w:rsidRPr="00B8639B">
              <w:rPr>
                <w:rFonts w:ascii="Arial" w:eastAsia="Arial" w:hAnsi="Arial" w:cs="Arial"/>
                <w:b/>
                <w:sz w:val="18"/>
                <w:szCs w:val="18"/>
              </w:rPr>
              <w:t>storitev ter</w:t>
            </w:r>
            <w:r>
              <w:rPr>
                <w:rFonts w:ascii="Arial" w:eastAsia="Arial" w:hAnsi="Arial" w:cs="Arial"/>
                <w:b/>
                <w:sz w:val="18"/>
                <w:szCs w:val="18"/>
              </w:rPr>
              <w:t xml:space="preserve"> </w:t>
            </w:r>
            <w:r w:rsidRPr="00B8639B">
              <w:rPr>
                <w:rFonts w:ascii="Arial" w:eastAsia="Arial" w:hAnsi="Arial" w:cs="Arial"/>
                <w:b/>
                <w:sz w:val="18"/>
                <w:szCs w:val="18"/>
              </w:rPr>
              <w:t>ohranjanje habitatov</w:t>
            </w:r>
            <w:r>
              <w:rPr>
                <w:rFonts w:ascii="Arial" w:eastAsia="Arial" w:hAnsi="Arial" w:cs="Arial"/>
                <w:b/>
                <w:sz w:val="18"/>
                <w:szCs w:val="18"/>
              </w:rPr>
              <w:t xml:space="preserve"> </w:t>
            </w:r>
            <w:r w:rsidRPr="00B8639B">
              <w:rPr>
                <w:rFonts w:ascii="Arial" w:eastAsia="Arial" w:hAnsi="Arial" w:cs="Arial"/>
                <w:b/>
                <w:sz w:val="18"/>
                <w:szCs w:val="18"/>
              </w:rPr>
              <w:t>in krajine</w:t>
            </w:r>
          </w:p>
          <w:p w14:paraId="3234006B" w14:textId="1E44CDA6" w:rsidR="00B9570D" w:rsidRPr="00B8639B" w:rsidRDefault="00B9570D" w:rsidP="00B9570D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B8639B">
              <w:rPr>
                <w:rFonts w:ascii="Arial" w:eastAsia="Arial" w:hAnsi="Arial" w:cs="Arial"/>
                <w:b/>
                <w:sz w:val="18"/>
                <w:szCs w:val="18"/>
              </w:rPr>
              <w:t>Nosilec SKG:</w:t>
            </w:r>
          </w:p>
        </w:tc>
      </w:tr>
      <w:tr w:rsidR="005E5C3B" w14:paraId="042381B9" w14:textId="1000DD2B" w:rsidTr="00B9570D">
        <w:trPr>
          <w:trHeight w:val="194"/>
        </w:trPr>
        <w:tc>
          <w:tcPr>
            <w:tcW w:w="15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BC36031" w14:textId="77777777" w:rsidR="005E5C3B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3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</w:tcPr>
          <w:p w14:paraId="20B1F114" w14:textId="77777777" w:rsidR="005E5C3B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 xml:space="preserve">6.1 </w:t>
            </w:r>
            <w:r w:rsidRPr="006372B5">
              <w:rPr>
                <w:rFonts w:ascii="Arial" w:eastAsia="Arial" w:hAnsi="Arial" w:cs="Arial"/>
                <w:sz w:val="18"/>
                <w:szCs w:val="18"/>
              </w:rPr>
              <w:t>Naložbe v nakup kmetijske mehanizacije</w:t>
            </w:r>
            <w:r>
              <w:rPr>
                <w:rFonts w:ascii="Arial" w:eastAsia="Arial" w:hAnsi="Arial" w:cs="Arial"/>
                <w:sz w:val="18"/>
                <w:szCs w:val="18"/>
              </w:rPr>
              <w:t xml:space="preserve"> in opreme za upravljanje </w:t>
            </w:r>
            <w:proofErr w:type="spellStart"/>
            <w:r>
              <w:rPr>
                <w:rFonts w:ascii="Arial" w:eastAsia="Arial" w:hAnsi="Arial" w:cs="Arial"/>
                <w:sz w:val="18"/>
                <w:szCs w:val="18"/>
              </w:rPr>
              <w:t>traviščnih</w:t>
            </w:r>
            <w:proofErr w:type="spellEnd"/>
            <w:r>
              <w:rPr>
                <w:rFonts w:ascii="Arial" w:eastAsia="Arial" w:hAnsi="Arial" w:cs="Arial"/>
                <w:sz w:val="18"/>
                <w:szCs w:val="18"/>
              </w:rPr>
              <w:t xml:space="preserve"> habitatov</w:t>
            </w:r>
          </w:p>
          <w:p w14:paraId="614DF41E" w14:textId="657A4F2D" w:rsidR="00B9570D" w:rsidRPr="006372B5" w:rsidRDefault="00B9570D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(nosilec SKG: )</w:t>
            </w:r>
          </w:p>
        </w:tc>
        <w:tc>
          <w:tcPr>
            <w:tcW w:w="12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69B0535" w14:textId="77777777" w:rsidR="005E5C3B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583F0BA8" w14:textId="77777777" w:rsidR="005E5C3B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4B51EF8" w14:textId="77777777" w:rsidR="005E5C3B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B36A5AD" w14:textId="77777777" w:rsidR="005E5C3B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C317B5D" w14:textId="77777777" w:rsidR="005E5C3B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</w:tr>
      <w:tr w:rsidR="005E5C3B" w14:paraId="77BE2845" w14:textId="61564FDD" w:rsidTr="00B9570D">
        <w:trPr>
          <w:trHeight w:val="194"/>
        </w:trPr>
        <w:tc>
          <w:tcPr>
            <w:tcW w:w="15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DE22A97" w14:textId="77777777" w:rsidR="005E5C3B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3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</w:tcPr>
          <w:p w14:paraId="1888E1DD" w14:textId="77777777" w:rsidR="005E5C3B" w:rsidRPr="00D260F5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2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564D8A44" w14:textId="77777777" w:rsidR="005E5C3B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D48EE54" w14:textId="77777777" w:rsidR="005E5C3B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2AFB870" w14:textId="77777777" w:rsidR="005E5C3B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68B3874" w14:textId="77777777" w:rsidR="005E5C3B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742AA26" w14:textId="77777777" w:rsidR="005E5C3B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</w:tr>
      <w:tr w:rsidR="005E5C3B" w14:paraId="3ECCFC29" w14:textId="63865DFA" w:rsidTr="00B9570D">
        <w:trPr>
          <w:trHeight w:val="194"/>
        </w:trPr>
        <w:tc>
          <w:tcPr>
            <w:tcW w:w="15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E947997" w14:textId="77777777" w:rsidR="005E5C3B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3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</w:tcPr>
          <w:p w14:paraId="454B1488" w14:textId="77777777" w:rsidR="005E5C3B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6.2</w:t>
            </w:r>
            <w:r w:rsidR="00B9570D">
              <w:rPr>
                <w:rFonts w:ascii="Arial" w:eastAsia="Arial" w:hAnsi="Arial" w:cs="Arial"/>
                <w:sz w:val="18"/>
                <w:szCs w:val="18"/>
              </w:rPr>
              <w:t xml:space="preserve"> </w:t>
            </w:r>
            <w:r w:rsidRPr="006372B5">
              <w:rPr>
                <w:rFonts w:ascii="Arial" w:eastAsia="Arial" w:hAnsi="Arial" w:cs="Arial"/>
                <w:sz w:val="18"/>
                <w:szCs w:val="18"/>
              </w:rPr>
              <w:t>Plačila Natura 2000</w:t>
            </w:r>
          </w:p>
          <w:p w14:paraId="51098ABE" w14:textId="6C5F7414" w:rsidR="00B9570D" w:rsidRPr="006372B5" w:rsidRDefault="00B9570D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(nosilec SKG: )</w:t>
            </w:r>
          </w:p>
        </w:tc>
        <w:tc>
          <w:tcPr>
            <w:tcW w:w="12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761C82A5" w14:textId="77777777" w:rsidR="005E5C3B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D61F73D" w14:textId="77777777" w:rsidR="005E5C3B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5A197AB4" w14:textId="77777777" w:rsidR="005E5C3B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22A1D4D" w14:textId="77777777" w:rsidR="005E5C3B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4D0286C" w14:textId="77777777" w:rsidR="005E5C3B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</w:tr>
      <w:tr w:rsidR="005E5C3B" w14:paraId="63C2BE95" w14:textId="30AB8097" w:rsidTr="00B9570D">
        <w:trPr>
          <w:trHeight w:val="194"/>
        </w:trPr>
        <w:tc>
          <w:tcPr>
            <w:tcW w:w="15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260C548" w14:textId="77777777" w:rsidR="005E5C3B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3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</w:tcPr>
          <w:p w14:paraId="557D081D" w14:textId="77777777" w:rsidR="005E5C3B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2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8AD19C7" w14:textId="77777777" w:rsidR="005E5C3B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1B9A10D" w14:textId="77777777" w:rsidR="005E5C3B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78BACE85" w14:textId="77777777" w:rsidR="005E5C3B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DC6A9A9" w14:textId="77777777" w:rsidR="005E5C3B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E70F407" w14:textId="77777777" w:rsidR="005E5C3B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</w:tr>
      <w:tr w:rsidR="005E5C3B" w14:paraId="6A35F592" w14:textId="0E4E7BD9" w:rsidTr="00B9570D">
        <w:trPr>
          <w:trHeight w:val="194"/>
        </w:trPr>
        <w:tc>
          <w:tcPr>
            <w:tcW w:w="15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D6E8BD0" w14:textId="77777777" w:rsidR="005E5C3B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3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</w:tcPr>
          <w:p w14:paraId="24F518D5" w14:textId="77777777" w:rsidR="005E5C3B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 xml:space="preserve">6.3 </w:t>
            </w:r>
            <w:r w:rsidRPr="006372B5">
              <w:rPr>
                <w:rFonts w:ascii="Arial" w:eastAsia="Arial" w:hAnsi="Arial" w:cs="Arial"/>
                <w:sz w:val="18"/>
                <w:szCs w:val="18"/>
              </w:rPr>
              <w:t>Neproizvodne naložbe, povezane z</w:t>
            </w:r>
            <w:r>
              <w:rPr>
                <w:rFonts w:ascii="Arial" w:eastAsia="Arial" w:hAnsi="Arial" w:cs="Arial"/>
                <w:sz w:val="18"/>
                <w:szCs w:val="18"/>
              </w:rPr>
              <w:t xml:space="preserve"> izvajanjem naravovarstvenih </w:t>
            </w:r>
            <w:proofErr w:type="spellStart"/>
            <w:r>
              <w:rPr>
                <w:rFonts w:ascii="Arial" w:eastAsia="Arial" w:hAnsi="Arial" w:cs="Arial"/>
                <w:sz w:val="18"/>
                <w:szCs w:val="18"/>
              </w:rPr>
              <w:t>podintervencij</w:t>
            </w:r>
            <w:proofErr w:type="spellEnd"/>
          </w:p>
          <w:p w14:paraId="04F665AF" w14:textId="69C656B4" w:rsidR="00B9570D" w:rsidRPr="006372B5" w:rsidRDefault="00B9570D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(nosilec SKG: )</w:t>
            </w:r>
          </w:p>
        </w:tc>
        <w:tc>
          <w:tcPr>
            <w:tcW w:w="12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7BA7AA1C" w14:textId="77777777" w:rsidR="005E5C3B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C96EF3D" w14:textId="77777777" w:rsidR="005E5C3B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EF3A23C" w14:textId="77777777" w:rsidR="005E5C3B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34291E9" w14:textId="77777777" w:rsidR="005E5C3B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73F1FC5C" w14:textId="77777777" w:rsidR="005E5C3B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</w:tr>
      <w:tr w:rsidR="005E5C3B" w14:paraId="1AF0B350" w14:textId="256B4F08" w:rsidTr="00B9570D">
        <w:trPr>
          <w:trHeight w:val="194"/>
        </w:trPr>
        <w:tc>
          <w:tcPr>
            <w:tcW w:w="15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6687E7D" w14:textId="77777777" w:rsidR="005E5C3B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3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</w:tcPr>
          <w:p w14:paraId="11C954F5" w14:textId="17F45A81" w:rsidR="005E5C3B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2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73CD02C8" w14:textId="77777777" w:rsidR="005E5C3B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5403E917" w14:textId="77777777" w:rsidR="005E5C3B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5A3BA7E0" w14:textId="77777777" w:rsidR="005E5C3B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78EC073" w14:textId="77777777" w:rsidR="005E5C3B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0C3B841" w14:textId="77777777" w:rsidR="005E5C3B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</w:tr>
      <w:tr w:rsidR="005E5C3B" w14:paraId="389AEDE9" w14:textId="0F8060FF" w:rsidTr="00B9570D">
        <w:trPr>
          <w:trHeight w:val="194"/>
        </w:trPr>
        <w:tc>
          <w:tcPr>
            <w:tcW w:w="15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7D0294CB" w14:textId="77777777" w:rsidR="005E5C3B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3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</w:tcPr>
          <w:p w14:paraId="78F9217C" w14:textId="77777777" w:rsidR="005E5C3B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 xml:space="preserve">6.4 </w:t>
            </w:r>
            <w:r w:rsidRPr="006372B5">
              <w:rPr>
                <w:rFonts w:ascii="Arial" w:eastAsia="Arial" w:hAnsi="Arial" w:cs="Arial"/>
                <w:sz w:val="18"/>
                <w:szCs w:val="18"/>
              </w:rPr>
              <w:t>Shema za podnebje in okolje</w:t>
            </w:r>
          </w:p>
          <w:p w14:paraId="67132CF3" w14:textId="08869A0C" w:rsidR="00B9570D" w:rsidRPr="006372B5" w:rsidRDefault="00B9570D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(nosilec SKG: )</w:t>
            </w:r>
          </w:p>
        </w:tc>
        <w:tc>
          <w:tcPr>
            <w:tcW w:w="12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5B05432" w14:textId="77777777" w:rsidR="005E5C3B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B9EC3A2" w14:textId="77777777" w:rsidR="005E5C3B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5EBDC211" w14:textId="77777777" w:rsidR="005E5C3B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EEDE11B" w14:textId="77777777" w:rsidR="005E5C3B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B15BFC6" w14:textId="77777777" w:rsidR="005E5C3B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</w:tr>
      <w:tr w:rsidR="005E5C3B" w14:paraId="0A256A3D" w14:textId="1C6ADE0E" w:rsidTr="00B9570D">
        <w:trPr>
          <w:trHeight w:val="194"/>
        </w:trPr>
        <w:tc>
          <w:tcPr>
            <w:tcW w:w="15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5ADD8FC" w14:textId="77777777" w:rsidR="005E5C3B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3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</w:tcPr>
          <w:p w14:paraId="7969EC9F" w14:textId="77777777" w:rsidR="005E5C3B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2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FA78EFD" w14:textId="77777777" w:rsidR="005E5C3B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7F994F1" w14:textId="77777777" w:rsidR="005E5C3B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76873701" w14:textId="77777777" w:rsidR="005E5C3B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84F15CE" w14:textId="77777777" w:rsidR="005E5C3B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AD591BB" w14:textId="77777777" w:rsidR="005E5C3B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</w:tr>
      <w:tr w:rsidR="005E5C3B" w14:paraId="1D297ECA" w14:textId="7E449A2E" w:rsidTr="00B9570D">
        <w:trPr>
          <w:trHeight w:val="194"/>
        </w:trPr>
        <w:tc>
          <w:tcPr>
            <w:tcW w:w="15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26BFC26" w14:textId="77777777" w:rsidR="005E5C3B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3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</w:tcPr>
          <w:p w14:paraId="2ED0658C" w14:textId="77777777" w:rsidR="005E5C3B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 xml:space="preserve">6.5 </w:t>
            </w:r>
            <w:r w:rsidRPr="006372B5">
              <w:rPr>
                <w:rFonts w:ascii="Arial" w:eastAsia="Arial" w:hAnsi="Arial" w:cs="Arial"/>
                <w:sz w:val="18"/>
                <w:szCs w:val="18"/>
              </w:rPr>
              <w:t>Izvajanje ukrepov iz načrtov upravljanja</w:t>
            </w:r>
            <w:r>
              <w:rPr>
                <w:rFonts w:ascii="Arial" w:eastAsia="Arial" w:hAnsi="Arial" w:cs="Arial"/>
                <w:sz w:val="18"/>
                <w:szCs w:val="18"/>
              </w:rPr>
              <w:t xml:space="preserve"> zavarovanih območij</w:t>
            </w:r>
          </w:p>
          <w:p w14:paraId="53B50177" w14:textId="0BD485A1" w:rsidR="00B9570D" w:rsidRPr="006372B5" w:rsidRDefault="00B9570D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(nosilec SKG: )</w:t>
            </w:r>
          </w:p>
        </w:tc>
        <w:tc>
          <w:tcPr>
            <w:tcW w:w="12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2060CE4" w14:textId="77777777" w:rsidR="005E5C3B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7407A322" w14:textId="77777777" w:rsidR="005E5C3B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D94FD65" w14:textId="77777777" w:rsidR="005E5C3B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BD7092C" w14:textId="77777777" w:rsidR="005E5C3B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8DBE274" w14:textId="77777777" w:rsidR="005E5C3B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</w:tr>
      <w:tr w:rsidR="005E5C3B" w14:paraId="4A880671" w14:textId="168B4CD7" w:rsidTr="00B9570D">
        <w:trPr>
          <w:trHeight w:val="194"/>
        </w:trPr>
        <w:tc>
          <w:tcPr>
            <w:tcW w:w="15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A476B86" w14:textId="77777777" w:rsidR="005E5C3B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3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</w:tcPr>
          <w:p w14:paraId="40F4B2B2" w14:textId="09219ADE" w:rsidR="005E5C3B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2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678274A" w14:textId="77777777" w:rsidR="005E5C3B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77C0AD2E" w14:textId="77777777" w:rsidR="005E5C3B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5639C01" w14:textId="77777777" w:rsidR="005E5C3B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5AC23433" w14:textId="77777777" w:rsidR="005E5C3B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790F9FA1" w14:textId="77777777" w:rsidR="005E5C3B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</w:tr>
      <w:tr w:rsidR="005E5C3B" w14:paraId="210EC9E1" w14:textId="676BE749" w:rsidTr="00B9570D">
        <w:trPr>
          <w:trHeight w:val="194"/>
        </w:trPr>
        <w:tc>
          <w:tcPr>
            <w:tcW w:w="15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E0B1E50" w14:textId="77777777" w:rsidR="005E5C3B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3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</w:tcPr>
          <w:p w14:paraId="731715D3" w14:textId="77777777" w:rsidR="005E5C3B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 xml:space="preserve">6.6 </w:t>
            </w:r>
            <w:r w:rsidRPr="006372B5">
              <w:rPr>
                <w:rFonts w:ascii="Arial" w:eastAsia="Arial" w:hAnsi="Arial" w:cs="Arial"/>
                <w:sz w:val="18"/>
                <w:szCs w:val="18"/>
              </w:rPr>
              <w:t>Ohranjanje, trajnostna raba in razvoj</w:t>
            </w:r>
            <w:r>
              <w:rPr>
                <w:rFonts w:ascii="Arial" w:eastAsia="Arial" w:hAnsi="Arial" w:cs="Arial"/>
                <w:sz w:val="18"/>
                <w:szCs w:val="18"/>
              </w:rPr>
              <w:t xml:space="preserve"> rastlinskih genskih virov v kmetijstvu</w:t>
            </w:r>
          </w:p>
          <w:p w14:paraId="2B96AD65" w14:textId="57AD4386" w:rsidR="00B9570D" w:rsidRPr="006372B5" w:rsidRDefault="00B9570D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(nosilec SKG: )</w:t>
            </w:r>
          </w:p>
        </w:tc>
        <w:tc>
          <w:tcPr>
            <w:tcW w:w="12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E86B65C" w14:textId="77777777" w:rsidR="005E5C3B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5F025899" w14:textId="77777777" w:rsidR="005E5C3B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56301BF" w14:textId="77777777" w:rsidR="005E5C3B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CC8EEAD" w14:textId="77777777" w:rsidR="005E5C3B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194C8D7" w14:textId="77777777" w:rsidR="005E5C3B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</w:tr>
      <w:tr w:rsidR="00C923D5" w14:paraId="791017AF" w14:textId="33E9BA78" w:rsidTr="0020645E">
        <w:trPr>
          <w:trHeight w:val="194"/>
        </w:trPr>
        <w:tc>
          <w:tcPr>
            <w:tcW w:w="16319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8A369AF" w14:textId="77777777" w:rsidR="00C923D5" w:rsidRDefault="00C923D5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</w:tr>
      <w:tr w:rsidR="00B9570D" w14:paraId="12AEA76D" w14:textId="201A1B1E" w:rsidTr="00B9570D">
        <w:trPr>
          <w:trHeight w:val="194"/>
        </w:trPr>
        <w:tc>
          <w:tcPr>
            <w:tcW w:w="16319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</w:tcPr>
          <w:p w14:paraId="4ADB22C7" w14:textId="77777777" w:rsidR="00B9570D" w:rsidRDefault="00B9570D" w:rsidP="00B9570D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</w:p>
          <w:p w14:paraId="38111976" w14:textId="77777777" w:rsidR="00B9570D" w:rsidRPr="00860CFF" w:rsidRDefault="00B9570D" w:rsidP="00B9570D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860CFF">
              <w:rPr>
                <w:rFonts w:ascii="Arial" w:eastAsia="Arial" w:hAnsi="Arial" w:cs="Arial"/>
                <w:b/>
                <w:sz w:val="18"/>
                <w:szCs w:val="18"/>
              </w:rPr>
              <w:t>Specifični cilj 7 -</w:t>
            </w:r>
            <w:r>
              <w:rPr>
                <w:rFonts w:ascii="Arial" w:eastAsia="Arial" w:hAnsi="Arial" w:cs="Arial"/>
                <w:b/>
                <w:sz w:val="18"/>
                <w:szCs w:val="18"/>
              </w:rPr>
              <w:t xml:space="preserve"> </w:t>
            </w:r>
            <w:r w:rsidRPr="00860CFF">
              <w:rPr>
                <w:rFonts w:ascii="Arial" w:eastAsia="Arial" w:hAnsi="Arial" w:cs="Arial"/>
                <w:b/>
                <w:sz w:val="18"/>
                <w:szCs w:val="18"/>
              </w:rPr>
              <w:t>Privabljanje mladih</w:t>
            </w:r>
            <w:r>
              <w:rPr>
                <w:rFonts w:ascii="Arial" w:eastAsia="Arial" w:hAnsi="Arial" w:cs="Arial"/>
                <w:b/>
                <w:sz w:val="18"/>
                <w:szCs w:val="18"/>
              </w:rPr>
              <w:t xml:space="preserve"> </w:t>
            </w:r>
            <w:r w:rsidRPr="00860CFF">
              <w:rPr>
                <w:rFonts w:ascii="Arial" w:eastAsia="Arial" w:hAnsi="Arial" w:cs="Arial"/>
                <w:b/>
                <w:sz w:val="18"/>
                <w:szCs w:val="18"/>
              </w:rPr>
              <w:t>v poklic kmeta in</w:t>
            </w:r>
            <w:r>
              <w:rPr>
                <w:rFonts w:ascii="Arial" w:eastAsia="Arial" w:hAnsi="Arial" w:cs="Arial"/>
                <w:b/>
                <w:sz w:val="18"/>
                <w:szCs w:val="18"/>
              </w:rPr>
              <w:t xml:space="preserve"> </w:t>
            </w:r>
            <w:r w:rsidRPr="00860CFF">
              <w:rPr>
                <w:rFonts w:ascii="Arial" w:eastAsia="Arial" w:hAnsi="Arial" w:cs="Arial"/>
                <w:b/>
                <w:sz w:val="18"/>
                <w:szCs w:val="18"/>
              </w:rPr>
              <w:t>zadrževanje mladih</w:t>
            </w:r>
            <w:r>
              <w:rPr>
                <w:rFonts w:ascii="Arial" w:eastAsia="Arial" w:hAnsi="Arial" w:cs="Arial"/>
                <w:b/>
                <w:sz w:val="18"/>
                <w:szCs w:val="18"/>
              </w:rPr>
              <w:t xml:space="preserve"> </w:t>
            </w:r>
            <w:r w:rsidRPr="00860CFF">
              <w:rPr>
                <w:rFonts w:ascii="Arial" w:eastAsia="Arial" w:hAnsi="Arial" w:cs="Arial"/>
                <w:b/>
                <w:sz w:val="18"/>
                <w:szCs w:val="18"/>
              </w:rPr>
              <w:t>kmetov v tem</w:t>
            </w:r>
            <w:r>
              <w:rPr>
                <w:rFonts w:ascii="Arial" w:eastAsia="Arial" w:hAnsi="Arial" w:cs="Arial"/>
                <w:b/>
                <w:sz w:val="18"/>
                <w:szCs w:val="18"/>
              </w:rPr>
              <w:t xml:space="preserve"> </w:t>
            </w:r>
            <w:r w:rsidRPr="00860CFF">
              <w:rPr>
                <w:rFonts w:ascii="Arial" w:eastAsia="Arial" w:hAnsi="Arial" w:cs="Arial"/>
                <w:b/>
                <w:sz w:val="18"/>
                <w:szCs w:val="18"/>
              </w:rPr>
              <w:t>poklicu ter spodbujanje razvoja podjetij na podeželskih območjih</w:t>
            </w:r>
          </w:p>
          <w:p w14:paraId="248F1EC0" w14:textId="4748B1D5" w:rsidR="00B9570D" w:rsidRPr="00860CFF" w:rsidRDefault="00B9570D" w:rsidP="00B9570D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>
              <w:rPr>
                <w:rFonts w:ascii="Arial" w:eastAsia="Arial" w:hAnsi="Arial" w:cs="Arial"/>
                <w:b/>
                <w:sz w:val="18"/>
                <w:szCs w:val="18"/>
              </w:rPr>
              <w:t>Nosilec SKG:</w:t>
            </w:r>
          </w:p>
        </w:tc>
      </w:tr>
      <w:tr w:rsidR="005E5C3B" w14:paraId="0229F791" w14:textId="219B5EDA" w:rsidTr="00B9570D">
        <w:trPr>
          <w:trHeight w:val="194"/>
        </w:trPr>
        <w:tc>
          <w:tcPr>
            <w:tcW w:w="15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</w:tcPr>
          <w:p w14:paraId="6B1B53E2" w14:textId="77777777" w:rsidR="005E5C3B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3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vAlign w:val="bottom"/>
          </w:tcPr>
          <w:p w14:paraId="2D045FE5" w14:textId="77777777" w:rsidR="005E5C3B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 xml:space="preserve">7.1 </w:t>
            </w:r>
            <w:r w:rsidRPr="006372B5">
              <w:rPr>
                <w:rFonts w:ascii="Arial" w:eastAsia="Arial" w:hAnsi="Arial" w:cs="Arial"/>
                <w:sz w:val="18"/>
                <w:szCs w:val="18"/>
              </w:rPr>
              <w:t>Podpora za vzpostavitev gospodarstev</w:t>
            </w:r>
            <w:r>
              <w:rPr>
                <w:rFonts w:ascii="Arial" w:eastAsia="Arial" w:hAnsi="Arial" w:cs="Arial"/>
                <w:sz w:val="18"/>
                <w:szCs w:val="18"/>
              </w:rPr>
              <w:t xml:space="preserve"> mladih kmetov</w:t>
            </w:r>
          </w:p>
          <w:p w14:paraId="126DE563" w14:textId="1BDFA378" w:rsidR="00B9570D" w:rsidRPr="006372B5" w:rsidRDefault="00B9570D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(nosilec SKG: )</w:t>
            </w:r>
          </w:p>
        </w:tc>
        <w:tc>
          <w:tcPr>
            <w:tcW w:w="12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</w:tcPr>
          <w:p w14:paraId="1D05CA2E" w14:textId="77777777" w:rsidR="005E5C3B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</w:tcPr>
          <w:p w14:paraId="446C29F1" w14:textId="77777777" w:rsidR="005E5C3B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</w:tcPr>
          <w:p w14:paraId="49B4CA9B" w14:textId="77777777" w:rsidR="005E5C3B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</w:tcPr>
          <w:p w14:paraId="159D6150" w14:textId="77777777" w:rsidR="005E5C3B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</w:tcPr>
          <w:p w14:paraId="6092A663" w14:textId="77777777" w:rsidR="005E5C3B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</w:tr>
      <w:tr w:rsidR="005E5C3B" w14:paraId="56408BF4" w14:textId="750611F5" w:rsidTr="00B9570D">
        <w:trPr>
          <w:trHeight w:val="194"/>
        </w:trPr>
        <w:tc>
          <w:tcPr>
            <w:tcW w:w="15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</w:tcPr>
          <w:p w14:paraId="7E286DF6" w14:textId="77777777" w:rsidR="005E5C3B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3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vAlign w:val="bottom"/>
          </w:tcPr>
          <w:p w14:paraId="700F78F7" w14:textId="65F04574" w:rsidR="005E5C3B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2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</w:tcPr>
          <w:p w14:paraId="1CA08CA6" w14:textId="77777777" w:rsidR="005E5C3B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</w:tcPr>
          <w:p w14:paraId="6B72F1FB" w14:textId="77777777" w:rsidR="005E5C3B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</w:tcPr>
          <w:p w14:paraId="5FDB85BE" w14:textId="77777777" w:rsidR="005E5C3B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</w:tcPr>
          <w:p w14:paraId="244825BD" w14:textId="77777777" w:rsidR="005E5C3B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</w:tcPr>
          <w:p w14:paraId="04EBD6B9" w14:textId="77777777" w:rsidR="005E5C3B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</w:tr>
      <w:tr w:rsidR="005E5C3B" w14:paraId="74DE2C70" w14:textId="66992E47" w:rsidTr="00B9570D">
        <w:trPr>
          <w:trHeight w:val="194"/>
        </w:trPr>
        <w:tc>
          <w:tcPr>
            <w:tcW w:w="15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</w:tcPr>
          <w:p w14:paraId="67DB5530" w14:textId="77777777" w:rsidR="005E5C3B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3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vAlign w:val="bottom"/>
          </w:tcPr>
          <w:p w14:paraId="6D8EECD0" w14:textId="77777777" w:rsidR="005E5C3B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 xml:space="preserve">7.2 </w:t>
            </w:r>
            <w:r w:rsidRPr="00D260F5">
              <w:rPr>
                <w:rFonts w:ascii="Arial" w:eastAsia="Arial" w:hAnsi="Arial" w:cs="Arial"/>
                <w:sz w:val="18"/>
                <w:szCs w:val="18"/>
              </w:rPr>
              <w:t>Dopolnilna dohodkovna podpora za mlade kmete</w:t>
            </w:r>
          </w:p>
          <w:p w14:paraId="645FFC29" w14:textId="1F1FC693" w:rsidR="00B9570D" w:rsidRPr="00D260F5" w:rsidRDefault="00B9570D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(nosilec SKG: )</w:t>
            </w:r>
          </w:p>
        </w:tc>
        <w:tc>
          <w:tcPr>
            <w:tcW w:w="12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</w:tcPr>
          <w:p w14:paraId="5159960C" w14:textId="77777777" w:rsidR="005E5C3B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</w:tcPr>
          <w:p w14:paraId="041C1634" w14:textId="77777777" w:rsidR="005E5C3B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</w:tcPr>
          <w:p w14:paraId="2DF9E3A7" w14:textId="77777777" w:rsidR="005E5C3B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</w:tcPr>
          <w:p w14:paraId="6F065B04" w14:textId="77777777" w:rsidR="005E5C3B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</w:tcPr>
          <w:p w14:paraId="1D91470A" w14:textId="77777777" w:rsidR="005E5C3B" w:rsidRDefault="005E5C3B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</w:tr>
      <w:tr w:rsidR="00B9570D" w14:paraId="63484FE9" w14:textId="695F1E07" w:rsidTr="00B9570D">
        <w:trPr>
          <w:trHeight w:val="194"/>
        </w:trPr>
        <w:tc>
          <w:tcPr>
            <w:tcW w:w="16319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0FD2C1" w14:textId="77777777" w:rsidR="00B9570D" w:rsidRDefault="00B9570D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</w:tr>
      <w:tr w:rsidR="00C921AA" w14:paraId="579F7072" w14:textId="77777777" w:rsidTr="00021EEB">
        <w:trPr>
          <w:trHeight w:val="194"/>
        </w:trPr>
        <w:tc>
          <w:tcPr>
            <w:tcW w:w="156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C74E747" w14:textId="77777777" w:rsidR="00C921AA" w:rsidRDefault="00C921AA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475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</w:tcPr>
          <w:p w14:paraId="114E4B8B" w14:textId="77777777" w:rsidR="009E6AAE" w:rsidRDefault="009E6AAE" w:rsidP="00C921AA">
            <w:pPr>
              <w:spacing w:line="195" w:lineRule="exact"/>
              <w:ind w:left="80"/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</w:p>
          <w:p w14:paraId="0ABBFF79" w14:textId="77777777" w:rsidR="00C921AA" w:rsidRDefault="00C921AA" w:rsidP="00C921AA">
            <w:pPr>
              <w:spacing w:line="195" w:lineRule="exact"/>
              <w:ind w:left="80"/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C921AA">
              <w:rPr>
                <w:rFonts w:ascii="Arial" w:eastAsia="Arial" w:hAnsi="Arial" w:cs="Arial"/>
                <w:b/>
                <w:sz w:val="18"/>
                <w:szCs w:val="18"/>
              </w:rPr>
              <w:t>Specifični cilj 8 –</w:t>
            </w:r>
            <w:r w:rsidRPr="00C921AA">
              <w:rPr>
                <w:b/>
                <w:sz w:val="20"/>
                <w:szCs w:val="20"/>
              </w:rPr>
              <w:t xml:space="preserve"> </w:t>
            </w:r>
            <w:r w:rsidRPr="00C921AA">
              <w:rPr>
                <w:rFonts w:ascii="Arial" w:eastAsia="Arial" w:hAnsi="Arial" w:cs="Arial"/>
                <w:b/>
                <w:sz w:val="18"/>
                <w:szCs w:val="18"/>
              </w:rPr>
              <w:t>Spodbujanje</w:t>
            </w:r>
            <w:r w:rsidRPr="00C921AA">
              <w:rPr>
                <w:b/>
                <w:sz w:val="20"/>
                <w:szCs w:val="20"/>
              </w:rPr>
              <w:t xml:space="preserve"> </w:t>
            </w:r>
            <w:r w:rsidRPr="00C921AA">
              <w:rPr>
                <w:rFonts w:ascii="Arial" w:eastAsia="Arial" w:hAnsi="Arial" w:cs="Arial"/>
                <w:b/>
                <w:sz w:val="18"/>
                <w:szCs w:val="18"/>
              </w:rPr>
              <w:t>zaposlovanja, rasti,</w:t>
            </w:r>
            <w:r w:rsidRPr="00C921AA">
              <w:rPr>
                <w:b/>
                <w:sz w:val="20"/>
                <w:szCs w:val="20"/>
              </w:rPr>
              <w:t xml:space="preserve"> </w:t>
            </w:r>
            <w:r w:rsidRPr="00C921AA">
              <w:rPr>
                <w:rFonts w:ascii="Arial" w:eastAsia="Arial" w:hAnsi="Arial" w:cs="Arial"/>
                <w:b/>
                <w:sz w:val="18"/>
                <w:szCs w:val="18"/>
              </w:rPr>
              <w:t>enakosti spolov,</w:t>
            </w:r>
            <w:r w:rsidRPr="00C921AA">
              <w:rPr>
                <w:b/>
                <w:sz w:val="20"/>
                <w:szCs w:val="20"/>
              </w:rPr>
              <w:t xml:space="preserve"> </w:t>
            </w:r>
            <w:r w:rsidRPr="00C921AA">
              <w:rPr>
                <w:rFonts w:ascii="Arial" w:eastAsia="Arial" w:hAnsi="Arial" w:cs="Arial"/>
                <w:b/>
                <w:sz w:val="18"/>
                <w:szCs w:val="18"/>
              </w:rPr>
              <w:t>socialne</w:t>
            </w:r>
            <w:r w:rsidRPr="00C921AA">
              <w:rPr>
                <w:b/>
                <w:sz w:val="20"/>
                <w:szCs w:val="20"/>
              </w:rPr>
              <w:t xml:space="preserve"> </w:t>
            </w:r>
            <w:r w:rsidRPr="00C921AA">
              <w:rPr>
                <w:rFonts w:ascii="Arial" w:eastAsia="Arial" w:hAnsi="Arial" w:cs="Arial"/>
                <w:b/>
                <w:sz w:val="18"/>
                <w:szCs w:val="18"/>
              </w:rPr>
              <w:t>vključenosti in</w:t>
            </w:r>
            <w:r w:rsidRPr="00C921AA">
              <w:rPr>
                <w:b/>
                <w:sz w:val="20"/>
                <w:szCs w:val="20"/>
              </w:rPr>
              <w:t xml:space="preserve"> </w:t>
            </w:r>
            <w:r w:rsidRPr="00C921AA">
              <w:rPr>
                <w:rFonts w:ascii="Arial" w:eastAsia="Arial" w:hAnsi="Arial" w:cs="Arial"/>
                <w:b/>
                <w:sz w:val="18"/>
                <w:szCs w:val="18"/>
              </w:rPr>
              <w:t>lokalnega razvoja</w:t>
            </w:r>
            <w:r w:rsidRPr="00C921AA">
              <w:rPr>
                <w:b/>
                <w:sz w:val="20"/>
                <w:szCs w:val="20"/>
              </w:rPr>
              <w:t xml:space="preserve"> </w:t>
            </w:r>
            <w:r w:rsidRPr="00C921AA">
              <w:rPr>
                <w:rFonts w:ascii="Arial" w:eastAsia="Arial" w:hAnsi="Arial" w:cs="Arial"/>
                <w:b/>
                <w:sz w:val="18"/>
                <w:szCs w:val="18"/>
              </w:rPr>
              <w:t>na podeželskih</w:t>
            </w:r>
            <w:r w:rsidRPr="00C921AA">
              <w:rPr>
                <w:b/>
                <w:sz w:val="20"/>
                <w:szCs w:val="20"/>
              </w:rPr>
              <w:t xml:space="preserve"> </w:t>
            </w:r>
            <w:r w:rsidRPr="00C921AA">
              <w:rPr>
                <w:rFonts w:ascii="Arial" w:eastAsia="Arial" w:hAnsi="Arial" w:cs="Arial"/>
                <w:b/>
                <w:sz w:val="18"/>
                <w:szCs w:val="18"/>
              </w:rPr>
              <w:t xml:space="preserve">območjih, </w:t>
            </w:r>
          </w:p>
          <w:p w14:paraId="35046AF8" w14:textId="77777777" w:rsidR="00C921AA" w:rsidRDefault="00C921AA" w:rsidP="00C921AA">
            <w:pPr>
              <w:spacing w:line="195" w:lineRule="exact"/>
              <w:ind w:left="80"/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C921AA">
              <w:rPr>
                <w:rFonts w:ascii="Arial" w:eastAsia="Arial" w:hAnsi="Arial" w:cs="Arial"/>
                <w:b/>
                <w:sz w:val="18"/>
                <w:szCs w:val="18"/>
              </w:rPr>
              <w:t>vključno z</w:t>
            </w:r>
            <w:r w:rsidRPr="00C921AA">
              <w:rPr>
                <w:b/>
                <w:sz w:val="20"/>
                <w:szCs w:val="20"/>
              </w:rPr>
              <w:t xml:space="preserve"> </w:t>
            </w:r>
            <w:proofErr w:type="spellStart"/>
            <w:r w:rsidRPr="00C921AA">
              <w:rPr>
                <w:rFonts w:ascii="Arial" w:eastAsia="Arial" w:hAnsi="Arial" w:cs="Arial"/>
                <w:b/>
                <w:sz w:val="18"/>
                <w:szCs w:val="18"/>
              </w:rPr>
              <w:t>biogospodarstvom</w:t>
            </w:r>
            <w:proofErr w:type="spellEnd"/>
            <w:r w:rsidRPr="00C921AA">
              <w:rPr>
                <w:b/>
                <w:sz w:val="20"/>
                <w:szCs w:val="20"/>
              </w:rPr>
              <w:t xml:space="preserve"> </w:t>
            </w:r>
            <w:r w:rsidRPr="00C921AA">
              <w:rPr>
                <w:rFonts w:ascii="Arial" w:eastAsia="Arial" w:hAnsi="Arial" w:cs="Arial"/>
                <w:b/>
                <w:sz w:val="18"/>
                <w:szCs w:val="18"/>
              </w:rPr>
              <w:t>in trajnostnim</w:t>
            </w:r>
            <w:r>
              <w:rPr>
                <w:b/>
                <w:sz w:val="20"/>
                <w:szCs w:val="20"/>
              </w:rPr>
              <w:t xml:space="preserve"> </w:t>
            </w:r>
            <w:r w:rsidRPr="00C921AA">
              <w:rPr>
                <w:rFonts w:ascii="Arial" w:eastAsia="Arial" w:hAnsi="Arial" w:cs="Arial"/>
                <w:b/>
                <w:sz w:val="18"/>
                <w:szCs w:val="18"/>
              </w:rPr>
              <w:t>gozdarstvom</w:t>
            </w:r>
          </w:p>
          <w:p w14:paraId="7BD93A53" w14:textId="5E289A4B" w:rsidR="00C921AA" w:rsidRPr="00C921AA" w:rsidRDefault="00C921AA" w:rsidP="00C921AA">
            <w:pPr>
              <w:spacing w:line="195" w:lineRule="exact"/>
              <w:ind w:left="80"/>
              <w:jc w:val="center"/>
              <w:rPr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18"/>
                <w:szCs w:val="18"/>
              </w:rPr>
              <w:t>Nosilec SKG:</w:t>
            </w:r>
          </w:p>
        </w:tc>
      </w:tr>
      <w:tr w:rsidR="00C921AA" w14:paraId="760E85D3" w14:textId="5714F248" w:rsidTr="00021EEB">
        <w:trPr>
          <w:trHeight w:val="194"/>
        </w:trPr>
        <w:tc>
          <w:tcPr>
            <w:tcW w:w="1564" w:type="dxa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8B5A255" w14:textId="77777777" w:rsidR="00C921AA" w:rsidRDefault="00C921AA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3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</w:tcPr>
          <w:p w14:paraId="1B218E8B" w14:textId="1800D669" w:rsidR="00C921AA" w:rsidRDefault="00C921AA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8.1 LEADER</w:t>
            </w:r>
          </w:p>
        </w:tc>
        <w:tc>
          <w:tcPr>
            <w:tcW w:w="12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7166210B" w14:textId="77777777" w:rsidR="00C921AA" w:rsidRDefault="00C921AA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53D68DC7" w14:textId="77777777" w:rsidR="00C921AA" w:rsidRDefault="00C921AA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513B4E0F" w14:textId="77777777" w:rsidR="00C921AA" w:rsidRDefault="00C921AA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76A1D4E" w14:textId="77777777" w:rsidR="00C921AA" w:rsidRDefault="00C921AA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599F8887" w14:textId="77777777" w:rsidR="00C921AA" w:rsidRDefault="00C921AA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</w:tr>
      <w:tr w:rsidR="00C921AA" w14:paraId="25617B34" w14:textId="58457636" w:rsidTr="00021EEB">
        <w:trPr>
          <w:trHeight w:val="194"/>
        </w:trPr>
        <w:tc>
          <w:tcPr>
            <w:tcW w:w="1564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894DBB2" w14:textId="77777777" w:rsidR="00C921AA" w:rsidRDefault="00C921AA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3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</w:tcPr>
          <w:p w14:paraId="31BD2ED4" w14:textId="77777777" w:rsidR="00C921AA" w:rsidRDefault="00C921AA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2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1BA5BD3" w14:textId="77777777" w:rsidR="00C921AA" w:rsidRDefault="00C921AA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E799A90" w14:textId="77777777" w:rsidR="00C921AA" w:rsidRDefault="00C921AA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7264398A" w14:textId="77777777" w:rsidR="00C921AA" w:rsidRDefault="00C921AA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6D138E3" w14:textId="77777777" w:rsidR="00C921AA" w:rsidRDefault="00C921AA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7BD4E748" w14:textId="77777777" w:rsidR="00C921AA" w:rsidRDefault="00C921AA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</w:tr>
      <w:tr w:rsidR="00C921AA" w14:paraId="58C04BA6" w14:textId="31B9A40D" w:rsidTr="00021EEB">
        <w:trPr>
          <w:trHeight w:val="194"/>
        </w:trPr>
        <w:tc>
          <w:tcPr>
            <w:tcW w:w="1564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DD389C1" w14:textId="77777777" w:rsidR="00C921AA" w:rsidRDefault="00C921AA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3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</w:tcPr>
          <w:p w14:paraId="2111B52B" w14:textId="77777777" w:rsidR="00C921AA" w:rsidRDefault="00C921AA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 xml:space="preserve">8.2 </w:t>
            </w:r>
            <w:r w:rsidRPr="006372B5">
              <w:rPr>
                <w:rFonts w:ascii="Arial" w:eastAsia="Arial" w:hAnsi="Arial" w:cs="Arial"/>
                <w:sz w:val="18"/>
                <w:szCs w:val="18"/>
              </w:rPr>
              <w:t>Obnova in razvoj vasi po konceptu</w:t>
            </w:r>
            <w:r>
              <w:rPr>
                <w:rFonts w:ascii="Arial" w:eastAsia="Arial" w:hAnsi="Arial" w:cs="Arial"/>
                <w:sz w:val="18"/>
                <w:szCs w:val="18"/>
              </w:rPr>
              <w:t xml:space="preserve"> Pametnih vasi s poudarkom na kulturni dediščini</w:t>
            </w:r>
          </w:p>
          <w:p w14:paraId="57588089" w14:textId="3F5FFC33" w:rsidR="00C921AA" w:rsidRPr="006372B5" w:rsidRDefault="00C921AA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(nosilec SKG: )</w:t>
            </w:r>
          </w:p>
        </w:tc>
        <w:tc>
          <w:tcPr>
            <w:tcW w:w="12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7947F649" w14:textId="77777777" w:rsidR="00C921AA" w:rsidRDefault="00C921AA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B29A700" w14:textId="77777777" w:rsidR="00C921AA" w:rsidRDefault="00C921AA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A6E7D51" w14:textId="77777777" w:rsidR="00C921AA" w:rsidRDefault="00C921AA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873C2BA" w14:textId="77777777" w:rsidR="00C921AA" w:rsidRDefault="00C921AA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9D759F8" w14:textId="77777777" w:rsidR="00C921AA" w:rsidRDefault="00C921AA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</w:tr>
      <w:tr w:rsidR="00C921AA" w14:paraId="3E250E00" w14:textId="15A3515E" w:rsidTr="00021EEB">
        <w:trPr>
          <w:trHeight w:val="194"/>
        </w:trPr>
        <w:tc>
          <w:tcPr>
            <w:tcW w:w="1564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43E54CC" w14:textId="77777777" w:rsidR="00C921AA" w:rsidRDefault="00C921AA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3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</w:tcPr>
          <w:p w14:paraId="4647F950" w14:textId="1A9A1F6C" w:rsidR="00C921AA" w:rsidRDefault="00C921AA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2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52345EC8" w14:textId="77777777" w:rsidR="00C921AA" w:rsidRDefault="00C921AA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0D402E5" w14:textId="77777777" w:rsidR="00C921AA" w:rsidRDefault="00C921AA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7200CAFF" w14:textId="77777777" w:rsidR="00C921AA" w:rsidRDefault="00C921AA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7722A6DD" w14:textId="77777777" w:rsidR="00C921AA" w:rsidRDefault="00C921AA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575478F" w14:textId="77777777" w:rsidR="00C921AA" w:rsidRDefault="00C921AA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</w:tr>
      <w:tr w:rsidR="00C921AA" w14:paraId="1B169820" w14:textId="6F470C91" w:rsidTr="00021EEB">
        <w:trPr>
          <w:trHeight w:val="194"/>
        </w:trPr>
        <w:tc>
          <w:tcPr>
            <w:tcW w:w="156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09EB167" w14:textId="77777777" w:rsidR="00C921AA" w:rsidRDefault="00C921AA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3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</w:tcPr>
          <w:p w14:paraId="605B189A" w14:textId="77777777" w:rsidR="00C921AA" w:rsidRDefault="00C921AA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 xml:space="preserve">8.3 </w:t>
            </w:r>
            <w:r w:rsidRPr="00D260F5">
              <w:rPr>
                <w:rFonts w:ascii="Arial" w:eastAsia="Arial" w:hAnsi="Arial" w:cs="Arial"/>
                <w:sz w:val="18"/>
                <w:szCs w:val="18"/>
              </w:rPr>
              <w:t>Podpora za naložbe v vzpostavitev in razvoj nekmetijskih dejavnosti vključno z</w:t>
            </w:r>
            <w:r>
              <w:rPr>
                <w:rFonts w:ascii="Arial" w:eastAsia="Arial" w:hAnsi="Arial" w:cs="Arial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sz w:val="18"/>
                <w:szCs w:val="18"/>
              </w:rPr>
              <w:t>biogospodarstvom</w:t>
            </w:r>
            <w:proofErr w:type="spellEnd"/>
          </w:p>
          <w:p w14:paraId="330866AE" w14:textId="21CBB140" w:rsidR="00C921AA" w:rsidRPr="00D260F5" w:rsidRDefault="00C921AA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(nosilec SKG: )</w:t>
            </w:r>
          </w:p>
        </w:tc>
        <w:tc>
          <w:tcPr>
            <w:tcW w:w="12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457E5C5" w14:textId="77777777" w:rsidR="00C921AA" w:rsidRDefault="00C921AA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E53D863" w14:textId="77777777" w:rsidR="00C921AA" w:rsidRDefault="00C921AA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438E5AD" w14:textId="77777777" w:rsidR="00C921AA" w:rsidRDefault="00C921AA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992E620" w14:textId="77777777" w:rsidR="00C921AA" w:rsidRDefault="00C921AA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3BA0BCB" w14:textId="77777777" w:rsidR="00C921AA" w:rsidRDefault="00C921AA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</w:tr>
      <w:tr w:rsidR="00C921AA" w14:paraId="269602FD" w14:textId="78149499" w:rsidTr="00B9570D">
        <w:trPr>
          <w:trHeight w:val="194"/>
        </w:trPr>
        <w:tc>
          <w:tcPr>
            <w:tcW w:w="16319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95AA24" w14:textId="77777777" w:rsidR="00C921AA" w:rsidRDefault="00C921AA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</w:tr>
      <w:tr w:rsidR="00C921AA" w14:paraId="2CD58E52" w14:textId="30AD0AF5" w:rsidTr="00B9570D">
        <w:trPr>
          <w:trHeight w:val="194"/>
        </w:trPr>
        <w:tc>
          <w:tcPr>
            <w:tcW w:w="16319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</w:tcPr>
          <w:p w14:paraId="39576B7C" w14:textId="77777777" w:rsidR="00C921AA" w:rsidRDefault="00C921AA" w:rsidP="00B9570D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</w:p>
          <w:p w14:paraId="6C95E2D8" w14:textId="77777777" w:rsidR="00C921AA" w:rsidRDefault="00C921AA" w:rsidP="00B9570D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860CFF">
              <w:rPr>
                <w:rFonts w:ascii="Arial" w:eastAsia="Arial" w:hAnsi="Arial" w:cs="Arial"/>
                <w:b/>
                <w:sz w:val="18"/>
                <w:szCs w:val="18"/>
              </w:rPr>
              <w:t xml:space="preserve">Specifični cilj 9 - Izboljšanje odziva kmetijstva EU na potrebe družbe na področju hrane in zdravja, vključno z varno in hranljivo trajnostno pridelano hrano, </w:t>
            </w:r>
          </w:p>
          <w:p w14:paraId="635CC433" w14:textId="4D2C6E1B" w:rsidR="00C921AA" w:rsidRPr="00860CFF" w:rsidRDefault="00C921AA" w:rsidP="00B9570D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860CFF">
              <w:rPr>
                <w:rFonts w:ascii="Arial" w:eastAsia="Arial" w:hAnsi="Arial" w:cs="Arial"/>
                <w:b/>
                <w:sz w:val="18"/>
                <w:szCs w:val="18"/>
              </w:rPr>
              <w:t>zavrženo hrano ter dobrobitjo živali</w:t>
            </w:r>
          </w:p>
          <w:p w14:paraId="798A37B6" w14:textId="3C88EDEE" w:rsidR="00C921AA" w:rsidRPr="00860CFF" w:rsidRDefault="00C921AA" w:rsidP="00B9570D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860CFF">
              <w:rPr>
                <w:rFonts w:ascii="Arial" w:eastAsia="Arial" w:hAnsi="Arial" w:cs="Arial"/>
                <w:b/>
                <w:sz w:val="18"/>
                <w:szCs w:val="18"/>
              </w:rPr>
              <w:t>Nosilec SKG</w:t>
            </w:r>
            <w:r>
              <w:rPr>
                <w:rFonts w:ascii="Arial" w:eastAsia="Arial" w:hAnsi="Arial" w:cs="Arial"/>
                <w:b/>
                <w:sz w:val="18"/>
                <w:szCs w:val="18"/>
              </w:rPr>
              <w:t>:</w:t>
            </w:r>
          </w:p>
        </w:tc>
      </w:tr>
      <w:tr w:rsidR="00C921AA" w14:paraId="3DDDAA1B" w14:textId="468831BC" w:rsidTr="00B9570D">
        <w:trPr>
          <w:trHeight w:val="194"/>
        </w:trPr>
        <w:tc>
          <w:tcPr>
            <w:tcW w:w="15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</w:tcPr>
          <w:p w14:paraId="237265A8" w14:textId="77777777" w:rsidR="00C921AA" w:rsidRDefault="00C921AA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3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vAlign w:val="bottom"/>
          </w:tcPr>
          <w:p w14:paraId="1E5BADE8" w14:textId="77777777" w:rsidR="00C921AA" w:rsidRDefault="00C921AA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 xml:space="preserve">9.1 </w:t>
            </w:r>
            <w:r w:rsidRPr="006372B5">
              <w:rPr>
                <w:rFonts w:ascii="Arial" w:eastAsia="Arial" w:hAnsi="Arial" w:cs="Arial"/>
                <w:sz w:val="18"/>
                <w:szCs w:val="18"/>
              </w:rPr>
              <w:t>Biotično varstvo rastlin</w:t>
            </w:r>
          </w:p>
          <w:p w14:paraId="76B2A4B0" w14:textId="21F36F8D" w:rsidR="00C921AA" w:rsidRPr="006372B5" w:rsidRDefault="00C921AA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 xml:space="preserve">(nosilec SKG: ) </w:t>
            </w:r>
          </w:p>
        </w:tc>
        <w:tc>
          <w:tcPr>
            <w:tcW w:w="12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</w:tcPr>
          <w:p w14:paraId="3E64D8CB" w14:textId="77777777" w:rsidR="00C921AA" w:rsidRDefault="00C921AA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</w:tcPr>
          <w:p w14:paraId="775B1404" w14:textId="77777777" w:rsidR="00C921AA" w:rsidRDefault="00C921AA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</w:tcPr>
          <w:p w14:paraId="25872718" w14:textId="77777777" w:rsidR="00C921AA" w:rsidRDefault="00C921AA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</w:tcPr>
          <w:p w14:paraId="0627E23B" w14:textId="77777777" w:rsidR="00C921AA" w:rsidRDefault="00C921AA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</w:tcPr>
          <w:p w14:paraId="71E8D36F" w14:textId="77777777" w:rsidR="00C921AA" w:rsidRDefault="00C921AA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</w:tr>
      <w:tr w:rsidR="00C921AA" w14:paraId="20B76228" w14:textId="0C0436DF" w:rsidTr="00B9570D">
        <w:trPr>
          <w:trHeight w:val="194"/>
        </w:trPr>
        <w:tc>
          <w:tcPr>
            <w:tcW w:w="15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</w:tcPr>
          <w:p w14:paraId="1249469A" w14:textId="77777777" w:rsidR="00C921AA" w:rsidRDefault="00C921AA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3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vAlign w:val="bottom"/>
          </w:tcPr>
          <w:p w14:paraId="20264E73" w14:textId="77777777" w:rsidR="00C921AA" w:rsidRDefault="00C921AA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2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</w:tcPr>
          <w:p w14:paraId="789C56B5" w14:textId="77777777" w:rsidR="00C921AA" w:rsidRDefault="00C921AA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</w:tcPr>
          <w:p w14:paraId="50FFAB36" w14:textId="77777777" w:rsidR="00C921AA" w:rsidRDefault="00C921AA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</w:tcPr>
          <w:p w14:paraId="347DFBD6" w14:textId="77777777" w:rsidR="00C921AA" w:rsidRDefault="00C921AA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</w:tcPr>
          <w:p w14:paraId="0BAEC48A" w14:textId="77777777" w:rsidR="00C921AA" w:rsidRDefault="00C921AA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</w:tcPr>
          <w:p w14:paraId="18B9D212" w14:textId="77777777" w:rsidR="00C921AA" w:rsidRDefault="00C921AA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</w:tr>
      <w:tr w:rsidR="00C921AA" w14:paraId="7997A824" w14:textId="2BBCB3D6" w:rsidTr="00B9570D">
        <w:trPr>
          <w:trHeight w:val="194"/>
        </w:trPr>
        <w:tc>
          <w:tcPr>
            <w:tcW w:w="15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</w:tcPr>
          <w:p w14:paraId="3CFC115A" w14:textId="77777777" w:rsidR="00C921AA" w:rsidRDefault="00C921AA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3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vAlign w:val="bottom"/>
          </w:tcPr>
          <w:p w14:paraId="130B3E41" w14:textId="77777777" w:rsidR="00C921AA" w:rsidRDefault="00C921AA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 xml:space="preserve">9.2 </w:t>
            </w:r>
            <w:r w:rsidRPr="00D260F5">
              <w:rPr>
                <w:rFonts w:ascii="Arial" w:eastAsia="Arial" w:hAnsi="Arial" w:cs="Arial"/>
                <w:sz w:val="18"/>
                <w:szCs w:val="18"/>
              </w:rPr>
              <w:t>Dobrobit živali</w:t>
            </w:r>
          </w:p>
          <w:p w14:paraId="2D32851C" w14:textId="316008C6" w:rsidR="00C921AA" w:rsidRPr="00D260F5" w:rsidRDefault="00C921AA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(nosilec SKG: )</w:t>
            </w:r>
          </w:p>
        </w:tc>
        <w:tc>
          <w:tcPr>
            <w:tcW w:w="12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</w:tcPr>
          <w:p w14:paraId="06294DBB" w14:textId="77777777" w:rsidR="00C921AA" w:rsidRDefault="00C921AA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</w:tcPr>
          <w:p w14:paraId="7FF74215" w14:textId="77777777" w:rsidR="00C921AA" w:rsidRDefault="00C921AA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</w:tcPr>
          <w:p w14:paraId="20D7F71A" w14:textId="77777777" w:rsidR="00C921AA" w:rsidRDefault="00C921AA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</w:tcPr>
          <w:p w14:paraId="58A4DE35" w14:textId="77777777" w:rsidR="00C921AA" w:rsidRDefault="00C921AA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</w:tcPr>
          <w:p w14:paraId="014BF489" w14:textId="77777777" w:rsidR="00C921AA" w:rsidRDefault="00C921AA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</w:tr>
      <w:tr w:rsidR="00C921AA" w14:paraId="1DD5A9C5" w14:textId="59F0CC70" w:rsidTr="00B9570D">
        <w:trPr>
          <w:trHeight w:val="194"/>
        </w:trPr>
        <w:tc>
          <w:tcPr>
            <w:tcW w:w="15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</w:tcPr>
          <w:p w14:paraId="3439595A" w14:textId="77777777" w:rsidR="00C921AA" w:rsidRDefault="00C921AA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3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vAlign w:val="bottom"/>
          </w:tcPr>
          <w:p w14:paraId="1725A684" w14:textId="77777777" w:rsidR="00C921AA" w:rsidRDefault="00C921AA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2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</w:tcPr>
          <w:p w14:paraId="1A71E11C" w14:textId="77777777" w:rsidR="00C921AA" w:rsidRDefault="00C921AA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</w:tcPr>
          <w:p w14:paraId="169914D2" w14:textId="77777777" w:rsidR="00C921AA" w:rsidRDefault="00C921AA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</w:tcPr>
          <w:p w14:paraId="6A9C5770" w14:textId="77777777" w:rsidR="00C921AA" w:rsidRDefault="00C921AA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</w:tcPr>
          <w:p w14:paraId="7B29B69D" w14:textId="77777777" w:rsidR="00C921AA" w:rsidRDefault="00C921AA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</w:tcPr>
          <w:p w14:paraId="05DFC606" w14:textId="77777777" w:rsidR="00C921AA" w:rsidRDefault="00C921AA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</w:tr>
      <w:tr w:rsidR="00C921AA" w14:paraId="29A5B65E" w14:textId="74BC913E" w:rsidTr="00B9570D">
        <w:trPr>
          <w:trHeight w:val="776"/>
        </w:trPr>
        <w:tc>
          <w:tcPr>
            <w:tcW w:w="15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</w:tcPr>
          <w:p w14:paraId="00C53B00" w14:textId="77777777" w:rsidR="00C921AA" w:rsidRDefault="00C921AA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3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vAlign w:val="bottom"/>
          </w:tcPr>
          <w:p w14:paraId="4C3D6082" w14:textId="77777777" w:rsidR="00C921AA" w:rsidRDefault="00C921AA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 xml:space="preserve">9.3 </w:t>
            </w:r>
            <w:r w:rsidRPr="00D260F5">
              <w:rPr>
                <w:rFonts w:ascii="Arial" w:eastAsia="Arial" w:hAnsi="Arial" w:cs="Arial"/>
                <w:sz w:val="18"/>
                <w:szCs w:val="18"/>
              </w:rPr>
              <w:t>Naložbe v prilagoditev kmetijskih</w:t>
            </w:r>
            <w:r>
              <w:rPr>
                <w:rFonts w:ascii="Arial" w:eastAsia="Arial" w:hAnsi="Arial" w:cs="Arial"/>
                <w:sz w:val="18"/>
                <w:szCs w:val="18"/>
              </w:rPr>
              <w:t xml:space="preserve"> gospodarstev izvajanju nadstandardnih  zahtev s področja dobrobiti </w:t>
            </w:r>
            <w:proofErr w:type="spellStart"/>
            <w:r>
              <w:rPr>
                <w:rFonts w:ascii="Arial" w:eastAsia="Arial" w:hAnsi="Arial" w:cs="Arial"/>
                <w:sz w:val="18"/>
                <w:szCs w:val="18"/>
              </w:rPr>
              <w:t>rejnih</w:t>
            </w:r>
            <w:proofErr w:type="spellEnd"/>
            <w:r>
              <w:rPr>
                <w:rFonts w:ascii="Arial" w:eastAsia="Arial" w:hAnsi="Arial" w:cs="Arial"/>
                <w:sz w:val="18"/>
                <w:szCs w:val="18"/>
              </w:rPr>
              <w:t xml:space="preserve"> živali</w:t>
            </w:r>
          </w:p>
          <w:p w14:paraId="29751CDC" w14:textId="69AC2720" w:rsidR="00C921AA" w:rsidRPr="00D260F5" w:rsidRDefault="00C921AA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(nosilec SKG: )</w:t>
            </w:r>
          </w:p>
        </w:tc>
        <w:tc>
          <w:tcPr>
            <w:tcW w:w="12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</w:tcPr>
          <w:p w14:paraId="0CE0DDB2" w14:textId="61F444C3" w:rsidR="00C921AA" w:rsidRDefault="00C921AA" w:rsidP="00342A02">
            <w:pPr>
              <w:spacing w:line="194" w:lineRule="exact"/>
              <w:ind w:left="152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</w:tcPr>
          <w:p w14:paraId="389A8C36" w14:textId="77777777" w:rsidR="00C921AA" w:rsidRDefault="00C921AA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</w:tcPr>
          <w:p w14:paraId="69CBBD96" w14:textId="77777777" w:rsidR="00C921AA" w:rsidRDefault="00C921AA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</w:tcPr>
          <w:p w14:paraId="28BD125D" w14:textId="77777777" w:rsidR="00C921AA" w:rsidRDefault="00C921AA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</w:tcPr>
          <w:p w14:paraId="011CF927" w14:textId="77777777" w:rsidR="00C921AA" w:rsidRDefault="00C921AA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</w:tr>
      <w:tr w:rsidR="00C921AA" w14:paraId="4A94A8C1" w14:textId="77777777" w:rsidTr="00B9570D">
        <w:trPr>
          <w:trHeight w:val="194"/>
        </w:trPr>
        <w:tc>
          <w:tcPr>
            <w:tcW w:w="1022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EF64BF" w14:textId="77777777" w:rsidR="00C921AA" w:rsidRPr="00924041" w:rsidRDefault="00C921AA" w:rsidP="00924041">
            <w:pPr>
              <w:rPr>
                <w:rFonts w:ascii="Arial" w:eastAsia="Arial" w:hAnsi="Arial" w:cs="Arial"/>
                <w:b/>
                <w:sz w:val="18"/>
                <w:szCs w:val="18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F8D158" w14:textId="77777777" w:rsidR="00C921AA" w:rsidRPr="00924041" w:rsidRDefault="00C921AA" w:rsidP="00924041">
            <w:pPr>
              <w:rPr>
                <w:rFonts w:ascii="Arial" w:eastAsia="Arial" w:hAnsi="Arial" w:cs="Arial"/>
                <w:b/>
                <w:sz w:val="18"/>
                <w:szCs w:val="18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8414A2" w14:textId="77777777" w:rsidR="00C921AA" w:rsidRPr="00924041" w:rsidRDefault="00C921AA" w:rsidP="00924041">
            <w:pPr>
              <w:rPr>
                <w:rFonts w:ascii="Arial" w:eastAsia="Arial" w:hAnsi="Arial" w:cs="Arial"/>
                <w:b/>
                <w:sz w:val="18"/>
                <w:szCs w:val="18"/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184179" w14:textId="77777777" w:rsidR="00C921AA" w:rsidRPr="00924041" w:rsidRDefault="00C921AA" w:rsidP="00924041">
            <w:pPr>
              <w:rPr>
                <w:rFonts w:ascii="Arial" w:eastAsia="Arial" w:hAnsi="Arial" w:cs="Arial"/>
                <w:b/>
                <w:sz w:val="18"/>
                <w:szCs w:val="18"/>
              </w:rPr>
            </w:pPr>
          </w:p>
        </w:tc>
      </w:tr>
      <w:tr w:rsidR="00C921AA" w14:paraId="393A6B1F" w14:textId="4F8F09EF" w:rsidTr="00C923D5">
        <w:trPr>
          <w:trHeight w:val="194"/>
        </w:trPr>
        <w:tc>
          <w:tcPr>
            <w:tcW w:w="16319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5A4B7971" w14:textId="77777777" w:rsidR="00C921AA" w:rsidRDefault="00C921AA" w:rsidP="00B9570D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</w:p>
          <w:p w14:paraId="0ABB9525" w14:textId="77777777" w:rsidR="00C921AA" w:rsidRDefault="00C921AA" w:rsidP="00B9570D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924041">
              <w:rPr>
                <w:rFonts w:ascii="Arial" w:eastAsia="Arial" w:hAnsi="Arial" w:cs="Arial"/>
                <w:b/>
                <w:sz w:val="18"/>
                <w:szCs w:val="18"/>
              </w:rPr>
              <w:t>Horizontalni cilj- Posodobitev sektorja s spodbujanjem znanja, inovacij in digitalizacije v</w:t>
            </w:r>
            <w:r>
              <w:rPr>
                <w:rFonts w:ascii="Arial" w:eastAsia="Arial" w:hAnsi="Arial" w:cs="Arial"/>
                <w:b/>
                <w:sz w:val="18"/>
                <w:szCs w:val="18"/>
              </w:rPr>
              <w:t xml:space="preserve"> </w:t>
            </w:r>
            <w:r w:rsidRPr="00924041">
              <w:rPr>
                <w:rFonts w:ascii="Arial" w:eastAsia="Arial" w:hAnsi="Arial" w:cs="Arial"/>
                <w:b/>
                <w:sz w:val="18"/>
                <w:szCs w:val="18"/>
              </w:rPr>
              <w:t>kmetijstvu in na podeželju ter njihovega prevzemanja</w:t>
            </w:r>
          </w:p>
          <w:p w14:paraId="3D7CFB94" w14:textId="3CEB796C" w:rsidR="00C921AA" w:rsidRPr="00924041" w:rsidRDefault="00C921AA" w:rsidP="00B9570D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860CFF">
              <w:rPr>
                <w:rFonts w:ascii="Arial" w:eastAsia="Arial" w:hAnsi="Arial" w:cs="Arial"/>
                <w:b/>
                <w:sz w:val="18"/>
                <w:szCs w:val="18"/>
              </w:rPr>
              <w:t>Nosilec SKG</w:t>
            </w:r>
            <w:r>
              <w:rPr>
                <w:rFonts w:ascii="Arial" w:eastAsia="Arial" w:hAnsi="Arial" w:cs="Arial"/>
                <w:b/>
                <w:sz w:val="18"/>
                <w:szCs w:val="18"/>
              </w:rPr>
              <w:t>:</w:t>
            </w:r>
          </w:p>
        </w:tc>
      </w:tr>
      <w:tr w:rsidR="00C921AA" w14:paraId="3270DC52" w14:textId="7ECC3554" w:rsidTr="00B9570D">
        <w:trPr>
          <w:trHeight w:val="194"/>
        </w:trPr>
        <w:tc>
          <w:tcPr>
            <w:tcW w:w="15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CC6577F" w14:textId="77777777" w:rsidR="00C921AA" w:rsidRDefault="00C921AA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3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</w:tcPr>
          <w:p w14:paraId="70178058" w14:textId="4643D0DD" w:rsidR="00C921AA" w:rsidRPr="006372B5" w:rsidRDefault="00C921AA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 xml:space="preserve">0.1 </w:t>
            </w:r>
            <w:r w:rsidRPr="006372B5">
              <w:rPr>
                <w:rFonts w:ascii="Arial" w:eastAsia="Arial" w:hAnsi="Arial" w:cs="Arial"/>
                <w:sz w:val="18"/>
                <w:szCs w:val="18"/>
              </w:rPr>
              <w:t>Podpora za projektne ideje in projekte EIP</w:t>
            </w:r>
          </w:p>
        </w:tc>
        <w:tc>
          <w:tcPr>
            <w:tcW w:w="12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50A3AEAC" w14:textId="77777777" w:rsidR="00C921AA" w:rsidRDefault="00C921AA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C87F2A4" w14:textId="77777777" w:rsidR="00C921AA" w:rsidRDefault="00C921AA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5A3A7C61" w14:textId="77777777" w:rsidR="00C921AA" w:rsidRDefault="00C921AA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352A127" w14:textId="77777777" w:rsidR="00C921AA" w:rsidRDefault="00C921AA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7B26CC2D" w14:textId="77777777" w:rsidR="00C921AA" w:rsidRDefault="00C921AA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</w:tr>
      <w:tr w:rsidR="00C921AA" w14:paraId="2C227603" w14:textId="1A73D382" w:rsidTr="00B9570D">
        <w:trPr>
          <w:trHeight w:val="194"/>
        </w:trPr>
        <w:tc>
          <w:tcPr>
            <w:tcW w:w="15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C2CDEC0" w14:textId="77777777" w:rsidR="00C921AA" w:rsidRDefault="00C921AA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3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</w:tcPr>
          <w:p w14:paraId="306A25AC" w14:textId="77777777" w:rsidR="00C921AA" w:rsidRDefault="00C921AA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2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7333FA9E" w14:textId="77777777" w:rsidR="00C921AA" w:rsidRDefault="00C921AA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0EFAA40" w14:textId="77777777" w:rsidR="00C921AA" w:rsidRDefault="00C921AA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0540B1C" w14:textId="77777777" w:rsidR="00C921AA" w:rsidRDefault="00C921AA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3C4A89B" w14:textId="77777777" w:rsidR="00C921AA" w:rsidRDefault="00C921AA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885F120" w14:textId="77777777" w:rsidR="00C921AA" w:rsidRDefault="00C921AA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</w:tr>
      <w:tr w:rsidR="00C921AA" w14:paraId="2028F210" w14:textId="75803CBA" w:rsidTr="00B9570D">
        <w:trPr>
          <w:trHeight w:val="194"/>
        </w:trPr>
        <w:tc>
          <w:tcPr>
            <w:tcW w:w="15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86654E9" w14:textId="77777777" w:rsidR="00C921AA" w:rsidRDefault="00C921AA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3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</w:tcPr>
          <w:p w14:paraId="7102F524" w14:textId="77777777" w:rsidR="00C921AA" w:rsidRDefault="00C921AA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 xml:space="preserve">0.2 </w:t>
            </w:r>
            <w:r w:rsidRPr="006372B5">
              <w:rPr>
                <w:rFonts w:ascii="Arial" w:eastAsia="Arial" w:hAnsi="Arial" w:cs="Arial"/>
                <w:sz w:val="18"/>
                <w:szCs w:val="18"/>
              </w:rPr>
              <w:t>Razvojni demonstracijski projekti</w:t>
            </w:r>
          </w:p>
          <w:p w14:paraId="58D424F7" w14:textId="19836A2E" w:rsidR="00C921AA" w:rsidRDefault="00C921AA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(nosilec SKG: )</w:t>
            </w:r>
          </w:p>
        </w:tc>
        <w:tc>
          <w:tcPr>
            <w:tcW w:w="12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5D9B0C05" w14:textId="77777777" w:rsidR="00C921AA" w:rsidRDefault="00C921AA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BAE53E2" w14:textId="77777777" w:rsidR="00C921AA" w:rsidRDefault="00C921AA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7792DED" w14:textId="77777777" w:rsidR="00C921AA" w:rsidRDefault="00C921AA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DC4046D" w14:textId="77777777" w:rsidR="00C921AA" w:rsidRDefault="00C921AA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53A69F2F" w14:textId="77777777" w:rsidR="00C921AA" w:rsidRDefault="00C921AA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</w:tr>
      <w:tr w:rsidR="00C921AA" w14:paraId="08BDD474" w14:textId="3A35B267" w:rsidTr="00B9570D">
        <w:trPr>
          <w:trHeight w:val="194"/>
        </w:trPr>
        <w:tc>
          <w:tcPr>
            <w:tcW w:w="15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A2ABFE1" w14:textId="77777777" w:rsidR="00C921AA" w:rsidRDefault="00C921AA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3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</w:tcPr>
          <w:p w14:paraId="650FECC8" w14:textId="77777777" w:rsidR="00C921AA" w:rsidRDefault="00C921AA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2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EFBB0E4" w14:textId="77777777" w:rsidR="00C921AA" w:rsidRDefault="00C921AA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F584759" w14:textId="77777777" w:rsidR="00C921AA" w:rsidRDefault="00C921AA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B39BF8E" w14:textId="77777777" w:rsidR="00C921AA" w:rsidRDefault="00C921AA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DCBB792" w14:textId="77777777" w:rsidR="00C921AA" w:rsidRDefault="00C921AA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909FB93" w14:textId="77777777" w:rsidR="00C921AA" w:rsidRDefault="00C921AA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</w:tr>
      <w:tr w:rsidR="00C921AA" w14:paraId="330B617C" w14:textId="4F050E4B" w:rsidTr="00B9570D">
        <w:trPr>
          <w:trHeight w:val="194"/>
        </w:trPr>
        <w:tc>
          <w:tcPr>
            <w:tcW w:w="15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5AD27268" w14:textId="77777777" w:rsidR="00C921AA" w:rsidRDefault="00C921AA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3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</w:tcPr>
          <w:p w14:paraId="618D232D" w14:textId="77777777" w:rsidR="00C921AA" w:rsidRDefault="00C921AA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 xml:space="preserve">0.3 </w:t>
            </w:r>
            <w:r w:rsidRPr="006372B5">
              <w:rPr>
                <w:rFonts w:ascii="Arial" w:eastAsia="Arial" w:hAnsi="Arial" w:cs="Arial"/>
                <w:sz w:val="18"/>
                <w:szCs w:val="18"/>
              </w:rPr>
              <w:t>Prenos znanja in informiranja</w:t>
            </w:r>
          </w:p>
          <w:p w14:paraId="567BDDE4" w14:textId="7E8B6596" w:rsidR="00C921AA" w:rsidRDefault="00C921AA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(nosilec SKG: )</w:t>
            </w:r>
          </w:p>
        </w:tc>
        <w:tc>
          <w:tcPr>
            <w:tcW w:w="12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8FC530F" w14:textId="77777777" w:rsidR="00C921AA" w:rsidRDefault="00C921AA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3D9ED8D" w14:textId="77777777" w:rsidR="00C921AA" w:rsidRDefault="00C921AA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74934286" w14:textId="77777777" w:rsidR="00C921AA" w:rsidRDefault="00C921AA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0A6FF3C" w14:textId="77777777" w:rsidR="00C921AA" w:rsidRDefault="00C921AA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0022F90" w14:textId="77777777" w:rsidR="00C921AA" w:rsidRDefault="00C921AA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</w:tr>
      <w:tr w:rsidR="00C921AA" w14:paraId="5D26AD10" w14:textId="3EE75266" w:rsidTr="00B9570D">
        <w:trPr>
          <w:trHeight w:val="194"/>
        </w:trPr>
        <w:tc>
          <w:tcPr>
            <w:tcW w:w="15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91FD69D" w14:textId="77777777" w:rsidR="00C921AA" w:rsidRDefault="00C921AA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3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</w:tcPr>
          <w:p w14:paraId="057922C6" w14:textId="763204DA" w:rsidR="00C921AA" w:rsidRPr="006372B5" w:rsidRDefault="00C921AA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2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337C253" w14:textId="77777777" w:rsidR="00C921AA" w:rsidRDefault="00C921AA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5E4D6087" w14:textId="77777777" w:rsidR="00C921AA" w:rsidRDefault="00C921AA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5D895A27" w14:textId="77777777" w:rsidR="00C921AA" w:rsidRDefault="00C921AA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A438039" w14:textId="77777777" w:rsidR="00C921AA" w:rsidRDefault="00C921AA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B50D78A" w14:textId="77777777" w:rsidR="00C921AA" w:rsidRDefault="00C921AA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</w:tr>
      <w:tr w:rsidR="00C921AA" w14:paraId="755987FA" w14:textId="7769A3B8" w:rsidTr="00B9570D">
        <w:trPr>
          <w:trHeight w:val="194"/>
        </w:trPr>
        <w:tc>
          <w:tcPr>
            <w:tcW w:w="15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F9BA7FA" w14:textId="77777777" w:rsidR="00C921AA" w:rsidRDefault="00C921AA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3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</w:tcPr>
          <w:p w14:paraId="44C52F71" w14:textId="77777777" w:rsidR="00C921AA" w:rsidRDefault="00C921AA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 xml:space="preserve">0.4 </w:t>
            </w:r>
            <w:r w:rsidRPr="006372B5">
              <w:rPr>
                <w:rFonts w:ascii="Arial" w:eastAsia="Arial" w:hAnsi="Arial" w:cs="Arial"/>
                <w:sz w:val="18"/>
                <w:szCs w:val="18"/>
              </w:rPr>
              <w:t>Usposabljanje svetovalcev</w:t>
            </w:r>
          </w:p>
          <w:p w14:paraId="6187CB67" w14:textId="5BB9D6F1" w:rsidR="00C921AA" w:rsidRDefault="00C921AA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(nosilec SKG: )</w:t>
            </w:r>
          </w:p>
        </w:tc>
        <w:tc>
          <w:tcPr>
            <w:tcW w:w="12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193275A" w14:textId="77777777" w:rsidR="00C921AA" w:rsidRDefault="00C921AA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AD3C7E1" w14:textId="77777777" w:rsidR="00C921AA" w:rsidRDefault="00C921AA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8DD6C3F" w14:textId="77777777" w:rsidR="00C921AA" w:rsidRDefault="00C921AA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0F88AC2" w14:textId="77777777" w:rsidR="00C921AA" w:rsidRDefault="00C921AA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ABABAD6" w14:textId="77777777" w:rsidR="00C921AA" w:rsidRDefault="00C921AA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</w:tr>
      <w:tr w:rsidR="00C921AA" w14:paraId="7B518C9A" w14:textId="589E7A48" w:rsidTr="00B9570D">
        <w:trPr>
          <w:trHeight w:val="194"/>
        </w:trPr>
        <w:tc>
          <w:tcPr>
            <w:tcW w:w="15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CA38C2E" w14:textId="77777777" w:rsidR="00C921AA" w:rsidRDefault="00C921AA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3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</w:tcPr>
          <w:p w14:paraId="794588B7" w14:textId="77777777" w:rsidR="00C921AA" w:rsidRDefault="00C921AA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2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7B9AC3AC" w14:textId="77777777" w:rsidR="00C921AA" w:rsidRDefault="00C921AA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52A166AB" w14:textId="77777777" w:rsidR="00C921AA" w:rsidRDefault="00C921AA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758E0B53" w14:textId="77777777" w:rsidR="00C921AA" w:rsidRDefault="00C921AA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86AD639" w14:textId="77777777" w:rsidR="00C921AA" w:rsidRDefault="00C921AA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52C6147E" w14:textId="77777777" w:rsidR="00C921AA" w:rsidRDefault="00C921AA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</w:tr>
      <w:tr w:rsidR="00C921AA" w14:paraId="46AAE451" w14:textId="140CF4AD" w:rsidTr="00B9570D">
        <w:trPr>
          <w:trHeight w:val="194"/>
        </w:trPr>
        <w:tc>
          <w:tcPr>
            <w:tcW w:w="15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D549BB0" w14:textId="77777777" w:rsidR="00C921AA" w:rsidRDefault="00C921AA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3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</w:tcPr>
          <w:p w14:paraId="6392097C" w14:textId="77777777" w:rsidR="00C921AA" w:rsidRDefault="00C921AA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 xml:space="preserve">0.5 </w:t>
            </w:r>
            <w:proofErr w:type="spellStart"/>
            <w:r w:rsidRPr="006372B5">
              <w:rPr>
                <w:rFonts w:ascii="Arial" w:eastAsia="Arial" w:hAnsi="Arial" w:cs="Arial"/>
                <w:sz w:val="18"/>
                <w:szCs w:val="18"/>
              </w:rPr>
              <w:t>Vavčersko</w:t>
            </w:r>
            <w:proofErr w:type="spellEnd"/>
            <w:r w:rsidRPr="006372B5">
              <w:rPr>
                <w:rFonts w:ascii="Arial" w:eastAsia="Arial" w:hAnsi="Arial" w:cs="Arial"/>
                <w:sz w:val="18"/>
                <w:szCs w:val="18"/>
              </w:rPr>
              <w:t xml:space="preserve"> svetovanje</w:t>
            </w:r>
          </w:p>
          <w:p w14:paraId="01E57992" w14:textId="7482B741" w:rsidR="00C921AA" w:rsidRPr="006372B5" w:rsidRDefault="00C921AA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(nosilec SKG: )</w:t>
            </w:r>
          </w:p>
        </w:tc>
        <w:tc>
          <w:tcPr>
            <w:tcW w:w="12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5B758637" w14:textId="77777777" w:rsidR="00C921AA" w:rsidRDefault="00C921AA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523CAD9F" w14:textId="77777777" w:rsidR="00C921AA" w:rsidRDefault="00C921AA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66D6C89" w14:textId="77777777" w:rsidR="00C921AA" w:rsidRDefault="00C921AA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502CD9BE" w14:textId="77777777" w:rsidR="00C921AA" w:rsidRDefault="00C921AA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50134E97" w14:textId="77777777" w:rsidR="00C921AA" w:rsidRDefault="00C921AA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</w:tr>
      <w:tr w:rsidR="00C921AA" w14:paraId="41694203" w14:textId="0FBAC41C" w:rsidTr="00B9570D">
        <w:trPr>
          <w:trHeight w:val="194"/>
        </w:trPr>
        <w:tc>
          <w:tcPr>
            <w:tcW w:w="15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5DD7A974" w14:textId="77777777" w:rsidR="00C921AA" w:rsidRDefault="00C921AA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3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</w:tcPr>
          <w:p w14:paraId="358CBFC7" w14:textId="77777777" w:rsidR="00C921AA" w:rsidRDefault="00C921AA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2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73A5F9B3" w14:textId="77777777" w:rsidR="00C921AA" w:rsidRDefault="00C921AA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5D6426DE" w14:textId="77777777" w:rsidR="00C921AA" w:rsidRDefault="00C921AA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175F0AE" w14:textId="77777777" w:rsidR="00C921AA" w:rsidRDefault="00C921AA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4D0380B" w14:textId="77777777" w:rsidR="00C921AA" w:rsidRDefault="00C921AA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B022411" w14:textId="77777777" w:rsidR="00C921AA" w:rsidRDefault="00C921AA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</w:tr>
      <w:tr w:rsidR="00C921AA" w14:paraId="4BA1B7B0" w14:textId="6C2E54FF" w:rsidTr="00B9570D">
        <w:trPr>
          <w:trHeight w:val="194"/>
        </w:trPr>
        <w:tc>
          <w:tcPr>
            <w:tcW w:w="15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49A23AD" w14:textId="77777777" w:rsidR="00C921AA" w:rsidRDefault="00C921AA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3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</w:tcPr>
          <w:p w14:paraId="0377D40A" w14:textId="67D7F9AB" w:rsidR="00C921AA" w:rsidRDefault="00C921AA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 xml:space="preserve">0.6 </w:t>
            </w:r>
            <w:r w:rsidRPr="006372B5">
              <w:rPr>
                <w:rFonts w:ascii="Arial" w:eastAsia="Arial" w:hAnsi="Arial" w:cs="Arial"/>
                <w:sz w:val="18"/>
                <w:szCs w:val="18"/>
              </w:rPr>
              <w:t>Medgeneracijski prenos znanja</w:t>
            </w:r>
          </w:p>
          <w:p w14:paraId="685780AF" w14:textId="270E3A1C" w:rsidR="00C921AA" w:rsidRPr="006372B5" w:rsidRDefault="00C921AA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(nosilec SKG: )</w:t>
            </w:r>
          </w:p>
        </w:tc>
        <w:tc>
          <w:tcPr>
            <w:tcW w:w="12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7FF0956F" w14:textId="77777777" w:rsidR="00C921AA" w:rsidRDefault="00C921AA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75BB92C3" w14:textId="77777777" w:rsidR="00C921AA" w:rsidRDefault="00C921AA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B465E0F" w14:textId="77777777" w:rsidR="00C921AA" w:rsidRDefault="00C921AA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94841A9" w14:textId="77777777" w:rsidR="00C921AA" w:rsidRDefault="00C921AA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87FBD03" w14:textId="77777777" w:rsidR="00C921AA" w:rsidRDefault="00C921AA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</w:tr>
      <w:tr w:rsidR="00C921AA" w14:paraId="3D81AE25" w14:textId="6782F806" w:rsidTr="00B9570D">
        <w:trPr>
          <w:trHeight w:val="194"/>
        </w:trPr>
        <w:tc>
          <w:tcPr>
            <w:tcW w:w="15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111CEF" w14:textId="77777777" w:rsidR="00C921AA" w:rsidRDefault="00C921AA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3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78FD2B2" w14:textId="77777777" w:rsidR="00C921AA" w:rsidRDefault="00C921AA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2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92B048" w14:textId="77777777" w:rsidR="00C921AA" w:rsidRDefault="00C921AA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2D1748" w14:textId="77777777" w:rsidR="00C921AA" w:rsidRDefault="00C921AA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CC9F25" w14:textId="77777777" w:rsidR="00C921AA" w:rsidRDefault="00C921AA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39B958" w14:textId="77777777" w:rsidR="00C921AA" w:rsidRDefault="00C921AA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71F983" w14:textId="77777777" w:rsidR="00C921AA" w:rsidRDefault="00C921AA" w:rsidP="00974098">
            <w:pPr>
              <w:spacing w:line="194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</w:tr>
    </w:tbl>
    <w:p w14:paraId="2F27ADCE" w14:textId="77777777" w:rsidR="00154129" w:rsidRDefault="00154129" w:rsidP="00DA3B37">
      <w:pPr>
        <w:spacing w:line="20" w:lineRule="exact"/>
        <w:rPr>
          <w:sz w:val="20"/>
          <w:szCs w:val="20"/>
        </w:rPr>
      </w:pPr>
    </w:p>
    <w:sectPr w:rsidR="00154129" w:rsidSect="00924041">
      <w:type w:val="continuous"/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0967E00"/>
    <w:multiLevelType w:val="hybridMultilevel"/>
    <w:tmpl w:val="A620CB4A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CA77B61"/>
    <w:multiLevelType w:val="hybridMultilevel"/>
    <w:tmpl w:val="AEB27FA6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2E5F2FCE"/>
    <w:multiLevelType w:val="hybridMultilevel"/>
    <w:tmpl w:val="39749D08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B9C6863"/>
    <w:multiLevelType w:val="hybridMultilevel"/>
    <w:tmpl w:val="372AB8F8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5697256A"/>
    <w:multiLevelType w:val="hybridMultilevel"/>
    <w:tmpl w:val="75A47026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648A57AD"/>
    <w:multiLevelType w:val="hybridMultilevel"/>
    <w:tmpl w:val="FD125932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733A513C"/>
    <w:multiLevelType w:val="hybridMultilevel"/>
    <w:tmpl w:val="EC04EC9C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7CD4355B"/>
    <w:multiLevelType w:val="hybridMultilevel"/>
    <w:tmpl w:val="77323728"/>
    <w:lvl w:ilvl="0" w:tplc="0424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6"/>
  </w:num>
  <w:num w:numId="3">
    <w:abstractNumId w:val="1"/>
  </w:num>
  <w:num w:numId="4">
    <w:abstractNumId w:val="4"/>
  </w:num>
  <w:num w:numId="5">
    <w:abstractNumId w:val="5"/>
  </w:num>
  <w:num w:numId="6">
    <w:abstractNumId w:val="3"/>
  </w:num>
  <w:num w:numId="7">
    <w:abstractNumId w:val="2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A0MDc0NjYyMzAxNrZQ0lEKTi0uzszPAykwrAUAwDZeCCwAAAA="/>
  </w:docVars>
  <w:rsids>
    <w:rsidRoot w:val="00603D0F"/>
    <w:rsid w:val="00154129"/>
    <w:rsid w:val="002F5273"/>
    <w:rsid w:val="00342A02"/>
    <w:rsid w:val="004B4240"/>
    <w:rsid w:val="005A4959"/>
    <w:rsid w:val="005B05FE"/>
    <w:rsid w:val="005E5C3B"/>
    <w:rsid w:val="00603D0F"/>
    <w:rsid w:val="006372B5"/>
    <w:rsid w:val="00692F50"/>
    <w:rsid w:val="00695D24"/>
    <w:rsid w:val="00696DCA"/>
    <w:rsid w:val="006A0207"/>
    <w:rsid w:val="006B14C6"/>
    <w:rsid w:val="00711EFD"/>
    <w:rsid w:val="00843700"/>
    <w:rsid w:val="00860CFF"/>
    <w:rsid w:val="0089380E"/>
    <w:rsid w:val="00924041"/>
    <w:rsid w:val="00974098"/>
    <w:rsid w:val="009E059C"/>
    <w:rsid w:val="009E6AAE"/>
    <w:rsid w:val="00AC2470"/>
    <w:rsid w:val="00B8639B"/>
    <w:rsid w:val="00B9570D"/>
    <w:rsid w:val="00C921AA"/>
    <w:rsid w:val="00C923D5"/>
    <w:rsid w:val="00CD2205"/>
    <w:rsid w:val="00D22596"/>
    <w:rsid w:val="00D260F5"/>
    <w:rsid w:val="00D4571B"/>
    <w:rsid w:val="00D57432"/>
    <w:rsid w:val="00DA3B37"/>
    <w:rsid w:val="00DB37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40FDF1F"/>
  <w15:docId w15:val="{AC5025B0-A828-4BA2-BCA2-E0165DCBE9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avaden">
    <w:name w:val="Normal"/>
    <w:qFormat/>
    <w:rsid w:val="00603D0F"/>
    <w:pPr>
      <w:spacing w:after="0" w:line="240" w:lineRule="auto"/>
    </w:pPr>
    <w:rPr>
      <w:rFonts w:ascii="Times New Roman" w:eastAsiaTheme="minorEastAsia" w:hAnsi="Times New Roman" w:cs="Times New Roman"/>
      <w:lang w:eastAsia="sl-SI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table" w:styleId="Tabelamrea">
    <w:name w:val="Table Grid"/>
    <w:basedOn w:val="Navadnatabela"/>
    <w:uiPriority w:val="39"/>
    <w:rsid w:val="00603D0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kseznama">
    <w:name w:val="List Paragraph"/>
    <w:basedOn w:val="Navaden"/>
    <w:uiPriority w:val="34"/>
    <w:qFormat/>
    <w:rsid w:val="00D2259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Standard APA" Version="6"/>
</file>

<file path=customXml/itemProps1.xml><?xml version="1.0" encoding="utf-8"?>
<ds:datastoreItem xmlns:ds="http://schemas.openxmlformats.org/officeDocument/2006/customXml" ds:itemID="{F010F2E7-9D83-4196-B2A2-ABD8D9673C7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9</Pages>
  <Words>1126</Words>
  <Characters>6420</Characters>
  <Application>Microsoft Office Word</Application>
  <DocSecurity>0</DocSecurity>
  <Lines>53</Lines>
  <Paragraphs>15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arbara Trunkelj</dc:creator>
  <cp:lastModifiedBy>Anton Jagodic</cp:lastModifiedBy>
  <cp:revision>2</cp:revision>
  <dcterms:created xsi:type="dcterms:W3CDTF">2021-07-16T11:05:00Z</dcterms:created>
  <dcterms:modified xsi:type="dcterms:W3CDTF">2021-07-16T11:05:00Z</dcterms:modified>
</cp:coreProperties>
</file>